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FF0E3" w14:textId="77777777" w:rsidR="00210A9F" w:rsidRPr="005E788F" w:rsidRDefault="00210A9F" w:rsidP="00210A9F">
      <w:pPr>
        <w:rPr>
          <w:rFonts w:cs="Arial"/>
          <w:sz w:val="22"/>
          <w:szCs w:val="22"/>
        </w:rPr>
      </w:pPr>
      <w:r w:rsidRPr="005E788F">
        <w:rPr>
          <w:rFonts w:cs="Arial"/>
          <w:sz w:val="22"/>
          <w:szCs w:val="22"/>
        </w:rPr>
        <w:t xml:space="preserve">[Snap Judgment intro] </w:t>
      </w:r>
    </w:p>
    <w:p w14:paraId="555C0154" w14:textId="5FF10DAF" w:rsidR="00CA16CC" w:rsidRDefault="0077091E" w:rsidP="00CA16CC">
      <w:pPr>
        <w:rPr>
          <w:sz w:val="22"/>
          <w:szCs w:val="22"/>
        </w:rPr>
      </w:pPr>
      <w:r w:rsidRPr="0077091E">
        <w:rPr>
          <w:b/>
          <w:bCs/>
          <w:sz w:val="22"/>
          <w:szCs w:val="22"/>
        </w:rPr>
        <w:t>Glynn:</w:t>
      </w:r>
      <w:r w:rsidR="00210A9F">
        <w:rPr>
          <w:sz w:val="22"/>
          <w:szCs w:val="22"/>
        </w:rPr>
        <w:t xml:space="preserve"> </w:t>
      </w:r>
      <w:proofErr w:type="spellStart"/>
      <w:r w:rsidR="00CA16CC" w:rsidRPr="00AD5D79">
        <w:rPr>
          <w:sz w:val="22"/>
          <w:szCs w:val="22"/>
        </w:rPr>
        <w:t>Snappas</w:t>
      </w:r>
      <w:proofErr w:type="spellEnd"/>
      <w:r w:rsidR="00CA16CC" w:rsidRPr="00AD5D79">
        <w:rPr>
          <w:sz w:val="22"/>
          <w:szCs w:val="22"/>
        </w:rPr>
        <w:t xml:space="preserve">, do you know at one point, I got a call from the </w:t>
      </w:r>
      <w:r w:rsidR="00CA16CC">
        <w:rPr>
          <w:sz w:val="22"/>
          <w:szCs w:val="22"/>
        </w:rPr>
        <w:t xml:space="preserve">powers that be </w:t>
      </w:r>
      <w:r w:rsidR="00CA16CC" w:rsidRPr="00AD5D79">
        <w:rPr>
          <w:sz w:val="22"/>
          <w:szCs w:val="22"/>
        </w:rPr>
        <w:t xml:space="preserve">saying Snap was canceled. That was a very, very no good, very bad day but I realized that the </w:t>
      </w:r>
      <w:r w:rsidR="00CA16CC">
        <w:rPr>
          <w:sz w:val="22"/>
          <w:szCs w:val="22"/>
        </w:rPr>
        <w:t xml:space="preserve">powers that be </w:t>
      </w:r>
      <w:r w:rsidR="00CA16CC" w:rsidRPr="00AD5D79">
        <w:rPr>
          <w:sz w:val="22"/>
          <w:szCs w:val="22"/>
        </w:rPr>
        <w:t xml:space="preserve">didn't own this show. You own this show, </w:t>
      </w:r>
      <w:proofErr w:type="spellStart"/>
      <w:r w:rsidR="00CA16CC" w:rsidRPr="00AD5D79">
        <w:rPr>
          <w:sz w:val="22"/>
          <w:szCs w:val="22"/>
        </w:rPr>
        <w:t>Snappas</w:t>
      </w:r>
      <w:proofErr w:type="spellEnd"/>
      <w:r w:rsidR="00CA16CC" w:rsidRPr="00AD5D79">
        <w:rPr>
          <w:sz w:val="22"/>
          <w:szCs w:val="22"/>
        </w:rPr>
        <w:t>. That's why I'm asking you to support it</w:t>
      </w:r>
      <w:r w:rsidR="005865EB">
        <w:rPr>
          <w:sz w:val="22"/>
          <w:szCs w:val="22"/>
        </w:rPr>
        <w:t>. R</w:t>
      </w:r>
      <w:r w:rsidR="00CA16CC" w:rsidRPr="00AD5D79">
        <w:rPr>
          <w:sz w:val="22"/>
          <w:szCs w:val="22"/>
        </w:rPr>
        <w:t xml:space="preserve">ight </w:t>
      </w:r>
      <w:proofErr w:type="gramStart"/>
      <w:r w:rsidR="00CA16CC" w:rsidRPr="00AD5D79">
        <w:rPr>
          <w:sz w:val="22"/>
          <w:szCs w:val="22"/>
        </w:rPr>
        <w:t>now</w:t>
      </w:r>
      <w:proofErr w:type="gramEnd"/>
      <w:r w:rsidR="00CA16CC" w:rsidRPr="00AD5D79">
        <w:rPr>
          <w:sz w:val="22"/>
          <w:szCs w:val="22"/>
        </w:rPr>
        <w:t xml:space="preserve"> at a level that makes sense for you </w:t>
      </w:r>
      <w:r w:rsidR="005865EB">
        <w:rPr>
          <w:sz w:val="22"/>
          <w:szCs w:val="22"/>
        </w:rPr>
        <w:t xml:space="preserve">at </w:t>
      </w:r>
      <w:proofErr w:type="spellStart"/>
      <w:r w:rsidR="00CA16CC" w:rsidRPr="00AD5D79">
        <w:rPr>
          <w:i/>
          <w:iCs/>
          <w:sz w:val="22"/>
          <w:szCs w:val="22"/>
        </w:rPr>
        <w:t>snapjudgment.org</w:t>
      </w:r>
      <w:proofErr w:type="spellEnd"/>
      <w:r w:rsidR="00CA16CC" w:rsidRPr="00AD5D79">
        <w:rPr>
          <w:sz w:val="22"/>
          <w:szCs w:val="22"/>
        </w:rPr>
        <w:t>. If you've ever been unable to get out of the car, the kitchen</w:t>
      </w:r>
      <w:proofErr w:type="gramStart"/>
      <w:r w:rsidR="00CA16CC" w:rsidRPr="00AD5D79">
        <w:rPr>
          <w:sz w:val="22"/>
          <w:szCs w:val="22"/>
        </w:rPr>
        <w:t>, the</w:t>
      </w:r>
      <w:proofErr w:type="gramEnd"/>
      <w:r w:rsidR="00CA16CC" w:rsidRPr="00AD5D79">
        <w:rPr>
          <w:sz w:val="22"/>
          <w:szCs w:val="22"/>
        </w:rPr>
        <w:t xml:space="preserve"> office, until you heard the end of the story, please become one of us and support the show that makes it happen</w:t>
      </w:r>
      <w:r w:rsidR="005865EB">
        <w:rPr>
          <w:sz w:val="22"/>
          <w:szCs w:val="22"/>
        </w:rPr>
        <w:t xml:space="preserve"> at </w:t>
      </w:r>
      <w:proofErr w:type="spellStart"/>
      <w:r w:rsidR="00CA16CC" w:rsidRPr="00AD5D79">
        <w:rPr>
          <w:i/>
          <w:iCs/>
          <w:sz w:val="22"/>
          <w:szCs w:val="22"/>
        </w:rPr>
        <w:t>snapjudgment.org</w:t>
      </w:r>
      <w:proofErr w:type="spellEnd"/>
      <w:r w:rsidR="00CA16CC" w:rsidRPr="00AD5D79">
        <w:rPr>
          <w:sz w:val="22"/>
          <w:szCs w:val="22"/>
        </w:rPr>
        <w:t>, because it doesn't happen any other way. You can get Snap stuff, including music, a chance to pitch your story, or a backstage pass to Spooked Live.</w:t>
      </w:r>
    </w:p>
    <w:p w14:paraId="178E3591" w14:textId="6B0BCC90" w:rsidR="00210A9F" w:rsidRPr="005E788F" w:rsidRDefault="00CA16CC" w:rsidP="00CA16CC">
      <w:pPr>
        <w:rPr>
          <w:sz w:val="22"/>
          <w:szCs w:val="22"/>
        </w:rPr>
      </w:pPr>
      <w:r w:rsidRPr="00AD5D79">
        <w:rPr>
          <w:sz w:val="22"/>
          <w:szCs w:val="22"/>
        </w:rPr>
        <w:t xml:space="preserve">If Snap storytelling is in you, if you depend on this show, please stop for just a moment. Stop the show for just a minute and join at a level that makes sense for you. </w:t>
      </w:r>
      <w:proofErr w:type="spellStart"/>
      <w:r w:rsidRPr="00AD5D79">
        <w:rPr>
          <w:i/>
          <w:iCs/>
          <w:sz w:val="22"/>
          <w:szCs w:val="22"/>
        </w:rPr>
        <w:t>snapjudgment.org</w:t>
      </w:r>
      <w:proofErr w:type="spellEnd"/>
      <w:r>
        <w:rPr>
          <w:sz w:val="22"/>
          <w:szCs w:val="22"/>
        </w:rPr>
        <w:t xml:space="preserve">. </w:t>
      </w:r>
      <w:r w:rsidRPr="00AD5D79">
        <w:rPr>
          <w:sz w:val="22"/>
          <w:szCs w:val="22"/>
        </w:rPr>
        <w:t xml:space="preserve">I promise you the best sleep ever and a grin on your face when you leap out of bed in the morning. What a deal. </w:t>
      </w:r>
      <w:proofErr w:type="spellStart"/>
      <w:r w:rsidRPr="00AD5D79">
        <w:rPr>
          <w:i/>
          <w:iCs/>
          <w:sz w:val="22"/>
          <w:szCs w:val="22"/>
        </w:rPr>
        <w:t>snapjudgment.org</w:t>
      </w:r>
      <w:proofErr w:type="spellEnd"/>
      <w:r w:rsidRPr="00AD5D79">
        <w:rPr>
          <w:sz w:val="22"/>
          <w:szCs w:val="22"/>
        </w:rPr>
        <w:t>. Thanks.</w:t>
      </w:r>
      <w:r w:rsidR="00210A9F" w:rsidRPr="005E788F">
        <w:rPr>
          <w:sz w:val="22"/>
          <w:szCs w:val="22"/>
        </w:rPr>
        <w:t xml:space="preserve"> </w:t>
      </w:r>
    </w:p>
    <w:p w14:paraId="3DA7C039" w14:textId="00AE73FD" w:rsidR="003363BB" w:rsidRPr="003363BB" w:rsidRDefault="003363BB" w:rsidP="00210A9F">
      <w:pPr>
        <w:rPr>
          <w:sz w:val="22"/>
          <w:szCs w:val="22"/>
        </w:rPr>
      </w:pPr>
      <w:proofErr w:type="spellStart"/>
      <w:r w:rsidRPr="003363BB">
        <w:rPr>
          <w:sz w:val="22"/>
          <w:szCs w:val="22"/>
        </w:rPr>
        <w:t>Snappas</w:t>
      </w:r>
      <w:proofErr w:type="spellEnd"/>
      <w:r w:rsidR="00210A9F">
        <w:rPr>
          <w:sz w:val="22"/>
          <w:szCs w:val="22"/>
        </w:rPr>
        <w:t>,</w:t>
      </w:r>
      <w:r w:rsidRPr="003363BB">
        <w:rPr>
          <w:sz w:val="22"/>
          <w:szCs w:val="22"/>
        </w:rPr>
        <w:t xml:space="preserve"> I don't know</w:t>
      </w:r>
      <w:r w:rsidR="00210A9F">
        <w:rPr>
          <w:sz w:val="22"/>
          <w:szCs w:val="22"/>
        </w:rPr>
        <w:t>,</w:t>
      </w:r>
      <w:r w:rsidRPr="003363BB">
        <w:rPr>
          <w:sz w:val="22"/>
          <w:szCs w:val="22"/>
        </w:rPr>
        <w:t xml:space="preserve"> </w:t>
      </w:r>
      <w:r w:rsidR="00210A9F">
        <w:rPr>
          <w:sz w:val="22"/>
          <w:szCs w:val="22"/>
        </w:rPr>
        <w:t>m</w:t>
      </w:r>
      <w:r w:rsidRPr="003363BB">
        <w:rPr>
          <w:sz w:val="22"/>
          <w:szCs w:val="22"/>
        </w:rPr>
        <w:t>aybe it's just looking back at my own life</w:t>
      </w:r>
      <w:r w:rsidR="002F4A3B">
        <w:rPr>
          <w:sz w:val="22"/>
          <w:szCs w:val="22"/>
        </w:rPr>
        <w:t>,</w:t>
      </w:r>
      <w:r w:rsidRPr="003363BB">
        <w:rPr>
          <w:sz w:val="22"/>
          <w:szCs w:val="22"/>
        </w:rPr>
        <w:t xml:space="preserve"> </w:t>
      </w:r>
      <w:r w:rsidR="002F4A3B">
        <w:rPr>
          <w:sz w:val="22"/>
          <w:szCs w:val="22"/>
        </w:rPr>
        <w:t>t</w:t>
      </w:r>
      <w:r w:rsidRPr="003363BB">
        <w:rPr>
          <w:sz w:val="22"/>
          <w:szCs w:val="22"/>
        </w:rPr>
        <w:t>he connections, the events, the crazy. And knowing that even after several years of Snap, there are</w:t>
      </w:r>
      <w:r w:rsidR="003C33DC">
        <w:rPr>
          <w:sz w:val="22"/>
          <w:szCs w:val="22"/>
        </w:rPr>
        <w:t xml:space="preserve"> </w:t>
      </w:r>
      <w:r w:rsidR="005865EB">
        <w:rPr>
          <w:sz w:val="22"/>
          <w:szCs w:val="22"/>
        </w:rPr>
        <w:t xml:space="preserve">stories, </w:t>
      </w:r>
      <w:r w:rsidRPr="003363BB">
        <w:rPr>
          <w:sz w:val="22"/>
          <w:szCs w:val="22"/>
        </w:rPr>
        <w:t>personal stories I haven't told you</w:t>
      </w:r>
      <w:r w:rsidR="003C33DC">
        <w:rPr>
          <w:sz w:val="22"/>
          <w:szCs w:val="22"/>
        </w:rPr>
        <w:t>,</w:t>
      </w:r>
      <w:r w:rsidRPr="003363BB">
        <w:rPr>
          <w:sz w:val="22"/>
          <w:szCs w:val="22"/>
        </w:rPr>
        <w:t xml:space="preserve"> </w:t>
      </w:r>
      <w:r w:rsidR="003C33DC">
        <w:rPr>
          <w:sz w:val="22"/>
          <w:szCs w:val="22"/>
        </w:rPr>
        <w:t>n</w:t>
      </w:r>
      <w:r w:rsidRPr="003363BB">
        <w:rPr>
          <w:sz w:val="22"/>
          <w:szCs w:val="22"/>
        </w:rPr>
        <w:t>ot because they aren't meaningful to me, not because they haven't changed me. N</w:t>
      </w:r>
      <w:r w:rsidR="003C33DC">
        <w:rPr>
          <w:sz w:val="22"/>
          <w:szCs w:val="22"/>
        </w:rPr>
        <w:t>o,</w:t>
      </w:r>
      <w:r w:rsidR="00394175">
        <w:rPr>
          <w:sz w:val="22"/>
          <w:szCs w:val="22"/>
        </w:rPr>
        <w:t xml:space="preserve"> </w:t>
      </w:r>
      <w:r w:rsidRPr="003363BB">
        <w:rPr>
          <w:sz w:val="22"/>
          <w:szCs w:val="22"/>
        </w:rPr>
        <w:t xml:space="preserve">I haven't told you these stories because I wonder sometimes if you would believe them. So many things happen that couldn't really have happened, but they happen enough so that when someone tells me, </w:t>
      </w:r>
      <w:r w:rsidR="0033411B">
        <w:rPr>
          <w:sz w:val="22"/>
          <w:szCs w:val="22"/>
        </w:rPr>
        <w:t>"Y</w:t>
      </w:r>
      <w:r w:rsidRPr="003363BB">
        <w:rPr>
          <w:sz w:val="22"/>
          <w:szCs w:val="22"/>
        </w:rPr>
        <w:t>ou're not going to believe this</w:t>
      </w:r>
      <w:r w:rsidR="0033411B">
        <w:rPr>
          <w:sz w:val="22"/>
          <w:szCs w:val="22"/>
        </w:rPr>
        <w:t xml:space="preserve">." </w:t>
      </w:r>
      <w:r w:rsidRPr="003363BB">
        <w:rPr>
          <w:sz w:val="22"/>
          <w:szCs w:val="22"/>
        </w:rPr>
        <w:t xml:space="preserve">I often say, </w:t>
      </w:r>
      <w:r w:rsidR="0033411B">
        <w:rPr>
          <w:sz w:val="22"/>
          <w:szCs w:val="22"/>
        </w:rPr>
        <w:t>"T</w:t>
      </w:r>
      <w:r w:rsidRPr="003363BB">
        <w:rPr>
          <w:sz w:val="22"/>
          <w:szCs w:val="22"/>
        </w:rPr>
        <w:t>ry me.</w:t>
      </w:r>
      <w:r w:rsidR="0033411B">
        <w:rPr>
          <w:sz w:val="22"/>
          <w:szCs w:val="22"/>
        </w:rPr>
        <w:t>"</w:t>
      </w:r>
      <w:r w:rsidRPr="003363BB">
        <w:rPr>
          <w:sz w:val="22"/>
          <w:szCs w:val="22"/>
        </w:rPr>
        <w:t xml:space="preserve"> </w:t>
      </w:r>
    </w:p>
    <w:p w14:paraId="350C7E0B" w14:textId="4D9DBBF9" w:rsidR="001A650E" w:rsidRDefault="005865EB" w:rsidP="003363BB">
      <w:pPr>
        <w:rPr>
          <w:sz w:val="22"/>
          <w:szCs w:val="22"/>
        </w:rPr>
      </w:pPr>
      <w:r>
        <w:rPr>
          <w:sz w:val="22"/>
          <w:szCs w:val="22"/>
        </w:rPr>
        <w:t>[upbeat music]</w:t>
      </w:r>
    </w:p>
    <w:p w14:paraId="0D9E883F" w14:textId="77777777" w:rsidR="005865EB" w:rsidRDefault="003363BB" w:rsidP="003363BB">
      <w:pPr>
        <w:rPr>
          <w:sz w:val="22"/>
          <w:szCs w:val="22"/>
        </w:rPr>
      </w:pPr>
      <w:r w:rsidRPr="003363BB">
        <w:rPr>
          <w:sz w:val="22"/>
          <w:szCs w:val="22"/>
        </w:rPr>
        <w:t xml:space="preserve">Today on Snap Judgment, we proudly present </w:t>
      </w:r>
      <w:r w:rsidR="00611729" w:rsidRPr="003363BB">
        <w:rPr>
          <w:sz w:val="22"/>
          <w:szCs w:val="22"/>
        </w:rPr>
        <w:t>Beyond Belief</w:t>
      </w:r>
      <w:r w:rsidR="00611729">
        <w:rPr>
          <w:sz w:val="22"/>
          <w:szCs w:val="22"/>
        </w:rPr>
        <w:t>,</w:t>
      </w:r>
      <w:r w:rsidRPr="003363BB">
        <w:rPr>
          <w:sz w:val="22"/>
          <w:szCs w:val="22"/>
        </w:rPr>
        <w:t xml:space="preserve"> amazing stories that shouldn't have happened. My name is Gl</w:t>
      </w:r>
      <w:r w:rsidR="00611729">
        <w:rPr>
          <w:sz w:val="22"/>
          <w:szCs w:val="22"/>
        </w:rPr>
        <w:t>y</w:t>
      </w:r>
      <w:r w:rsidRPr="003363BB">
        <w:rPr>
          <w:sz w:val="22"/>
          <w:szCs w:val="22"/>
        </w:rPr>
        <w:t>nn Washington. Please understand that accidents are almost never accidental</w:t>
      </w:r>
      <w:r w:rsidR="00371D60">
        <w:rPr>
          <w:sz w:val="22"/>
          <w:szCs w:val="22"/>
        </w:rPr>
        <w:t>,</w:t>
      </w:r>
      <w:r w:rsidRPr="003363BB">
        <w:rPr>
          <w:sz w:val="22"/>
          <w:szCs w:val="22"/>
        </w:rPr>
        <w:t xml:space="preserve"> </w:t>
      </w:r>
      <w:r w:rsidR="00371D60">
        <w:rPr>
          <w:sz w:val="22"/>
          <w:szCs w:val="22"/>
        </w:rPr>
        <w:t>w</w:t>
      </w:r>
      <w:r w:rsidRPr="003363BB">
        <w:rPr>
          <w:sz w:val="22"/>
          <w:szCs w:val="22"/>
        </w:rPr>
        <w:t xml:space="preserve">hen you're listening to </w:t>
      </w:r>
      <w:r w:rsidR="00371D60">
        <w:rPr>
          <w:sz w:val="22"/>
          <w:szCs w:val="22"/>
        </w:rPr>
        <w:t>S</w:t>
      </w:r>
      <w:r w:rsidRPr="003363BB">
        <w:rPr>
          <w:sz w:val="22"/>
          <w:szCs w:val="22"/>
        </w:rPr>
        <w:t xml:space="preserve">nap </w:t>
      </w:r>
      <w:r w:rsidR="00371D60">
        <w:rPr>
          <w:sz w:val="22"/>
          <w:szCs w:val="22"/>
        </w:rPr>
        <w:t>J</w:t>
      </w:r>
      <w:r w:rsidRPr="003363BB">
        <w:rPr>
          <w:sz w:val="22"/>
          <w:szCs w:val="22"/>
        </w:rPr>
        <w:t xml:space="preserve">udgment. </w:t>
      </w:r>
    </w:p>
    <w:p w14:paraId="5ED4EBBD" w14:textId="77777777" w:rsidR="005865EB" w:rsidRDefault="005865EB" w:rsidP="003363BB">
      <w:pPr>
        <w:rPr>
          <w:sz w:val="22"/>
          <w:szCs w:val="22"/>
        </w:rPr>
      </w:pPr>
      <w:r>
        <w:rPr>
          <w:sz w:val="22"/>
          <w:szCs w:val="22"/>
        </w:rPr>
        <w:t xml:space="preserve">[upbeat music] </w:t>
      </w:r>
    </w:p>
    <w:p w14:paraId="5EF62AA5" w14:textId="7C53700B" w:rsidR="003363BB" w:rsidRPr="003363BB" w:rsidRDefault="003363BB" w:rsidP="003363BB">
      <w:pPr>
        <w:rPr>
          <w:sz w:val="22"/>
          <w:szCs w:val="22"/>
        </w:rPr>
      </w:pPr>
      <w:proofErr w:type="spellStart"/>
      <w:r w:rsidRPr="003363BB">
        <w:rPr>
          <w:sz w:val="22"/>
          <w:szCs w:val="22"/>
        </w:rPr>
        <w:t>Snapp</w:t>
      </w:r>
      <w:r w:rsidR="00371D60">
        <w:rPr>
          <w:sz w:val="22"/>
          <w:szCs w:val="22"/>
        </w:rPr>
        <w:t>a</w:t>
      </w:r>
      <w:r w:rsidRPr="003363BB">
        <w:rPr>
          <w:sz w:val="22"/>
          <w:szCs w:val="22"/>
        </w:rPr>
        <w:t>s</w:t>
      </w:r>
      <w:proofErr w:type="spellEnd"/>
      <w:r w:rsidR="00371D60">
        <w:rPr>
          <w:sz w:val="22"/>
          <w:szCs w:val="22"/>
        </w:rPr>
        <w:t>,</w:t>
      </w:r>
      <w:r w:rsidRPr="003363BB">
        <w:rPr>
          <w:sz w:val="22"/>
          <w:szCs w:val="22"/>
        </w:rPr>
        <w:t xml:space="preserve"> </w:t>
      </w:r>
      <w:r w:rsidR="00371D60">
        <w:rPr>
          <w:sz w:val="22"/>
          <w:szCs w:val="22"/>
        </w:rPr>
        <w:t>h</w:t>
      </w:r>
      <w:r w:rsidRPr="003363BB">
        <w:rPr>
          <w:sz w:val="22"/>
          <w:szCs w:val="22"/>
        </w:rPr>
        <w:t>ave you ever had a memory that just got stuck in your head? Maybe on loop? A memory you just couldn't shake? W</w:t>
      </w:r>
      <w:r w:rsidR="005865EB">
        <w:rPr>
          <w:sz w:val="22"/>
          <w:szCs w:val="22"/>
        </w:rPr>
        <w:t>ell, w</w:t>
      </w:r>
      <w:r w:rsidRPr="003363BB">
        <w:rPr>
          <w:sz w:val="22"/>
          <w:szCs w:val="22"/>
        </w:rPr>
        <w:t xml:space="preserve">hen </w:t>
      </w:r>
      <w:r w:rsidR="002658B6">
        <w:rPr>
          <w:sz w:val="22"/>
          <w:szCs w:val="22"/>
        </w:rPr>
        <w:t>Tameer</w:t>
      </w:r>
      <w:r w:rsidRPr="003363BB">
        <w:rPr>
          <w:sz w:val="22"/>
          <w:szCs w:val="22"/>
        </w:rPr>
        <w:t xml:space="preserve"> </w:t>
      </w:r>
      <w:proofErr w:type="spellStart"/>
      <w:r w:rsidR="009025B0" w:rsidRPr="009025B0">
        <w:rPr>
          <w:sz w:val="22"/>
          <w:szCs w:val="22"/>
        </w:rPr>
        <w:t>Habaka</w:t>
      </w:r>
      <w:proofErr w:type="spellEnd"/>
      <w:r w:rsidR="00CC253D" w:rsidRPr="00CC253D">
        <w:rPr>
          <w:sz w:val="22"/>
          <w:szCs w:val="22"/>
        </w:rPr>
        <w:t xml:space="preserve"> </w:t>
      </w:r>
      <w:r w:rsidRPr="003363BB">
        <w:rPr>
          <w:sz w:val="22"/>
          <w:szCs w:val="22"/>
        </w:rPr>
        <w:t xml:space="preserve">was just a wee lad, he had a lifetime of </w:t>
      </w:r>
      <w:r w:rsidR="009025B0">
        <w:rPr>
          <w:sz w:val="22"/>
          <w:szCs w:val="22"/>
        </w:rPr>
        <w:t>them</w:t>
      </w:r>
      <w:r w:rsidRPr="003363BB">
        <w:rPr>
          <w:sz w:val="22"/>
          <w:szCs w:val="22"/>
        </w:rPr>
        <w:t>. Snap</w:t>
      </w:r>
      <w:r w:rsidR="009025B0">
        <w:rPr>
          <w:sz w:val="22"/>
          <w:szCs w:val="22"/>
        </w:rPr>
        <w:t>'s</w:t>
      </w:r>
      <w:r w:rsidRPr="003363BB">
        <w:rPr>
          <w:sz w:val="22"/>
          <w:szCs w:val="22"/>
        </w:rPr>
        <w:t xml:space="preserve"> </w:t>
      </w:r>
      <w:r w:rsidR="002A5CE0">
        <w:rPr>
          <w:sz w:val="22"/>
          <w:szCs w:val="22"/>
        </w:rPr>
        <w:t>S</w:t>
      </w:r>
      <w:r w:rsidR="00F33D0F" w:rsidRPr="00F33D0F">
        <w:rPr>
          <w:sz w:val="22"/>
          <w:szCs w:val="22"/>
        </w:rPr>
        <w:t>haina Shealy</w:t>
      </w:r>
      <w:r w:rsidRPr="003363BB">
        <w:rPr>
          <w:sz w:val="22"/>
          <w:szCs w:val="22"/>
        </w:rPr>
        <w:t xml:space="preserve"> brings us </w:t>
      </w:r>
      <w:r w:rsidR="002658B6">
        <w:rPr>
          <w:sz w:val="22"/>
          <w:szCs w:val="22"/>
        </w:rPr>
        <w:t>Tameer</w:t>
      </w:r>
      <w:r w:rsidRPr="003363BB">
        <w:rPr>
          <w:sz w:val="22"/>
          <w:szCs w:val="22"/>
        </w:rPr>
        <w:t xml:space="preserve">'s story </w:t>
      </w:r>
      <w:r w:rsidR="00CC253D">
        <w:rPr>
          <w:sz w:val="22"/>
          <w:szCs w:val="22"/>
        </w:rPr>
        <w:t xml:space="preserve">from </w:t>
      </w:r>
      <w:r w:rsidRPr="003363BB">
        <w:rPr>
          <w:sz w:val="22"/>
          <w:szCs w:val="22"/>
        </w:rPr>
        <w:t xml:space="preserve">the </w:t>
      </w:r>
      <w:r w:rsidR="009025B0">
        <w:rPr>
          <w:sz w:val="22"/>
          <w:szCs w:val="22"/>
        </w:rPr>
        <w:t>N</w:t>
      </w:r>
      <w:r w:rsidRPr="003363BB">
        <w:rPr>
          <w:sz w:val="22"/>
          <w:szCs w:val="22"/>
        </w:rPr>
        <w:t xml:space="preserve">orthern Israeli village of </w:t>
      </w:r>
      <w:proofErr w:type="spellStart"/>
      <w:r w:rsidRPr="003363BB">
        <w:rPr>
          <w:sz w:val="22"/>
          <w:szCs w:val="22"/>
        </w:rPr>
        <w:t>Yanu</w:t>
      </w:r>
      <w:r w:rsidR="00A867B9">
        <w:rPr>
          <w:sz w:val="22"/>
          <w:szCs w:val="22"/>
        </w:rPr>
        <w:t>h</w:t>
      </w:r>
      <w:proofErr w:type="spellEnd"/>
      <w:r w:rsidRPr="003363BB">
        <w:rPr>
          <w:sz w:val="22"/>
          <w:szCs w:val="22"/>
        </w:rPr>
        <w:t xml:space="preserve">. Snap Judgment. </w:t>
      </w:r>
    </w:p>
    <w:p w14:paraId="74BB12BC" w14:textId="41862CD9" w:rsidR="003363BB" w:rsidRPr="003363BB" w:rsidRDefault="0077091E" w:rsidP="003363BB">
      <w:pPr>
        <w:rPr>
          <w:sz w:val="22"/>
          <w:szCs w:val="22"/>
        </w:rPr>
      </w:pPr>
      <w:r w:rsidRPr="0077091E">
        <w:rPr>
          <w:b/>
          <w:bCs/>
          <w:sz w:val="22"/>
          <w:szCs w:val="22"/>
        </w:rPr>
        <w:t>Tameer:</w:t>
      </w:r>
      <w:r w:rsidR="00200DC4">
        <w:rPr>
          <w:sz w:val="22"/>
          <w:szCs w:val="22"/>
        </w:rPr>
        <w:t xml:space="preserve"> </w:t>
      </w:r>
      <w:r w:rsidR="003363BB" w:rsidRPr="003363BB">
        <w:rPr>
          <w:sz w:val="22"/>
          <w:szCs w:val="22"/>
        </w:rPr>
        <w:t>I was at a wedding with my parents. I was dragged to the wedding</w:t>
      </w:r>
      <w:r w:rsidR="00877C11">
        <w:rPr>
          <w:sz w:val="22"/>
          <w:szCs w:val="22"/>
        </w:rPr>
        <w:t>,</w:t>
      </w:r>
      <w:r w:rsidR="003363BB" w:rsidRPr="003363BB">
        <w:rPr>
          <w:sz w:val="22"/>
          <w:szCs w:val="22"/>
        </w:rPr>
        <w:t xml:space="preserve"> because I didn't like to attend family events. I was a small kid</w:t>
      </w:r>
      <w:r w:rsidR="009025B0">
        <w:rPr>
          <w:sz w:val="22"/>
          <w:szCs w:val="22"/>
        </w:rPr>
        <w:t xml:space="preserve">, </w:t>
      </w:r>
      <w:r w:rsidR="003363BB" w:rsidRPr="003363BB">
        <w:rPr>
          <w:sz w:val="22"/>
          <w:szCs w:val="22"/>
        </w:rPr>
        <w:t>I wanted to stay home, watch TV</w:t>
      </w:r>
      <w:proofErr w:type="gramStart"/>
      <w:r w:rsidR="003363BB" w:rsidRPr="003363BB">
        <w:rPr>
          <w:sz w:val="22"/>
          <w:szCs w:val="22"/>
        </w:rPr>
        <w:t>, play</w:t>
      </w:r>
      <w:proofErr w:type="gramEnd"/>
      <w:r w:rsidR="003363BB" w:rsidRPr="003363BB">
        <w:rPr>
          <w:sz w:val="22"/>
          <w:szCs w:val="22"/>
        </w:rPr>
        <w:t xml:space="preserve"> on the computer. </w:t>
      </w:r>
    </w:p>
    <w:p w14:paraId="19200599" w14:textId="6B0DC4FC" w:rsidR="003363BB" w:rsidRPr="003363BB" w:rsidRDefault="0077091E" w:rsidP="003363BB">
      <w:pPr>
        <w:rPr>
          <w:sz w:val="22"/>
          <w:szCs w:val="22"/>
        </w:rPr>
      </w:pPr>
      <w:r w:rsidRPr="0077091E">
        <w:rPr>
          <w:b/>
          <w:bCs/>
          <w:sz w:val="22"/>
          <w:szCs w:val="22"/>
        </w:rPr>
        <w:t>Shaina:</w:t>
      </w:r>
      <w:r w:rsidR="00877C11">
        <w:rPr>
          <w:sz w:val="22"/>
          <w:szCs w:val="22"/>
        </w:rPr>
        <w:t xml:space="preserve"> </w:t>
      </w:r>
      <w:r w:rsidR="002658B6">
        <w:rPr>
          <w:sz w:val="22"/>
          <w:szCs w:val="22"/>
        </w:rPr>
        <w:t>Tameer</w:t>
      </w:r>
      <w:r w:rsidR="003363BB" w:rsidRPr="003363BB">
        <w:rPr>
          <w:sz w:val="22"/>
          <w:szCs w:val="22"/>
        </w:rPr>
        <w:t xml:space="preserve"> was five years old in a strange village </w:t>
      </w:r>
      <w:r w:rsidR="00F172ED">
        <w:rPr>
          <w:sz w:val="22"/>
          <w:szCs w:val="22"/>
        </w:rPr>
        <w:t xml:space="preserve">two </w:t>
      </w:r>
      <w:r w:rsidR="003363BB" w:rsidRPr="003363BB">
        <w:rPr>
          <w:sz w:val="22"/>
          <w:szCs w:val="22"/>
        </w:rPr>
        <w:t xml:space="preserve">hours away from his house. </w:t>
      </w:r>
    </w:p>
    <w:p w14:paraId="00198B51" w14:textId="65EE3114" w:rsidR="003363BB" w:rsidRPr="003363BB" w:rsidRDefault="0077091E" w:rsidP="003363BB">
      <w:pPr>
        <w:rPr>
          <w:sz w:val="22"/>
          <w:szCs w:val="22"/>
        </w:rPr>
      </w:pPr>
      <w:r w:rsidRPr="0077091E">
        <w:rPr>
          <w:b/>
          <w:bCs/>
          <w:sz w:val="22"/>
          <w:szCs w:val="22"/>
        </w:rPr>
        <w:t>Tameer:</w:t>
      </w:r>
      <w:r w:rsidR="00F172ED">
        <w:rPr>
          <w:sz w:val="22"/>
          <w:szCs w:val="22"/>
        </w:rPr>
        <w:t xml:space="preserve"> </w:t>
      </w:r>
      <w:r w:rsidR="003363BB" w:rsidRPr="003363BB">
        <w:rPr>
          <w:sz w:val="22"/>
          <w:szCs w:val="22"/>
        </w:rPr>
        <w:t>I was dragged by my mother to sit next to her</w:t>
      </w:r>
      <w:r w:rsidR="00010E45">
        <w:rPr>
          <w:sz w:val="22"/>
          <w:szCs w:val="22"/>
        </w:rPr>
        <w:t>,</w:t>
      </w:r>
      <w:r w:rsidR="003363BB" w:rsidRPr="003363BB">
        <w:rPr>
          <w:sz w:val="22"/>
          <w:szCs w:val="22"/>
        </w:rPr>
        <w:t xml:space="preserve"> </w:t>
      </w:r>
      <w:r w:rsidR="00010E45">
        <w:rPr>
          <w:sz w:val="22"/>
          <w:szCs w:val="22"/>
        </w:rPr>
        <w:t>a</w:t>
      </w:r>
      <w:r w:rsidR="003363BB" w:rsidRPr="003363BB">
        <w:rPr>
          <w:sz w:val="22"/>
          <w:szCs w:val="22"/>
        </w:rPr>
        <w:t>nd then I told her, I want to go to the bathroom. I walked past other kids. I was the fat kid of the group. We got into this argument. They made fun of my hair and how I look. And then I got into a fight with them. I got a punch in the head</w:t>
      </w:r>
      <w:r w:rsidR="002E7238">
        <w:rPr>
          <w:sz w:val="22"/>
          <w:szCs w:val="22"/>
        </w:rPr>
        <w:t>.</w:t>
      </w:r>
      <w:r w:rsidR="003363BB" w:rsidRPr="003363BB">
        <w:rPr>
          <w:sz w:val="22"/>
          <w:szCs w:val="22"/>
        </w:rPr>
        <w:t xml:space="preserve"> </w:t>
      </w:r>
      <w:r w:rsidR="002E7238">
        <w:rPr>
          <w:sz w:val="22"/>
          <w:szCs w:val="22"/>
        </w:rPr>
        <w:t>A</w:t>
      </w:r>
      <w:r w:rsidR="003363BB" w:rsidRPr="003363BB">
        <w:rPr>
          <w:sz w:val="22"/>
          <w:szCs w:val="22"/>
        </w:rPr>
        <w:t>t that point</w:t>
      </w:r>
      <w:r w:rsidR="002E7238">
        <w:rPr>
          <w:sz w:val="22"/>
          <w:szCs w:val="22"/>
        </w:rPr>
        <w:t>,</w:t>
      </w:r>
      <w:r w:rsidR="003363BB" w:rsidRPr="003363BB">
        <w:rPr>
          <w:sz w:val="22"/>
          <w:szCs w:val="22"/>
        </w:rPr>
        <w:t xml:space="preserve"> I'm being controlled from that moment on. I'm feeling dizzy, I'm feeling nauseous, and I have a terrible headache. I was supposed to go back to the table where my mother and father were sitting, but I took the opposite direction and I went out of the wedding. I started sweating, like</w:t>
      </w:r>
      <w:r w:rsidR="000D799C">
        <w:rPr>
          <w:sz w:val="22"/>
          <w:szCs w:val="22"/>
        </w:rPr>
        <w:t>,</w:t>
      </w:r>
      <w:r w:rsidR="003363BB" w:rsidRPr="003363BB">
        <w:rPr>
          <w:sz w:val="22"/>
          <w:szCs w:val="22"/>
        </w:rPr>
        <w:t xml:space="preserve"> this cold sweat. I started feeling</w:t>
      </w:r>
      <w:r w:rsidR="00C6359A">
        <w:rPr>
          <w:sz w:val="22"/>
          <w:szCs w:val="22"/>
        </w:rPr>
        <w:t>,</w:t>
      </w:r>
      <w:r w:rsidR="003363BB" w:rsidRPr="003363BB">
        <w:rPr>
          <w:sz w:val="22"/>
          <w:szCs w:val="22"/>
        </w:rPr>
        <w:t xml:space="preserve"> like</w:t>
      </w:r>
      <w:r w:rsidR="00C6359A">
        <w:rPr>
          <w:sz w:val="22"/>
          <w:szCs w:val="22"/>
        </w:rPr>
        <w:t>,</w:t>
      </w:r>
      <w:r w:rsidR="003363BB" w:rsidRPr="003363BB">
        <w:rPr>
          <w:sz w:val="22"/>
          <w:szCs w:val="22"/>
        </w:rPr>
        <w:t xml:space="preserve"> I was going to be sick</w:t>
      </w:r>
      <w:r w:rsidR="000D799C">
        <w:rPr>
          <w:sz w:val="22"/>
          <w:szCs w:val="22"/>
        </w:rPr>
        <w:t>.</w:t>
      </w:r>
      <w:r w:rsidR="003363BB" w:rsidRPr="003363BB">
        <w:rPr>
          <w:sz w:val="22"/>
          <w:szCs w:val="22"/>
        </w:rPr>
        <w:t xml:space="preserve"> </w:t>
      </w:r>
      <w:r w:rsidR="000D799C">
        <w:rPr>
          <w:sz w:val="22"/>
          <w:szCs w:val="22"/>
        </w:rPr>
        <w:t>A</w:t>
      </w:r>
      <w:r w:rsidR="003363BB" w:rsidRPr="003363BB">
        <w:rPr>
          <w:sz w:val="22"/>
          <w:szCs w:val="22"/>
        </w:rPr>
        <w:t>s a kid</w:t>
      </w:r>
      <w:r w:rsidR="000D799C">
        <w:rPr>
          <w:sz w:val="22"/>
          <w:szCs w:val="22"/>
        </w:rPr>
        <w:t>,</w:t>
      </w:r>
      <w:r w:rsidR="003363BB" w:rsidRPr="003363BB">
        <w:rPr>
          <w:sz w:val="22"/>
          <w:szCs w:val="22"/>
        </w:rPr>
        <w:t xml:space="preserve"> I was afraid of my mother and father. </w:t>
      </w:r>
    </w:p>
    <w:p w14:paraId="2B4FDCBF" w14:textId="74F061E2" w:rsidR="003363BB" w:rsidRPr="003363BB" w:rsidRDefault="0077091E" w:rsidP="003363BB">
      <w:pPr>
        <w:rPr>
          <w:sz w:val="22"/>
          <w:szCs w:val="22"/>
        </w:rPr>
      </w:pPr>
      <w:r w:rsidRPr="0077091E">
        <w:rPr>
          <w:b/>
          <w:bCs/>
          <w:sz w:val="22"/>
          <w:szCs w:val="22"/>
        </w:rPr>
        <w:t>Shaina:</w:t>
      </w:r>
      <w:r w:rsidR="000D799C">
        <w:rPr>
          <w:sz w:val="22"/>
          <w:szCs w:val="22"/>
        </w:rPr>
        <w:t xml:space="preserve"> </w:t>
      </w:r>
      <w:r w:rsidR="003363BB" w:rsidRPr="003363BB">
        <w:rPr>
          <w:sz w:val="22"/>
          <w:szCs w:val="22"/>
        </w:rPr>
        <w:t xml:space="preserve">He tries forcing himself back to the wedding, but his body isn't listening. </w:t>
      </w:r>
    </w:p>
    <w:p w14:paraId="7BD7B7E8" w14:textId="77095548" w:rsidR="003363BB" w:rsidRPr="003363BB" w:rsidRDefault="0077091E" w:rsidP="003363BB">
      <w:pPr>
        <w:rPr>
          <w:sz w:val="22"/>
          <w:szCs w:val="22"/>
        </w:rPr>
      </w:pPr>
      <w:r w:rsidRPr="0077091E">
        <w:rPr>
          <w:b/>
          <w:bCs/>
          <w:sz w:val="22"/>
          <w:szCs w:val="22"/>
        </w:rPr>
        <w:t>Tameer:</w:t>
      </w:r>
      <w:r w:rsidR="0076742B">
        <w:rPr>
          <w:sz w:val="22"/>
          <w:szCs w:val="22"/>
        </w:rPr>
        <w:t xml:space="preserve"> </w:t>
      </w:r>
      <w:r w:rsidR="003363BB" w:rsidRPr="003363BB">
        <w:rPr>
          <w:sz w:val="22"/>
          <w:szCs w:val="22"/>
        </w:rPr>
        <w:t xml:space="preserve">My body is not responding to my request. </w:t>
      </w:r>
      <w:r w:rsidR="0034450C">
        <w:rPr>
          <w:sz w:val="22"/>
          <w:szCs w:val="22"/>
        </w:rPr>
        <w:t xml:space="preserve">It's like, </w:t>
      </w:r>
      <w:r w:rsidR="003363BB" w:rsidRPr="003363BB">
        <w:rPr>
          <w:sz w:val="22"/>
          <w:szCs w:val="22"/>
        </w:rPr>
        <w:t>I'm being pushed</w:t>
      </w:r>
      <w:r w:rsidR="00F50D4A">
        <w:rPr>
          <w:sz w:val="22"/>
          <w:szCs w:val="22"/>
        </w:rPr>
        <w:t>,</w:t>
      </w:r>
      <w:r w:rsidR="003363BB" w:rsidRPr="003363BB">
        <w:rPr>
          <w:sz w:val="22"/>
          <w:szCs w:val="22"/>
        </w:rPr>
        <w:t xml:space="preserve"> </w:t>
      </w:r>
      <w:r w:rsidR="00F50D4A">
        <w:rPr>
          <w:sz w:val="22"/>
          <w:szCs w:val="22"/>
        </w:rPr>
        <w:t>i</w:t>
      </w:r>
      <w:r w:rsidR="003363BB" w:rsidRPr="003363BB">
        <w:rPr>
          <w:sz w:val="22"/>
          <w:szCs w:val="22"/>
        </w:rPr>
        <w:t>t's like a magnet pulling a metal to it. So</w:t>
      </w:r>
      <w:r w:rsidR="0034450C">
        <w:rPr>
          <w:sz w:val="22"/>
          <w:szCs w:val="22"/>
        </w:rPr>
        <w:t>,</w:t>
      </w:r>
      <w:r w:rsidR="003363BB" w:rsidRPr="003363BB">
        <w:rPr>
          <w:sz w:val="22"/>
          <w:szCs w:val="22"/>
        </w:rPr>
        <w:t xml:space="preserve"> now I'm walking on my own without even knowing where I'm </w:t>
      </w:r>
      <w:r w:rsidR="003363BB" w:rsidRPr="003363BB">
        <w:rPr>
          <w:sz w:val="22"/>
          <w:szCs w:val="22"/>
        </w:rPr>
        <w:lastRenderedPageBreak/>
        <w:t>going. I was afraid because I didn't know where I was going</w:t>
      </w:r>
      <w:r w:rsidR="0034450C">
        <w:rPr>
          <w:sz w:val="22"/>
          <w:szCs w:val="22"/>
        </w:rPr>
        <w:t>,</w:t>
      </w:r>
      <w:r w:rsidR="003363BB" w:rsidRPr="003363BB">
        <w:rPr>
          <w:sz w:val="22"/>
          <w:szCs w:val="22"/>
        </w:rPr>
        <w:t xml:space="preserve"> </w:t>
      </w:r>
      <w:r w:rsidR="0034450C">
        <w:rPr>
          <w:sz w:val="22"/>
          <w:szCs w:val="22"/>
        </w:rPr>
        <w:t>b</w:t>
      </w:r>
      <w:r w:rsidR="003363BB" w:rsidRPr="003363BB">
        <w:rPr>
          <w:sz w:val="22"/>
          <w:szCs w:val="22"/>
        </w:rPr>
        <w:t>ut I had this feeling</w:t>
      </w:r>
      <w:r w:rsidR="00B75B5D">
        <w:rPr>
          <w:sz w:val="22"/>
          <w:szCs w:val="22"/>
        </w:rPr>
        <w:t>,</w:t>
      </w:r>
      <w:r w:rsidR="003363BB" w:rsidRPr="003363BB">
        <w:rPr>
          <w:sz w:val="22"/>
          <w:szCs w:val="22"/>
        </w:rPr>
        <w:t xml:space="preserve"> like</w:t>
      </w:r>
      <w:r w:rsidR="00B75B5D">
        <w:rPr>
          <w:sz w:val="22"/>
          <w:szCs w:val="22"/>
        </w:rPr>
        <w:t>,</w:t>
      </w:r>
      <w:r w:rsidR="003363BB" w:rsidRPr="003363BB">
        <w:rPr>
          <w:sz w:val="22"/>
          <w:szCs w:val="22"/>
        </w:rPr>
        <w:t xml:space="preserve"> I've been here before. It's like</w:t>
      </w:r>
      <w:r w:rsidR="00AD05F1">
        <w:rPr>
          <w:sz w:val="22"/>
          <w:szCs w:val="22"/>
        </w:rPr>
        <w:t>,</w:t>
      </w:r>
      <w:r w:rsidR="003363BB" w:rsidRPr="003363BB">
        <w:rPr>
          <w:sz w:val="22"/>
          <w:szCs w:val="22"/>
        </w:rPr>
        <w:t xml:space="preserve"> playing a video game and playing it again, where you know where </w:t>
      </w:r>
      <w:proofErr w:type="gramStart"/>
      <w:r w:rsidR="003363BB" w:rsidRPr="003363BB">
        <w:rPr>
          <w:sz w:val="22"/>
          <w:szCs w:val="22"/>
        </w:rPr>
        <w:t>are you</w:t>
      </w:r>
      <w:proofErr w:type="gramEnd"/>
      <w:r w:rsidR="00AD05F1">
        <w:rPr>
          <w:sz w:val="22"/>
          <w:szCs w:val="22"/>
        </w:rPr>
        <w:t>,</w:t>
      </w:r>
      <w:r w:rsidR="003363BB" w:rsidRPr="003363BB">
        <w:rPr>
          <w:sz w:val="22"/>
          <w:szCs w:val="22"/>
        </w:rPr>
        <w:t xml:space="preserve"> </w:t>
      </w:r>
      <w:r w:rsidR="00AD05F1">
        <w:rPr>
          <w:sz w:val="22"/>
          <w:szCs w:val="22"/>
        </w:rPr>
        <w:t>w</w:t>
      </w:r>
      <w:r w:rsidR="003363BB" w:rsidRPr="003363BB">
        <w:rPr>
          <w:sz w:val="22"/>
          <w:szCs w:val="22"/>
        </w:rPr>
        <w:t xml:space="preserve">here </w:t>
      </w:r>
      <w:r w:rsidR="003A7852">
        <w:rPr>
          <w:sz w:val="22"/>
          <w:szCs w:val="22"/>
        </w:rPr>
        <w:t xml:space="preserve">you're </w:t>
      </w:r>
      <w:r w:rsidR="003363BB" w:rsidRPr="003363BB">
        <w:rPr>
          <w:sz w:val="22"/>
          <w:szCs w:val="22"/>
        </w:rPr>
        <w:t>supposed to go. I'm stopping traffic at a certain point, crossing the streets</w:t>
      </w:r>
      <w:r w:rsidR="00DE5587">
        <w:rPr>
          <w:sz w:val="22"/>
          <w:szCs w:val="22"/>
        </w:rPr>
        <w:t>,</w:t>
      </w:r>
      <w:r w:rsidR="003363BB" w:rsidRPr="003363BB">
        <w:rPr>
          <w:sz w:val="22"/>
          <w:szCs w:val="22"/>
        </w:rPr>
        <w:t xml:space="preserve"> and going into alleys. I'm walking in a calm, familiar environment. I'm touching the walls next to me. I'm going around corners and grabbing poles. </w:t>
      </w:r>
    </w:p>
    <w:p w14:paraId="0D092270" w14:textId="140B1816" w:rsidR="003363BB" w:rsidRPr="003363BB" w:rsidRDefault="0077091E" w:rsidP="003363BB">
      <w:pPr>
        <w:rPr>
          <w:sz w:val="22"/>
          <w:szCs w:val="22"/>
        </w:rPr>
      </w:pPr>
      <w:r w:rsidRPr="0077091E">
        <w:rPr>
          <w:b/>
          <w:bCs/>
          <w:sz w:val="22"/>
          <w:szCs w:val="22"/>
        </w:rPr>
        <w:t>Shaina:</w:t>
      </w:r>
      <w:r w:rsidR="00497E0F">
        <w:rPr>
          <w:sz w:val="22"/>
          <w:szCs w:val="22"/>
        </w:rPr>
        <w:t xml:space="preserve"> </w:t>
      </w:r>
      <w:r w:rsidR="003363BB" w:rsidRPr="003363BB">
        <w:rPr>
          <w:sz w:val="22"/>
          <w:szCs w:val="22"/>
        </w:rPr>
        <w:t xml:space="preserve">And how does your body feel in that moment? </w:t>
      </w:r>
    </w:p>
    <w:p w14:paraId="2E2B9930" w14:textId="3CD39075" w:rsidR="003363BB" w:rsidRPr="003363BB" w:rsidRDefault="0077091E" w:rsidP="003363BB">
      <w:pPr>
        <w:rPr>
          <w:sz w:val="22"/>
          <w:szCs w:val="22"/>
        </w:rPr>
      </w:pPr>
      <w:r w:rsidRPr="0077091E">
        <w:rPr>
          <w:b/>
          <w:bCs/>
          <w:sz w:val="22"/>
          <w:szCs w:val="22"/>
        </w:rPr>
        <w:t>Tameer:</w:t>
      </w:r>
      <w:r w:rsidR="003363BB" w:rsidRPr="003363BB">
        <w:rPr>
          <w:sz w:val="22"/>
          <w:szCs w:val="22"/>
        </w:rPr>
        <w:t xml:space="preserve"> I've been here before. </w:t>
      </w:r>
      <w:r w:rsidR="00497E0F">
        <w:rPr>
          <w:sz w:val="22"/>
          <w:szCs w:val="22"/>
        </w:rPr>
        <w:t>I</w:t>
      </w:r>
      <w:r w:rsidR="003363BB" w:rsidRPr="003363BB">
        <w:rPr>
          <w:sz w:val="22"/>
          <w:szCs w:val="22"/>
        </w:rPr>
        <w:t>t's familiar, it's safe</w:t>
      </w:r>
      <w:r w:rsidR="00497E0F">
        <w:rPr>
          <w:sz w:val="22"/>
          <w:szCs w:val="22"/>
        </w:rPr>
        <w:t>,</w:t>
      </w:r>
      <w:r w:rsidR="003363BB" w:rsidRPr="003363BB">
        <w:rPr>
          <w:sz w:val="22"/>
          <w:szCs w:val="22"/>
        </w:rPr>
        <w:t xml:space="preserve"> </w:t>
      </w:r>
      <w:r w:rsidR="00497E0F">
        <w:rPr>
          <w:sz w:val="22"/>
          <w:szCs w:val="22"/>
        </w:rPr>
        <w:t>i</w:t>
      </w:r>
      <w:r w:rsidR="003363BB" w:rsidRPr="003363BB">
        <w:rPr>
          <w:sz w:val="22"/>
          <w:szCs w:val="22"/>
        </w:rPr>
        <w:t xml:space="preserve">t's something that I did before. And then I reached this house and I managed to open the gate from the inside. </w:t>
      </w:r>
    </w:p>
    <w:p w14:paraId="48E64A63" w14:textId="3E8BD86F" w:rsidR="003363BB" w:rsidRPr="003363BB" w:rsidRDefault="0077091E" w:rsidP="003363BB">
      <w:pPr>
        <w:rPr>
          <w:sz w:val="22"/>
          <w:szCs w:val="22"/>
        </w:rPr>
      </w:pPr>
      <w:r w:rsidRPr="0077091E">
        <w:rPr>
          <w:b/>
          <w:bCs/>
          <w:sz w:val="22"/>
          <w:szCs w:val="22"/>
        </w:rPr>
        <w:t>Shaina:</w:t>
      </w:r>
      <w:r w:rsidR="00274F06">
        <w:rPr>
          <w:sz w:val="22"/>
          <w:szCs w:val="22"/>
        </w:rPr>
        <w:t xml:space="preserve"> </w:t>
      </w:r>
      <w:r w:rsidR="003363BB" w:rsidRPr="003363BB">
        <w:rPr>
          <w:sz w:val="22"/>
          <w:szCs w:val="22"/>
        </w:rPr>
        <w:t>So</w:t>
      </w:r>
      <w:r w:rsidR="00274F06">
        <w:rPr>
          <w:sz w:val="22"/>
          <w:szCs w:val="22"/>
        </w:rPr>
        <w:t>,</w:t>
      </w:r>
      <w:r w:rsidR="003363BB" w:rsidRPr="003363BB">
        <w:rPr>
          <w:sz w:val="22"/>
          <w:szCs w:val="22"/>
        </w:rPr>
        <w:t xml:space="preserve"> you open the gate and just walk in</w:t>
      </w:r>
      <w:r w:rsidR="001B0ECC">
        <w:rPr>
          <w:sz w:val="22"/>
          <w:szCs w:val="22"/>
        </w:rPr>
        <w:t xml:space="preserve">? </w:t>
      </w:r>
    </w:p>
    <w:p w14:paraId="3692BFE2" w14:textId="207FFE8A" w:rsidR="004B63AC" w:rsidRDefault="0077091E" w:rsidP="003363BB">
      <w:pPr>
        <w:rPr>
          <w:sz w:val="22"/>
          <w:szCs w:val="22"/>
        </w:rPr>
      </w:pPr>
      <w:r w:rsidRPr="0077091E">
        <w:rPr>
          <w:b/>
          <w:bCs/>
          <w:sz w:val="22"/>
          <w:szCs w:val="22"/>
        </w:rPr>
        <w:t>Tameer:</w:t>
      </w:r>
      <w:r w:rsidR="00274F06">
        <w:rPr>
          <w:sz w:val="22"/>
          <w:szCs w:val="22"/>
        </w:rPr>
        <w:t xml:space="preserve"> </w:t>
      </w:r>
      <w:r w:rsidR="003363BB" w:rsidRPr="003363BB">
        <w:rPr>
          <w:sz w:val="22"/>
          <w:szCs w:val="22"/>
        </w:rPr>
        <w:t>Yeah</w:t>
      </w:r>
      <w:r w:rsidR="00274F06">
        <w:rPr>
          <w:sz w:val="22"/>
          <w:szCs w:val="22"/>
        </w:rPr>
        <w:t>,</w:t>
      </w:r>
      <w:r w:rsidR="003363BB" w:rsidRPr="003363BB">
        <w:rPr>
          <w:sz w:val="22"/>
          <w:szCs w:val="22"/>
        </w:rPr>
        <w:t xml:space="preserve"> I even knew how to open it. The locker was from the inside. I knew how to do that. I'm knocking on the door. Lady opened the door</w:t>
      </w:r>
      <w:r w:rsidR="00012DCF">
        <w:rPr>
          <w:sz w:val="22"/>
          <w:szCs w:val="22"/>
        </w:rPr>
        <w:t>,</w:t>
      </w:r>
      <w:r w:rsidR="003363BB" w:rsidRPr="003363BB">
        <w:rPr>
          <w:sz w:val="22"/>
          <w:szCs w:val="22"/>
        </w:rPr>
        <w:t xml:space="preserve"> </w:t>
      </w:r>
      <w:r w:rsidR="00012DCF">
        <w:rPr>
          <w:sz w:val="22"/>
          <w:szCs w:val="22"/>
        </w:rPr>
        <w:t>a</w:t>
      </w:r>
      <w:r w:rsidR="003363BB" w:rsidRPr="003363BB">
        <w:rPr>
          <w:sz w:val="22"/>
          <w:szCs w:val="22"/>
        </w:rPr>
        <w:t>n old lady. At first, she didn't even see me. She was looking</w:t>
      </w:r>
      <w:r w:rsidR="001B0ECC">
        <w:rPr>
          <w:sz w:val="22"/>
          <w:szCs w:val="22"/>
        </w:rPr>
        <w:t xml:space="preserve"> around</w:t>
      </w:r>
      <w:r w:rsidR="003363BB" w:rsidRPr="003363BB">
        <w:rPr>
          <w:sz w:val="22"/>
          <w:szCs w:val="22"/>
        </w:rPr>
        <w:t xml:space="preserve">. I'm grabbing her by the dress and I'm talking to her like, </w:t>
      </w:r>
      <w:r w:rsidR="00012DCF">
        <w:rPr>
          <w:sz w:val="22"/>
          <w:szCs w:val="22"/>
        </w:rPr>
        <w:t>"H</w:t>
      </w:r>
      <w:r w:rsidR="003363BB" w:rsidRPr="003363BB">
        <w:rPr>
          <w:sz w:val="22"/>
          <w:szCs w:val="22"/>
        </w:rPr>
        <w:t xml:space="preserve">ello, your name is </w:t>
      </w:r>
      <w:proofErr w:type="spellStart"/>
      <w:r w:rsidR="00F16D57">
        <w:rPr>
          <w:sz w:val="22"/>
          <w:szCs w:val="22"/>
        </w:rPr>
        <w:t>Dhunia</w:t>
      </w:r>
      <w:proofErr w:type="spellEnd"/>
      <w:r w:rsidR="00F16D57">
        <w:rPr>
          <w:sz w:val="22"/>
          <w:szCs w:val="22"/>
        </w:rPr>
        <w:t>[?], y</w:t>
      </w:r>
      <w:r w:rsidR="003363BB" w:rsidRPr="003363BB">
        <w:rPr>
          <w:sz w:val="22"/>
          <w:szCs w:val="22"/>
        </w:rPr>
        <w:t>ou're my mother.</w:t>
      </w:r>
      <w:r w:rsidR="004B63AC">
        <w:rPr>
          <w:sz w:val="22"/>
          <w:szCs w:val="22"/>
        </w:rPr>
        <w:t>"</w:t>
      </w:r>
      <w:r w:rsidR="003363BB" w:rsidRPr="003363BB">
        <w:rPr>
          <w:sz w:val="22"/>
          <w:szCs w:val="22"/>
        </w:rPr>
        <w:t xml:space="preserve"> That </w:t>
      </w:r>
      <w:r w:rsidR="00F16D57">
        <w:rPr>
          <w:sz w:val="22"/>
          <w:szCs w:val="22"/>
        </w:rPr>
        <w:t>was weird for</w:t>
      </w:r>
      <w:r w:rsidR="001B0ECC" w:rsidRPr="001B0ECC">
        <w:rPr>
          <w:sz w:val="22"/>
          <w:szCs w:val="22"/>
        </w:rPr>
        <w:t xml:space="preserve"> </w:t>
      </w:r>
      <w:r w:rsidR="003363BB" w:rsidRPr="003363BB">
        <w:rPr>
          <w:sz w:val="22"/>
          <w:szCs w:val="22"/>
        </w:rPr>
        <w:t xml:space="preserve">me. </w:t>
      </w:r>
    </w:p>
    <w:p w14:paraId="68B8A369" w14:textId="6653881D" w:rsidR="004B63AC" w:rsidRDefault="0077091E" w:rsidP="003363BB">
      <w:pPr>
        <w:rPr>
          <w:sz w:val="22"/>
          <w:szCs w:val="22"/>
        </w:rPr>
      </w:pPr>
      <w:r w:rsidRPr="0077091E">
        <w:rPr>
          <w:b/>
          <w:bCs/>
          <w:sz w:val="22"/>
          <w:szCs w:val="22"/>
        </w:rPr>
        <w:t>Shaina:</w:t>
      </w:r>
      <w:r w:rsidR="004B63AC">
        <w:rPr>
          <w:sz w:val="22"/>
          <w:szCs w:val="22"/>
        </w:rPr>
        <w:t xml:space="preserve"> Mm-hmm.</w:t>
      </w:r>
    </w:p>
    <w:p w14:paraId="0B610575" w14:textId="724B0B03" w:rsidR="003363BB" w:rsidRPr="003363BB" w:rsidRDefault="0077091E" w:rsidP="003363BB">
      <w:pPr>
        <w:rPr>
          <w:sz w:val="22"/>
          <w:szCs w:val="22"/>
        </w:rPr>
      </w:pPr>
      <w:r w:rsidRPr="0077091E">
        <w:rPr>
          <w:b/>
          <w:bCs/>
          <w:sz w:val="22"/>
          <w:szCs w:val="22"/>
        </w:rPr>
        <w:t>Tameer:</w:t>
      </w:r>
      <w:r w:rsidR="004B63AC">
        <w:rPr>
          <w:sz w:val="22"/>
          <w:szCs w:val="22"/>
        </w:rPr>
        <w:t xml:space="preserve"> </w:t>
      </w:r>
      <w:r w:rsidR="003363BB" w:rsidRPr="003363BB">
        <w:rPr>
          <w:sz w:val="22"/>
          <w:szCs w:val="22"/>
        </w:rPr>
        <w:t xml:space="preserve">I think she was more worried because the </w:t>
      </w:r>
      <w:r w:rsidR="00425D2B" w:rsidRPr="003363BB">
        <w:rPr>
          <w:sz w:val="22"/>
          <w:szCs w:val="22"/>
        </w:rPr>
        <w:t>five-year-old</w:t>
      </w:r>
      <w:r w:rsidR="003363BB" w:rsidRPr="003363BB">
        <w:rPr>
          <w:sz w:val="22"/>
          <w:szCs w:val="22"/>
        </w:rPr>
        <w:t xml:space="preserve"> is on his own and he's knocking on doors. </w:t>
      </w:r>
      <w:r w:rsidR="00425D2B">
        <w:rPr>
          <w:sz w:val="22"/>
          <w:szCs w:val="22"/>
        </w:rPr>
        <w:t xml:space="preserve">[chuckles] </w:t>
      </w:r>
      <w:r w:rsidR="003363BB" w:rsidRPr="003363BB">
        <w:rPr>
          <w:sz w:val="22"/>
          <w:szCs w:val="22"/>
        </w:rPr>
        <w:t xml:space="preserve">She didn't say anything. She invited me in. </w:t>
      </w:r>
    </w:p>
    <w:p w14:paraId="67176D75" w14:textId="45992A45" w:rsidR="003363BB" w:rsidRPr="003363BB" w:rsidRDefault="0077091E" w:rsidP="003363BB">
      <w:pPr>
        <w:rPr>
          <w:sz w:val="22"/>
          <w:szCs w:val="22"/>
        </w:rPr>
      </w:pPr>
      <w:r w:rsidRPr="0077091E">
        <w:rPr>
          <w:b/>
          <w:bCs/>
          <w:sz w:val="22"/>
          <w:szCs w:val="22"/>
        </w:rPr>
        <w:t>Shaina:</w:t>
      </w:r>
      <w:r w:rsidR="00425D2B">
        <w:rPr>
          <w:sz w:val="22"/>
          <w:szCs w:val="22"/>
        </w:rPr>
        <w:t xml:space="preserve"> </w:t>
      </w:r>
      <w:r w:rsidR="003363BB" w:rsidRPr="003363BB">
        <w:rPr>
          <w:sz w:val="22"/>
          <w:szCs w:val="22"/>
        </w:rPr>
        <w:t>Wow. And so</w:t>
      </w:r>
      <w:r w:rsidR="00425D2B">
        <w:rPr>
          <w:sz w:val="22"/>
          <w:szCs w:val="22"/>
        </w:rPr>
        <w:t>,</w:t>
      </w:r>
      <w:r w:rsidR="003363BB" w:rsidRPr="003363BB">
        <w:rPr>
          <w:sz w:val="22"/>
          <w:szCs w:val="22"/>
        </w:rPr>
        <w:t xml:space="preserve"> then you walk in</w:t>
      </w:r>
      <w:r w:rsidR="00563296">
        <w:rPr>
          <w:sz w:val="22"/>
          <w:szCs w:val="22"/>
        </w:rPr>
        <w:t>?</w:t>
      </w:r>
      <w:r w:rsidR="003363BB" w:rsidRPr="003363BB">
        <w:rPr>
          <w:sz w:val="22"/>
          <w:szCs w:val="22"/>
        </w:rPr>
        <w:t xml:space="preserve"> </w:t>
      </w:r>
    </w:p>
    <w:p w14:paraId="1B1F9DDA" w14:textId="61B27489" w:rsidR="003363BB" w:rsidRPr="003363BB" w:rsidRDefault="0077091E" w:rsidP="003363BB">
      <w:pPr>
        <w:rPr>
          <w:sz w:val="22"/>
          <w:szCs w:val="22"/>
        </w:rPr>
      </w:pPr>
      <w:r w:rsidRPr="0077091E">
        <w:rPr>
          <w:b/>
          <w:bCs/>
          <w:sz w:val="22"/>
          <w:szCs w:val="22"/>
        </w:rPr>
        <w:t>Tameer:</w:t>
      </w:r>
      <w:r w:rsidR="00425D2B">
        <w:rPr>
          <w:sz w:val="22"/>
          <w:szCs w:val="22"/>
        </w:rPr>
        <w:t xml:space="preserve"> </w:t>
      </w:r>
      <w:r w:rsidR="003363BB" w:rsidRPr="003363BB">
        <w:rPr>
          <w:sz w:val="22"/>
          <w:szCs w:val="22"/>
        </w:rPr>
        <w:t>I went down the stairs inside the house itself. I knew how to go down</w:t>
      </w:r>
      <w:r w:rsidR="00C7012A">
        <w:rPr>
          <w:sz w:val="22"/>
          <w:szCs w:val="22"/>
        </w:rPr>
        <w:t>,</w:t>
      </w:r>
      <w:r w:rsidR="003363BB" w:rsidRPr="003363BB">
        <w:rPr>
          <w:sz w:val="22"/>
          <w:szCs w:val="22"/>
        </w:rPr>
        <w:t xml:space="preserve"> </w:t>
      </w:r>
      <w:r w:rsidR="00C7012A">
        <w:rPr>
          <w:sz w:val="22"/>
          <w:szCs w:val="22"/>
        </w:rPr>
        <w:t>a</w:t>
      </w:r>
      <w:r w:rsidR="003363BB" w:rsidRPr="003363BB">
        <w:rPr>
          <w:sz w:val="22"/>
          <w:szCs w:val="22"/>
        </w:rPr>
        <w:t xml:space="preserve">nd I sat </w:t>
      </w:r>
      <w:r w:rsidR="0075297A">
        <w:rPr>
          <w:sz w:val="22"/>
          <w:szCs w:val="22"/>
        </w:rPr>
        <w:t xml:space="preserve">on </w:t>
      </w:r>
      <w:r w:rsidR="003363BB" w:rsidRPr="003363BB">
        <w:rPr>
          <w:sz w:val="22"/>
          <w:szCs w:val="22"/>
        </w:rPr>
        <w:t xml:space="preserve">one of the couches. I remember my feet are not touching the ground. </w:t>
      </w:r>
    </w:p>
    <w:p w14:paraId="7E5BB302" w14:textId="2FCE5A43" w:rsidR="003363BB" w:rsidRPr="003363BB" w:rsidRDefault="0077091E" w:rsidP="003363BB">
      <w:pPr>
        <w:rPr>
          <w:sz w:val="22"/>
          <w:szCs w:val="22"/>
        </w:rPr>
      </w:pPr>
      <w:r w:rsidRPr="0077091E">
        <w:rPr>
          <w:b/>
          <w:bCs/>
          <w:sz w:val="22"/>
          <w:szCs w:val="22"/>
        </w:rPr>
        <w:t>Shaina:</w:t>
      </w:r>
      <w:r w:rsidR="00C7012A">
        <w:rPr>
          <w:sz w:val="22"/>
          <w:szCs w:val="22"/>
        </w:rPr>
        <w:t xml:space="preserve"> </w:t>
      </w:r>
      <w:r w:rsidR="003363BB" w:rsidRPr="003363BB">
        <w:rPr>
          <w:sz w:val="22"/>
          <w:szCs w:val="22"/>
        </w:rPr>
        <w:t xml:space="preserve">And he starts talking, listing names out of nowhere. </w:t>
      </w:r>
    </w:p>
    <w:p w14:paraId="3EEC434E" w14:textId="07F1D694" w:rsidR="003363BB" w:rsidRPr="003363BB" w:rsidRDefault="0077091E" w:rsidP="003363BB">
      <w:pPr>
        <w:rPr>
          <w:sz w:val="22"/>
          <w:szCs w:val="22"/>
        </w:rPr>
      </w:pPr>
      <w:r w:rsidRPr="0077091E">
        <w:rPr>
          <w:b/>
          <w:bCs/>
          <w:sz w:val="22"/>
          <w:szCs w:val="22"/>
        </w:rPr>
        <w:t>Tameer:</w:t>
      </w:r>
      <w:r w:rsidR="0020749B">
        <w:rPr>
          <w:sz w:val="22"/>
          <w:szCs w:val="22"/>
        </w:rPr>
        <w:t xml:space="preserve"> </w:t>
      </w:r>
      <w:r w:rsidR="003363BB" w:rsidRPr="003363BB">
        <w:rPr>
          <w:sz w:val="22"/>
          <w:szCs w:val="22"/>
        </w:rPr>
        <w:t xml:space="preserve">Your name is </w:t>
      </w:r>
      <w:r w:rsidR="0075297A">
        <w:rPr>
          <w:sz w:val="22"/>
          <w:szCs w:val="22"/>
        </w:rPr>
        <w:t>Door[?]</w:t>
      </w:r>
      <w:r w:rsidR="003363BB" w:rsidRPr="003363BB">
        <w:rPr>
          <w:sz w:val="22"/>
          <w:szCs w:val="22"/>
        </w:rPr>
        <w:t>, your name is Naim. I know you. I don't know how, I don't know where, but I know you. I've been here before. They wanted to hear more, but everything stopped. And then I felt like there's no room inside my body. My head has two people inside it. I remember everything spinning</w:t>
      </w:r>
      <w:r w:rsidR="00B019C2">
        <w:rPr>
          <w:sz w:val="22"/>
          <w:szCs w:val="22"/>
        </w:rPr>
        <w:t>.</w:t>
      </w:r>
      <w:r w:rsidR="003363BB" w:rsidRPr="003363BB">
        <w:rPr>
          <w:sz w:val="22"/>
          <w:szCs w:val="22"/>
        </w:rPr>
        <w:t xml:space="preserve"> </w:t>
      </w:r>
      <w:r w:rsidR="00B019C2">
        <w:rPr>
          <w:sz w:val="22"/>
          <w:szCs w:val="22"/>
        </w:rPr>
        <w:t>A</w:t>
      </w:r>
      <w:r w:rsidR="003363BB" w:rsidRPr="003363BB">
        <w:rPr>
          <w:sz w:val="22"/>
          <w:szCs w:val="22"/>
        </w:rPr>
        <w:t>fterwards</w:t>
      </w:r>
      <w:r w:rsidR="00B019C2">
        <w:rPr>
          <w:sz w:val="22"/>
          <w:szCs w:val="22"/>
        </w:rPr>
        <w:t>,</w:t>
      </w:r>
      <w:r w:rsidR="003363BB" w:rsidRPr="003363BB">
        <w:rPr>
          <w:sz w:val="22"/>
          <w:szCs w:val="22"/>
        </w:rPr>
        <w:t xml:space="preserve"> </w:t>
      </w:r>
      <w:r w:rsidR="00B019C2">
        <w:rPr>
          <w:sz w:val="22"/>
          <w:szCs w:val="22"/>
        </w:rPr>
        <w:t>i</w:t>
      </w:r>
      <w:r w:rsidR="003363BB" w:rsidRPr="003363BB">
        <w:rPr>
          <w:sz w:val="22"/>
          <w:szCs w:val="22"/>
        </w:rPr>
        <w:t>t's like someone unplugging you</w:t>
      </w:r>
      <w:r w:rsidR="00B019C2">
        <w:rPr>
          <w:sz w:val="22"/>
          <w:szCs w:val="22"/>
        </w:rPr>
        <w:t>.</w:t>
      </w:r>
      <w:r w:rsidR="003363BB" w:rsidRPr="003363BB">
        <w:rPr>
          <w:sz w:val="22"/>
          <w:szCs w:val="22"/>
        </w:rPr>
        <w:t xml:space="preserve"> </w:t>
      </w:r>
      <w:r w:rsidR="00B019C2">
        <w:rPr>
          <w:sz w:val="22"/>
          <w:szCs w:val="22"/>
        </w:rPr>
        <w:t xml:space="preserve">You are </w:t>
      </w:r>
      <w:r w:rsidR="003363BB" w:rsidRPr="003363BB">
        <w:rPr>
          <w:sz w:val="22"/>
          <w:szCs w:val="22"/>
        </w:rPr>
        <w:t>talking</w:t>
      </w:r>
      <w:r w:rsidR="00B019C2">
        <w:rPr>
          <w:sz w:val="22"/>
          <w:szCs w:val="22"/>
        </w:rPr>
        <w:t>, talking, talking, a</w:t>
      </w:r>
      <w:r w:rsidR="003363BB" w:rsidRPr="003363BB">
        <w:rPr>
          <w:sz w:val="22"/>
          <w:szCs w:val="22"/>
        </w:rPr>
        <w:t>nd then it's over</w:t>
      </w:r>
      <w:r w:rsidR="00B019C2">
        <w:rPr>
          <w:sz w:val="22"/>
          <w:szCs w:val="22"/>
        </w:rPr>
        <w:t>,</w:t>
      </w:r>
      <w:r w:rsidR="003363BB" w:rsidRPr="003363BB">
        <w:rPr>
          <w:sz w:val="22"/>
          <w:szCs w:val="22"/>
        </w:rPr>
        <w:t xml:space="preserve"> </w:t>
      </w:r>
      <w:r w:rsidR="00B019C2">
        <w:rPr>
          <w:sz w:val="22"/>
          <w:szCs w:val="22"/>
        </w:rPr>
        <w:t>t</w:t>
      </w:r>
      <w:r w:rsidR="003363BB" w:rsidRPr="003363BB">
        <w:rPr>
          <w:sz w:val="22"/>
          <w:szCs w:val="22"/>
        </w:rPr>
        <w:t xml:space="preserve">he battery is over. And then I felt like </w:t>
      </w:r>
      <w:r w:rsidR="00DF7015">
        <w:rPr>
          <w:sz w:val="22"/>
          <w:szCs w:val="22"/>
        </w:rPr>
        <w:t xml:space="preserve">sort of </w:t>
      </w:r>
      <w:r w:rsidR="003363BB" w:rsidRPr="003363BB">
        <w:rPr>
          <w:sz w:val="22"/>
          <w:szCs w:val="22"/>
        </w:rPr>
        <w:t>a crack</w:t>
      </w:r>
      <w:r w:rsidR="00CC45B2">
        <w:rPr>
          <w:sz w:val="22"/>
          <w:szCs w:val="22"/>
        </w:rPr>
        <w:t>,</w:t>
      </w:r>
      <w:r w:rsidR="003363BB" w:rsidRPr="003363BB">
        <w:rPr>
          <w:sz w:val="22"/>
          <w:szCs w:val="22"/>
        </w:rPr>
        <w:t xml:space="preserve"> and everything just went black. </w:t>
      </w:r>
    </w:p>
    <w:p w14:paraId="5B16897F" w14:textId="5B7A6502" w:rsidR="003363BB" w:rsidRPr="003363BB" w:rsidRDefault="0077091E" w:rsidP="003363BB">
      <w:pPr>
        <w:rPr>
          <w:sz w:val="22"/>
          <w:szCs w:val="22"/>
        </w:rPr>
      </w:pPr>
      <w:r w:rsidRPr="0077091E">
        <w:rPr>
          <w:b/>
          <w:bCs/>
          <w:sz w:val="22"/>
          <w:szCs w:val="22"/>
        </w:rPr>
        <w:t>Shaina:</w:t>
      </w:r>
      <w:r w:rsidR="00CC45B2">
        <w:rPr>
          <w:sz w:val="22"/>
          <w:szCs w:val="22"/>
        </w:rPr>
        <w:t xml:space="preserve"> </w:t>
      </w:r>
      <w:r w:rsidR="00CC45B2" w:rsidRPr="003363BB">
        <w:rPr>
          <w:sz w:val="22"/>
          <w:szCs w:val="22"/>
        </w:rPr>
        <w:t>Five-year-old</w:t>
      </w:r>
      <w:r w:rsidR="003363BB" w:rsidRPr="003363BB">
        <w:rPr>
          <w:sz w:val="22"/>
          <w:szCs w:val="22"/>
        </w:rPr>
        <w:t xml:space="preserve"> </w:t>
      </w:r>
      <w:r w:rsidR="002658B6">
        <w:rPr>
          <w:sz w:val="22"/>
          <w:szCs w:val="22"/>
        </w:rPr>
        <w:t>Tameer</w:t>
      </w:r>
      <w:r w:rsidR="003363BB" w:rsidRPr="003363BB">
        <w:rPr>
          <w:sz w:val="22"/>
          <w:szCs w:val="22"/>
        </w:rPr>
        <w:t xml:space="preserve"> fainted. </w:t>
      </w:r>
    </w:p>
    <w:p w14:paraId="510BE606" w14:textId="0A13944D" w:rsidR="003363BB" w:rsidRPr="003363BB" w:rsidRDefault="0077091E" w:rsidP="003363BB">
      <w:pPr>
        <w:rPr>
          <w:sz w:val="22"/>
          <w:szCs w:val="22"/>
        </w:rPr>
      </w:pPr>
      <w:r w:rsidRPr="0077091E">
        <w:rPr>
          <w:b/>
          <w:bCs/>
          <w:sz w:val="22"/>
          <w:szCs w:val="22"/>
        </w:rPr>
        <w:t>Tameer:</w:t>
      </w:r>
      <w:r w:rsidR="00CC45B2">
        <w:rPr>
          <w:sz w:val="22"/>
          <w:szCs w:val="22"/>
        </w:rPr>
        <w:t xml:space="preserve"> </w:t>
      </w:r>
      <w:r w:rsidR="003363BB" w:rsidRPr="003363BB">
        <w:rPr>
          <w:sz w:val="22"/>
          <w:szCs w:val="22"/>
        </w:rPr>
        <w:t xml:space="preserve">I blacked out. </w:t>
      </w:r>
    </w:p>
    <w:p w14:paraId="0F4B0E33" w14:textId="404C0800" w:rsidR="003363BB" w:rsidRPr="003363BB" w:rsidRDefault="0077091E" w:rsidP="003363BB">
      <w:pPr>
        <w:rPr>
          <w:sz w:val="22"/>
          <w:szCs w:val="22"/>
        </w:rPr>
      </w:pPr>
      <w:r w:rsidRPr="0077091E">
        <w:rPr>
          <w:b/>
          <w:bCs/>
          <w:sz w:val="22"/>
          <w:szCs w:val="22"/>
        </w:rPr>
        <w:t>Shaina:</w:t>
      </w:r>
      <w:r w:rsidR="00CC45B2">
        <w:rPr>
          <w:sz w:val="22"/>
          <w:szCs w:val="22"/>
        </w:rPr>
        <w:t xml:space="preserve"> </w:t>
      </w:r>
      <w:r w:rsidR="003363BB" w:rsidRPr="003363BB">
        <w:rPr>
          <w:sz w:val="22"/>
          <w:szCs w:val="22"/>
        </w:rPr>
        <w:t>His parents, frantic at the wedding, put out a call for a missing child</w:t>
      </w:r>
      <w:r w:rsidR="00CC45B2">
        <w:rPr>
          <w:sz w:val="22"/>
          <w:szCs w:val="22"/>
        </w:rPr>
        <w:t>,</w:t>
      </w:r>
      <w:r w:rsidR="003363BB" w:rsidRPr="003363BB">
        <w:rPr>
          <w:sz w:val="22"/>
          <w:szCs w:val="22"/>
        </w:rPr>
        <w:t xml:space="preserve"> </w:t>
      </w:r>
      <w:r w:rsidR="00CC45B2">
        <w:rPr>
          <w:sz w:val="22"/>
          <w:szCs w:val="22"/>
        </w:rPr>
        <w:t>f</w:t>
      </w:r>
      <w:r w:rsidR="003363BB" w:rsidRPr="003363BB">
        <w:rPr>
          <w:sz w:val="22"/>
          <w:szCs w:val="22"/>
        </w:rPr>
        <w:t>igured out where he was</w:t>
      </w:r>
      <w:r w:rsidR="000F5251">
        <w:rPr>
          <w:sz w:val="22"/>
          <w:szCs w:val="22"/>
        </w:rPr>
        <w:t>,</w:t>
      </w:r>
      <w:r w:rsidR="003363BB" w:rsidRPr="003363BB">
        <w:rPr>
          <w:sz w:val="22"/>
          <w:szCs w:val="22"/>
        </w:rPr>
        <w:t xml:space="preserve"> and picked him up </w:t>
      </w:r>
      <w:r w:rsidR="00CC45B2">
        <w:rPr>
          <w:sz w:val="22"/>
          <w:szCs w:val="22"/>
        </w:rPr>
        <w:t>f</w:t>
      </w:r>
      <w:r w:rsidR="003363BB" w:rsidRPr="003363BB">
        <w:rPr>
          <w:sz w:val="22"/>
          <w:szCs w:val="22"/>
        </w:rPr>
        <w:t xml:space="preserve">rom the house. </w:t>
      </w:r>
    </w:p>
    <w:p w14:paraId="41F768D9" w14:textId="589CE7EB" w:rsidR="003363BB" w:rsidRPr="003363BB" w:rsidRDefault="0077091E" w:rsidP="003363BB">
      <w:pPr>
        <w:rPr>
          <w:sz w:val="22"/>
          <w:szCs w:val="22"/>
        </w:rPr>
      </w:pPr>
      <w:r w:rsidRPr="0077091E">
        <w:rPr>
          <w:b/>
          <w:bCs/>
          <w:sz w:val="22"/>
          <w:szCs w:val="22"/>
        </w:rPr>
        <w:t>Tameer:</w:t>
      </w:r>
      <w:r w:rsidR="00CC45B2">
        <w:rPr>
          <w:sz w:val="22"/>
          <w:szCs w:val="22"/>
        </w:rPr>
        <w:t xml:space="preserve"> </w:t>
      </w:r>
      <w:r w:rsidR="003363BB" w:rsidRPr="003363BB">
        <w:rPr>
          <w:sz w:val="22"/>
          <w:szCs w:val="22"/>
        </w:rPr>
        <w:t>And then I woke up in my parents</w:t>
      </w:r>
      <w:r w:rsidR="00CC45B2">
        <w:rPr>
          <w:sz w:val="22"/>
          <w:szCs w:val="22"/>
        </w:rPr>
        <w:t>'</w:t>
      </w:r>
      <w:r w:rsidR="003363BB" w:rsidRPr="003363BB">
        <w:rPr>
          <w:sz w:val="22"/>
          <w:szCs w:val="22"/>
        </w:rPr>
        <w:t xml:space="preserve"> car, and </w:t>
      </w:r>
      <w:r w:rsidR="00CC45B2">
        <w:rPr>
          <w:sz w:val="22"/>
          <w:szCs w:val="22"/>
        </w:rPr>
        <w:t xml:space="preserve">we </w:t>
      </w:r>
      <w:r w:rsidR="003363BB" w:rsidRPr="003363BB">
        <w:rPr>
          <w:sz w:val="22"/>
          <w:szCs w:val="22"/>
        </w:rPr>
        <w:t xml:space="preserve">were on the way home. </w:t>
      </w:r>
      <w:r w:rsidR="00CC45B2">
        <w:rPr>
          <w:sz w:val="22"/>
          <w:szCs w:val="22"/>
        </w:rPr>
        <w:t>F</w:t>
      </w:r>
      <w:r w:rsidR="003363BB" w:rsidRPr="003363BB">
        <w:rPr>
          <w:sz w:val="22"/>
          <w:szCs w:val="22"/>
        </w:rPr>
        <w:t xml:space="preserve">rom that moment on, I started being having these fevers. I went to a physical breakdown. I was sick for almost a month. </w:t>
      </w:r>
    </w:p>
    <w:p w14:paraId="7AB588A4" w14:textId="46778C62" w:rsidR="003363BB" w:rsidRPr="003363BB" w:rsidRDefault="0077091E" w:rsidP="003363BB">
      <w:pPr>
        <w:rPr>
          <w:sz w:val="22"/>
          <w:szCs w:val="22"/>
        </w:rPr>
      </w:pPr>
      <w:r w:rsidRPr="0077091E">
        <w:rPr>
          <w:b/>
          <w:bCs/>
          <w:sz w:val="22"/>
          <w:szCs w:val="22"/>
        </w:rPr>
        <w:t>Shaina:</w:t>
      </w:r>
      <w:r w:rsidR="005A0D33">
        <w:rPr>
          <w:sz w:val="22"/>
          <w:szCs w:val="22"/>
        </w:rPr>
        <w:t xml:space="preserve"> </w:t>
      </w:r>
      <w:r w:rsidR="002658B6">
        <w:rPr>
          <w:sz w:val="22"/>
          <w:szCs w:val="22"/>
        </w:rPr>
        <w:t>Tameer</w:t>
      </w:r>
      <w:r w:rsidR="003363BB" w:rsidRPr="003363BB">
        <w:rPr>
          <w:sz w:val="22"/>
          <w:szCs w:val="22"/>
        </w:rPr>
        <w:t xml:space="preserve"> got so sick that his parents took him to the hospital. He stayed there for two weeks. Doctors couldn't figure out what was wrong. They thought it might be anxiety or something worse. </w:t>
      </w:r>
    </w:p>
    <w:p w14:paraId="0BEC1BAB" w14:textId="237CB5C5" w:rsidR="00190748" w:rsidRDefault="0077091E" w:rsidP="003363BB">
      <w:pPr>
        <w:rPr>
          <w:sz w:val="22"/>
          <w:szCs w:val="22"/>
        </w:rPr>
      </w:pPr>
      <w:r w:rsidRPr="0077091E">
        <w:rPr>
          <w:b/>
          <w:bCs/>
          <w:sz w:val="22"/>
          <w:szCs w:val="22"/>
        </w:rPr>
        <w:t>Tameer:</w:t>
      </w:r>
      <w:r w:rsidR="002F099B">
        <w:rPr>
          <w:sz w:val="22"/>
          <w:szCs w:val="22"/>
        </w:rPr>
        <w:t xml:space="preserve"> </w:t>
      </w:r>
      <w:r w:rsidR="003363BB" w:rsidRPr="003363BB">
        <w:rPr>
          <w:sz w:val="22"/>
          <w:szCs w:val="22"/>
        </w:rPr>
        <w:t xml:space="preserve">For a </w:t>
      </w:r>
      <w:r w:rsidR="00190748" w:rsidRPr="003363BB">
        <w:rPr>
          <w:sz w:val="22"/>
          <w:szCs w:val="22"/>
        </w:rPr>
        <w:t>five-year-old</w:t>
      </w:r>
      <w:r w:rsidR="003363BB" w:rsidRPr="003363BB">
        <w:rPr>
          <w:sz w:val="22"/>
          <w:szCs w:val="22"/>
        </w:rPr>
        <w:t xml:space="preserve"> to have </w:t>
      </w:r>
      <w:proofErr w:type="gramStart"/>
      <w:r w:rsidR="003363BB" w:rsidRPr="003363BB">
        <w:rPr>
          <w:sz w:val="22"/>
          <w:szCs w:val="22"/>
        </w:rPr>
        <w:t>these kind of mental breakdowns</w:t>
      </w:r>
      <w:proofErr w:type="gramEnd"/>
      <w:r w:rsidR="003363BB" w:rsidRPr="003363BB">
        <w:rPr>
          <w:sz w:val="22"/>
          <w:szCs w:val="22"/>
        </w:rPr>
        <w:t xml:space="preserve">, it's weird. </w:t>
      </w:r>
    </w:p>
    <w:p w14:paraId="35999ED1" w14:textId="148DD326" w:rsidR="00190748" w:rsidRDefault="0077091E" w:rsidP="003363BB">
      <w:pPr>
        <w:rPr>
          <w:sz w:val="22"/>
          <w:szCs w:val="22"/>
        </w:rPr>
      </w:pPr>
      <w:r w:rsidRPr="0077091E">
        <w:rPr>
          <w:b/>
          <w:bCs/>
          <w:sz w:val="22"/>
          <w:szCs w:val="22"/>
        </w:rPr>
        <w:t>Shaina:</w:t>
      </w:r>
      <w:r w:rsidR="00190748">
        <w:rPr>
          <w:sz w:val="22"/>
          <w:szCs w:val="22"/>
        </w:rPr>
        <w:t xml:space="preserve"> </w:t>
      </w:r>
      <w:r w:rsidR="003363BB" w:rsidRPr="003363BB">
        <w:rPr>
          <w:sz w:val="22"/>
          <w:szCs w:val="22"/>
        </w:rPr>
        <w:t>Yeah</w:t>
      </w:r>
      <w:r w:rsidR="00190748">
        <w:rPr>
          <w:sz w:val="22"/>
          <w:szCs w:val="22"/>
        </w:rPr>
        <w:t>.</w:t>
      </w:r>
    </w:p>
    <w:p w14:paraId="23B2913F" w14:textId="01E8887E" w:rsidR="003363BB" w:rsidRPr="003363BB" w:rsidRDefault="0077091E" w:rsidP="003363BB">
      <w:pPr>
        <w:rPr>
          <w:sz w:val="22"/>
          <w:szCs w:val="22"/>
        </w:rPr>
      </w:pPr>
      <w:r w:rsidRPr="0077091E">
        <w:rPr>
          <w:b/>
          <w:bCs/>
          <w:sz w:val="22"/>
          <w:szCs w:val="22"/>
        </w:rPr>
        <w:t>Tameer:</w:t>
      </w:r>
      <w:r w:rsidR="00190748">
        <w:rPr>
          <w:sz w:val="22"/>
          <w:szCs w:val="22"/>
        </w:rPr>
        <w:t xml:space="preserve"> B</w:t>
      </w:r>
      <w:r w:rsidR="003363BB" w:rsidRPr="003363BB">
        <w:rPr>
          <w:sz w:val="22"/>
          <w:szCs w:val="22"/>
        </w:rPr>
        <w:t>ecause they didn't know what the cause of this breakdown. They feared that I have other problems, like</w:t>
      </w:r>
      <w:r w:rsidR="00A80818">
        <w:rPr>
          <w:sz w:val="22"/>
          <w:szCs w:val="22"/>
        </w:rPr>
        <w:t>,</w:t>
      </w:r>
      <w:r w:rsidR="003363BB" w:rsidRPr="003363BB">
        <w:rPr>
          <w:sz w:val="22"/>
          <w:szCs w:val="22"/>
        </w:rPr>
        <w:t xml:space="preserve"> a tumor or something. </w:t>
      </w:r>
    </w:p>
    <w:p w14:paraId="01BB6DFA" w14:textId="71E2EC72" w:rsidR="002F4B5F" w:rsidRDefault="0077091E" w:rsidP="003363BB">
      <w:pPr>
        <w:rPr>
          <w:sz w:val="22"/>
          <w:szCs w:val="22"/>
        </w:rPr>
      </w:pPr>
      <w:r w:rsidRPr="0077091E">
        <w:rPr>
          <w:b/>
          <w:bCs/>
          <w:sz w:val="22"/>
          <w:szCs w:val="22"/>
        </w:rPr>
        <w:t>Shaina:</w:t>
      </w:r>
      <w:r w:rsidR="00A80818">
        <w:rPr>
          <w:sz w:val="22"/>
          <w:szCs w:val="22"/>
        </w:rPr>
        <w:t xml:space="preserve"> </w:t>
      </w:r>
      <w:r w:rsidR="002658B6">
        <w:rPr>
          <w:sz w:val="22"/>
          <w:szCs w:val="22"/>
        </w:rPr>
        <w:t>Tameer</w:t>
      </w:r>
      <w:r w:rsidR="003363BB" w:rsidRPr="003363BB">
        <w:rPr>
          <w:sz w:val="22"/>
          <w:szCs w:val="22"/>
        </w:rPr>
        <w:t xml:space="preserve"> didn't have a tumor. Doctors couldn't find a cause of his illness. It was his friends and family who diagnosed him. They said</w:t>
      </w:r>
      <w:r w:rsidR="007E41E8">
        <w:rPr>
          <w:sz w:val="22"/>
          <w:szCs w:val="22"/>
        </w:rPr>
        <w:t>,</w:t>
      </w:r>
      <w:r w:rsidR="003363BB" w:rsidRPr="003363BB">
        <w:rPr>
          <w:sz w:val="22"/>
          <w:szCs w:val="22"/>
        </w:rPr>
        <w:t xml:space="preserve"> </w:t>
      </w:r>
      <w:r w:rsidR="002F4B5F">
        <w:rPr>
          <w:sz w:val="22"/>
          <w:szCs w:val="22"/>
        </w:rPr>
        <w:t>"A</w:t>
      </w:r>
      <w:r w:rsidR="003363BB" w:rsidRPr="003363BB">
        <w:rPr>
          <w:sz w:val="22"/>
          <w:szCs w:val="22"/>
        </w:rPr>
        <w:t>n old soul had been reborn in his body.</w:t>
      </w:r>
      <w:r w:rsidR="002F4B5F">
        <w:rPr>
          <w:sz w:val="22"/>
          <w:szCs w:val="22"/>
        </w:rPr>
        <w:t>"</w:t>
      </w:r>
    </w:p>
    <w:p w14:paraId="534EDDA9" w14:textId="027CADE7" w:rsidR="003363BB" w:rsidRPr="003363BB" w:rsidRDefault="0077091E" w:rsidP="003363BB">
      <w:pPr>
        <w:rPr>
          <w:sz w:val="22"/>
          <w:szCs w:val="22"/>
        </w:rPr>
      </w:pPr>
      <w:r w:rsidRPr="0077091E">
        <w:rPr>
          <w:b/>
          <w:bCs/>
          <w:sz w:val="22"/>
          <w:szCs w:val="22"/>
        </w:rPr>
        <w:t>Tameer:</w:t>
      </w:r>
      <w:r w:rsidR="002F4B5F">
        <w:rPr>
          <w:sz w:val="22"/>
          <w:szCs w:val="22"/>
        </w:rPr>
        <w:t xml:space="preserve"> </w:t>
      </w:r>
      <w:r w:rsidR="003363BB" w:rsidRPr="003363BB">
        <w:rPr>
          <w:sz w:val="22"/>
          <w:szCs w:val="22"/>
        </w:rPr>
        <w:t>I know it's weird</w:t>
      </w:r>
      <w:r w:rsidR="00D72250">
        <w:rPr>
          <w:sz w:val="22"/>
          <w:szCs w:val="22"/>
        </w:rPr>
        <w:t>, i</w:t>
      </w:r>
      <w:r w:rsidR="003363BB" w:rsidRPr="003363BB">
        <w:rPr>
          <w:sz w:val="22"/>
          <w:szCs w:val="22"/>
        </w:rPr>
        <w:t xml:space="preserve">t's something that </w:t>
      </w:r>
      <w:r w:rsidR="007D432B">
        <w:rPr>
          <w:sz w:val="22"/>
          <w:szCs w:val="22"/>
        </w:rPr>
        <w:t xml:space="preserve">you </w:t>
      </w:r>
      <w:r w:rsidR="003363BB" w:rsidRPr="003363BB">
        <w:rPr>
          <w:sz w:val="22"/>
          <w:szCs w:val="22"/>
        </w:rPr>
        <w:t>don't hear every day</w:t>
      </w:r>
      <w:r w:rsidR="00D72250">
        <w:rPr>
          <w:sz w:val="22"/>
          <w:szCs w:val="22"/>
        </w:rPr>
        <w:t>.</w:t>
      </w:r>
      <w:r w:rsidR="003363BB" w:rsidRPr="003363BB">
        <w:rPr>
          <w:sz w:val="22"/>
          <w:szCs w:val="22"/>
        </w:rPr>
        <w:t xml:space="preserve"> </w:t>
      </w:r>
      <w:r w:rsidR="00D72250">
        <w:rPr>
          <w:sz w:val="22"/>
          <w:szCs w:val="22"/>
        </w:rPr>
        <w:t>B</w:t>
      </w:r>
      <w:r w:rsidR="003363BB" w:rsidRPr="003363BB">
        <w:rPr>
          <w:sz w:val="22"/>
          <w:szCs w:val="22"/>
        </w:rPr>
        <w:t xml:space="preserve">ut I'm going to be honest here. It's even crazier for me. </w:t>
      </w:r>
    </w:p>
    <w:p w14:paraId="5038651D" w14:textId="70EB4AEC" w:rsidR="003363BB" w:rsidRPr="003363BB" w:rsidRDefault="0077091E" w:rsidP="003363BB">
      <w:pPr>
        <w:rPr>
          <w:sz w:val="22"/>
          <w:szCs w:val="22"/>
        </w:rPr>
      </w:pPr>
      <w:r w:rsidRPr="0077091E">
        <w:rPr>
          <w:b/>
          <w:bCs/>
          <w:sz w:val="22"/>
          <w:szCs w:val="22"/>
        </w:rPr>
        <w:t>Shaina:</w:t>
      </w:r>
      <w:r w:rsidR="00064342">
        <w:rPr>
          <w:sz w:val="22"/>
          <w:szCs w:val="22"/>
        </w:rPr>
        <w:t xml:space="preserve"> </w:t>
      </w:r>
      <w:r w:rsidR="002658B6">
        <w:rPr>
          <w:sz w:val="22"/>
          <w:szCs w:val="22"/>
        </w:rPr>
        <w:t>Tameer</w:t>
      </w:r>
      <w:r w:rsidR="003363BB" w:rsidRPr="003363BB">
        <w:rPr>
          <w:sz w:val="22"/>
          <w:szCs w:val="22"/>
        </w:rPr>
        <w:t xml:space="preserve">'s 23 now. He lives in the northern Israel village of </w:t>
      </w:r>
      <w:proofErr w:type="spellStart"/>
      <w:r w:rsidR="003363BB" w:rsidRPr="003363BB">
        <w:rPr>
          <w:sz w:val="22"/>
          <w:szCs w:val="22"/>
        </w:rPr>
        <w:t>Yanuh</w:t>
      </w:r>
      <w:proofErr w:type="spellEnd"/>
      <w:r w:rsidR="003363BB" w:rsidRPr="003363BB">
        <w:rPr>
          <w:sz w:val="22"/>
          <w:szCs w:val="22"/>
        </w:rPr>
        <w:t xml:space="preserve"> and belongs to an ethnic minority called Druze. </w:t>
      </w:r>
    </w:p>
    <w:p w14:paraId="4E37D768" w14:textId="23D60D10" w:rsidR="003363BB" w:rsidRPr="003363BB" w:rsidRDefault="0077091E" w:rsidP="003363BB">
      <w:pPr>
        <w:rPr>
          <w:sz w:val="22"/>
          <w:szCs w:val="22"/>
        </w:rPr>
      </w:pPr>
      <w:r w:rsidRPr="0077091E">
        <w:rPr>
          <w:b/>
          <w:bCs/>
          <w:sz w:val="22"/>
          <w:szCs w:val="22"/>
        </w:rPr>
        <w:t>Tameer:</w:t>
      </w:r>
      <w:r w:rsidR="00DF64F7">
        <w:rPr>
          <w:sz w:val="22"/>
          <w:szCs w:val="22"/>
        </w:rPr>
        <w:t xml:space="preserve"> </w:t>
      </w:r>
      <w:r w:rsidR="003363BB" w:rsidRPr="003363BB">
        <w:rPr>
          <w:sz w:val="22"/>
          <w:szCs w:val="22"/>
        </w:rPr>
        <w:t xml:space="preserve">Being a Druze is not an easy thing. We're going to start from that. </w:t>
      </w:r>
    </w:p>
    <w:p w14:paraId="420C9134" w14:textId="3C6B9D52" w:rsidR="003363BB" w:rsidRPr="003363BB" w:rsidRDefault="0077091E" w:rsidP="003363BB">
      <w:pPr>
        <w:rPr>
          <w:sz w:val="22"/>
          <w:szCs w:val="22"/>
        </w:rPr>
      </w:pPr>
      <w:r w:rsidRPr="0077091E">
        <w:rPr>
          <w:b/>
          <w:bCs/>
          <w:sz w:val="22"/>
          <w:szCs w:val="22"/>
        </w:rPr>
        <w:t>Shaina:</w:t>
      </w:r>
      <w:r w:rsidR="00DF64F7">
        <w:rPr>
          <w:sz w:val="22"/>
          <w:szCs w:val="22"/>
        </w:rPr>
        <w:t xml:space="preserve"> </w:t>
      </w:r>
      <w:r w:rsidR="002658B6">
        <w:rPr>
          <w:sz w:val="22"/>
          <w:szCs w:val="22"/>
        </w:rPr>
        <w:t>Tameer</w:t>
      </w:r>
      <w:r w:rsidR="003363BB" w:rsidRPr="003363BB">
        <w:rPr>
          <w:sz w:val="22"/>
          <w:szCs w:val="22"/>
        </w:rPr>
        <w:t xml:space="preserve"> isn't religious. </w:t>
      </w:r>
    </w:p>
    <w:p w14:paraId="57CBAF3D" w14:textId="17C523EF" w:rsidR="003363BB" w:rsidRPr="003363BB" w:rsidRDefault="0077091E" w:rsidP="003363BB">
      <w:pPr>
        <w:rPr>
          <w:sz w:val="22"/>
          <w:szCs w:val="22"/>
        </w:rPr>
      </w:pPr>
      <w:r w:rsidRPr="0077091E">
        <w:rPr>
          <w:b/>
          <w:bCs/>
          <w:sz w:val="22"/>
          <w:szCs w:val="22"/>
        </w:rPr>
        <w:t>Tameer:</w:t>
      </w:r>
      <w:r w:rsidR="00DF64F7">
        <w:rPr>
          <w:sz w:val="22"/>
          <w:szCs w:val="22"/>
        </w:rPr>
        <w:t xml:space="preserve"> </w:t>
      </w:r>
      <w:r w:rsidR="003363BB" w:rsidRPr="003363BB">
        <w:rPr>
          <w:sz w:val="22"/>
          <w:szCs w:val="22"/>
        </w:rPr>
        <w:t xml:space="preserve">I never touched the </w:t>
      </w:r>
      <w:r w:rsidR="00DF64F7">
        <w:rPr>
          <w:sz w:val="22"/>
          <w:szCs w:val="22"/>
        </w:rPr>
        <w:t>H</w:t>
      </w:r>
      <w:r w:rsidR="003363BB" w:rsidRPr="003363BB">
        <w:rPr>
          <w:sz w:val="22"/>
          <w:szCs w:val="22"/>
        </w:rPr>
        <w:t xml:space="preserve">oly </w:t>
      </w:r>
      <w:r w:rsidR="00DF64F7">
        <w:rPr>
          <w:sz w:val="22"/>
          <w:szCs w:val="22"/>
        </w:rPr>
        <w:t>B</w:t>
      </w:r>
      <w:r w:rsidR="003363BB" w:rsidRPr="003363BB">
        <w:rPr>
          <w:sz w:val="22"/>
          <w:szCs w:val="22"/>
        </w:rPr>
        <w:t xml:space="preserve">ook. </w:t>
      </w:r>
      <w:r w:rsidR="005B3241">
        <w:rPr>
          <w:sz w:val="22"/>
          <w:szCs w:val="22"/>
        </w:rPr>
        <w:t>M</w:t>
      </w:r>
      <w:r w:rsidR="003363BB" w:rsidRPr="003363BB">
        <w:rPr>
          <w:sz w:val="22"/>
          <w:szCs w:val="22"/>
        </w:rPr>
        <w:t xml:space="preserve">aybe it's blank inside. I don't know. </w:t>
      </w:r>
    </w:p>
    <w:p w14:paraId="10FDEB55" w14:textId="31F1AFEA" w:rsidR="003363BB" w:rsidRPr="003363BB" w:rsidRDefault="0077091E" w:rsidP="003363BB">
      <w:pPr>
        <w:rPr>
          <w:sz w:val="22"/>
          <w:szCs w:val="22"/>
        </w:rPr>
      </w:pPr>
      <w:r w:rsidRPr="0077091E">
        <w:rPr>
          <w:b/>
          <w:bCs/>
          <w:sz w:val="22"/>
          <w:szCs w:val="22"/>
        </w:rPr>
        <w:t>Shaina:</w:t>
      </w:r>
      <w:r w:rsidR="00DF64F7">
        <w:rPr>
          <w:sz w:val="22"/>
          <w:szCs w:val="22"/>
        </w:rPr>
        <w:t xml:space="preserve"> </w:t>
      </w:r>
      <w:r w:rsidR="003363BB" w:rsidRPr="003363BB">
        <w:rPr>
          <w:sz w:val="22"/>
          <w:szCs w:val="22"/>
        </w:rPr>
        <w:t>The Druze faith is shrouded in secrecy</w:t>
      </w:r>
      <w:r w:rsidR="00DF64F7">
        <w:rPr>
          <w:sz w:val="22"/>
          <w:szCs w:val="22"/>
        </w:rPr>
        <w:t>.</w:t>
      </w:r>
      <w:r w:rsidR="003363BB" w:rsidRPr="003363BB">
        <w:rPr>
          <w:sz w:val="22"/>
          <w:szCs w:val="22"/>
        </w:rPr>
        <w:t xml:space="preserve"> </w:t>
      </w:r>
      <w:r w:rsidR="00DF64F7">
        <w:rPr>
          <w:sz w:val="22"/>
          <w:szCs w:val="22"/>
        </w:rPr>
        <w:t>A</w:t>
      </w:r>
      <w:r w:rsidR="003363BB" w:rsidRPr="003363BB">
        <w:rPr>
          <w:sz w:val="22"/>
          <w:szCs w:val="22"/>
        </w:rPr>
        <w:t xml:space="preserve">nd to even touch the Holy Book, you </w:t>
      </w:r>
      <w:proofErr w:type="gramStart"/>
      <w:r w:rsidR="003363BB" w:rsidRPr="003363BB">
        <w:rPr>
          <w:sz w:val="22"/>
          <w:szCs w:val="22"/>
        </w:rPr>
        <w:t>have to</w:t>
      </w:r>
      <w:proofErr w:type="gramEnd"/>
      <w:r w:rsidR="003363BB" w:rsidRPr="003363BB">
        <w:rPr>
          <w:sz w:val="22"/>
          <w:szCs w:val="22"/>
        </w:rPr>
        <w:t xml:space="preserve"> sacrifice modern comforts, </w:t>
      </w:r>
      <w:proofErr w:type="gramStart"/>
      <w:r w:rsidR="003363BB" w:rsidRPr="003363BB">
        <w:rPr>
          <w:sz w:val="22"/>
          <w:szCs w:val="22"/>
        </w:rPr>
        <w:t>like</w:t>
      </w:r>
      <w:r w:rsidR="00BB36E8">
        <w:rPr>
          <w:sz w:val="22"/>
          <w:szCs w:val="22"/>
        </w:rPr>
        <w:t>,</w:t>
      </w:r>
      <w:proofErr w:type="gramEnd"/>
      <w:r w:rsidR="003363BB" w:rsidRPr="003363BB">
        <w:rPr>
          <w:sz w:val="22"/>
          <w:szCs w:val="22"/>
        </w:rPr>
        <w:t xml:space="preserve"> TV. </w:t>
      </w:r>
      <w:r w:rsidR="002658B6">
        <w:rPr>
          <w:sz w:val="22"/>
          <w:szCs w:val="22"/>
        </w:rPr>
        <w:t>Tameer</w:t>
      </w:r>
      <w:r w:rsidR="003363BB" w:rsidRPr="003363BB">
        <w:rPr>
          <w:sz w:val="22"/>
          <w:szCs w:val="22"/>
        </w:rPr>
        <w:t xml:space="preserve"> isn't ready for that. He knows that the Druze believe in God and that a main belief is reincarnation. </w:t>
      </w:r>
    </w:p>
    <w:p w14:paraId="26498268" w14:textId="4437655E" w:rsidR="003363BB" w:rsidRPr="003363BB" w:rsidRDefault="0077091E" w:rsidP="003363BB">
      <w:pPr>
        <w:rPr>
          <w:sz w:val="22"/>
          <w:szCs w:val="22"/>
        </w:rPr>
      </w:pPr>
      <w:r w:rsidRPr="0077091E">
        <w:rPr>
          <w:b/>
          <w:bCs/>
          <w:sz w:val="22"/>
          <w:szCs w:val="22"/>
        </w:rPr>
        <w:t>Tameer:</w:t>
      </w:r>
      <w:r w:rsidR="00664681">
        <w:rPr>
          <w:sz w:val="22"/>
          <w:szCs w:val="22"/>
        </w:rPr>
        <w:t xml:space="preserve"> </w:t>
      </w:r>
      <w:r w:rsidR="003363BB" w:rsidRPr="003363BB">
        <w:rPr>
          <w:sz w:val="22"/>
          <w:szCs w:val="22"/>
        </w:rPr>
        <w:t xml:space="preserve">What I understood is that when people die, they are born again. </w:t>
      </w:r>
      <w:r w:rsidR="004F7FD2">
        <w:rPr>
          <w:sz w:val="22"/>
          <w:szCs w:val="22"/>
        </w:rPr>
        <w:t>A</w:t>
      </w:r>
      <w:r w:rsidR="003363BB" w:rsidRPr="003363BB">
        <w:rPr>
          <w:sz w:val="22"/>
          <w:szCs w:val="22"/>
        </w:rPr>
        <w:t>t the second that you close your eyes, you're going to open them as a baby. After that you're going to live again, and you're going to live again</w:t>
      </w:r>
      <w:r w:rsidR="007D5A2A">
        <w:rPr>
          <w:sz w:val="22"/>
          <w:szCs w:val="22"/>
        </w:rPr>
        <w:t>,</w:t>
      </w:r>
      <w:r w:rsidR="003363BB" w:rsidRPr="003363BB">
        <w:rPr>
          <w:sz w:val="22"/>
          <w:szCs w:val="22"/>
        </w:rPr>
        <w:t xml:space="preserve"> </w:t>
      </w:r>
      <w:r w:rsidR="007D5A2A">
        <w:rPr>
          <w:sz w:val="22"/>
          <w:szCs w:val="22"/>
        </w:rPr>
        <w:t>y</w:t>
      </w:r>
      <w:r w:rsidR="003363BB" w:rsidRPr="003363BB">
        <w:rPr>
          <w:sz w:val="22"/>
          <w:szCs w:val="22"/>
        </w:rPr>
        <w:t>ou're going to live again, you're going to live again. It's not going to stop. But I see it as a rational explanation of where does the soul go</w:t>
      </w:r>
      <w:r w:rsidR="004304D3">
        <w:rPr>
          <w:sz w:val="22"/>
          <w:szCs w:val="22"/>
        </w:rPr>
        <w:t>.</w:t>
      </w:r>
      <w:r w:rsidR="003363BB" w:rsidRPr="003363BB">
        <w:rPr>
          <w:sz w:val="22"/>
          <w:szCs w:val="22"/>
        </w:rPr>
        <w:t xml:space="preserve"> </w:t>
      </w:r>
      <w:r w:rsidR="004304D3">
        <w:rPr>
          <w:sz w:val="22"/>
          <w:szCs w:val="22"/>
        </w:rPr>
        <w:t>I</w:t>
      </w:r>
      <w:r w:rsidR="003363BB" w:rsidRPr="003363BB">
        <w:rPr>
          <w:sz w:val="22"/>
          <w:szCs w:val="22"/>
        </w:rPr>
        <w:t>t doesn't go anywhere</w:t>
      </w:r>
      <w:r w:rsidR="00935867">
        <w:rPr>
          <w:sz w:val="22"/>
          <w:szCs w:val="22"/>
        </w:rPr>
        <w:t>.</w:t>
      </w:r>
      <w:r w:rsidR="003363BB" w:rsidRPr="003363BB">
        <w:rPr>
          <w:sz w:val="22"/>
          <w:szCs w:val="22"/>
        </w:rPr>
        <w:t xml:space="preserve"> </w:t>
      </w:r>
      <w:r w:rsidR="00935867">
        <w:rPr>
          <w:sz w:val="22"/>
          <w:szCs w:val="22"/>
        </w:rPr>
        <w:t>I</w:t>
      </w:r>
      <w:r w:rsidR="003363BB" w:rsidRPr="003363BB">
        <w:rPr>
          <w:sz w:val="22"/>
          <w:szCs w:val="22"/>
        </w:rPr>
        <w:t xml:space="preserve">t goes to a different body. </w:t>
      </w:r>
    </w:p>
    <w:p w14:paraId="3CC8062D" w14:textId="190FFF2B" w:rsidR="003363BB" w:rsidRPr="003363BB" w:rsidRDefault="0077091E" w:rsidP="003363BB">
      <w:pPr>
        <w:rPr>
          <w:sz w:val="22"/>
          <w:szCs w:val="22"/>
        </w:rPr>
      </w:pPr>
      <w:r w:rsidRPr="0077091E">
        <w:rPr>
          <w:b/>
          <w:bCs/>
          <w:sz w:val="22"/>
          <w:szCs w:val="22"/>
        </w:rPr>
        <w:t>Shaina:</w:t>
      </w:r>
      <w:r w:rsidR="00935867">
        <w:rPr>
          <w:sz w:val="22"/>
          <w:szCs w:val="22"/>
        </w:rPr>
        <w:t xml:space="preserve"> </w:t>
      </w:r>
      <w:r w:rsidR="003363BB" w:rsidRPr="003363BB">
        <w:rPr>
          <w:sz w:val="22"/>
          <w:szCs w:val="22"/>
        </w:rPr>
        <w:t>According to Dr</w:t>
      </w:r>
      <w:r w:rsidR="00935867">
        <w:rPr>
          <w:sz w:val="22"/>
          <w:szCs w:val="22"/>
        </w:rPr>
        <w:t xml:space="preserve">uze </w:t>
      </w:r>
      <w:r w:rsidR="003363BB" w:rsidRPr="003363BB">
        <w:rPr>
          <w:sz w:val="22"/>
          <w:szCs w:val="22"/>
        </w:rPr>
        <w:t>faith, everyone</w:t>
      </w:r>
      <w:r w:rsidR="006B5FC3">
        <w:rPr>
          <w:sz w:val="22"/>
          <w:szCs w:val="22"/>
        </w:rPr>
        <w:t>,</w:t>
      </w:r>
      <w:r w:rsidR="003363BB" w:rsidRPr="003363BB">
        <w:rPr>
          <w:sz w:val="22"/>
          <w:szCs w:val="22"/>
        </w:rPr>
        <w:t xml:space="preserve"> everywhere is reincarnated, but not everyone remembers their past lives. </w:t>
      </w:r>
    </w:p>
    <w:p w14:paraId="271EB140" w14:textId="60319E0A" w:rsidR="003363BB" w:rsidRPr="003363BB" w:rsidRDefault="0077091E" w:rsidP="003363BB">
      <w:pPr>
        <w:rPr>
          <w:sz w:val="22"/>
          <w:szCs w:val="22"/>
        </w:rPr>
      </w:pPr>
      <w:r w:rsidRPr="0077091E">
        <w:rPr>
          <w:b/>
          <w:bCs/>
          <w:sz w:val="22"/>
          <w:szCs w:val="22"/>
        </w:rPr>
        <w:t>Tameer:</w:t>
      </w:r>
      <w:r w:rsidR="00AB473A">
        <w:rPr>
          <w:sz w:val="22"/>
          <w:szCs w:val="22"/>
        </w:rPr>
        <w:t xml:space="preserve"> </w:t>
      </w:r>
      <w:r w:rsidR="003363BB" w:rsidRPr="003363BB">
        <w:rPr>
          <w:sz w:val="22"/>
          <w:szCs w:val="22"/>
        </w:rPr>
        <w:t xml:space="preserve">But the thing is, the people who remember, they died in a tragic way. </w:t>
      </w:r>
    </w:p>
    <w:p w14:paraId="5239E6BB" w14:textId="190A4B7A" w:rsidR="003363BB" w:rsidRPr="003363BB" w:rsidRDefault="0077091E" w:rsidP="003363BB">
      <w:pPr>
        <w:rPr>
          <w:sz w:val="22"/>
          <w:szCs w:val="22"/>
        </w:rPr>
      </w:pPr>
      <w:r w:rsidRPr="0077091E">
        <w:rPr>
          <w:b/>
          <w:bCs/>
          <w:sz w:val="22"/>
          <w:szCs w:val="22"/>
        </w:rPr>
        <w:t>Shaina:</w:t>
      </w:r>
      <w:r w:rsidR="00BF3AC0">
        <w:rPr>
          <w:sz w:val="22"/>
          <w:szCs w:val="22"/>
        </w:rPr>
        <w:t xml:space="preserve"> </w:t>
      </w:r>
      <w:r w:rsidR="003363BB" w:rsidRPr="003363BB">
        <w:rPr>
          <w:sz w:val="22"/>
          <w:szCs w:val="22"/>
        </w:rPr>
        <w:t xml:space="preserve">Which is why the woman who opened the door to </w:t>
      </w:r>
      <w:r w:rsidR="002658B6">
        <w:rPr>
          <w:sz w:val="22"/>
          <w:szCs w:val="22"/>
        </w:rPr>
        <w:t>Tameer</w:t>
      </w:r>
      <w:r w:rsidR="003363BB" w:rsidRPr="003363BB">
        <w:rPr>
          <w:sz w:val="22"/>
          <w:szCs w:val="22"/>
        </w:rPr>
        <w:t xml:space="preserve"> when he was five years old was ready. </w:t>
      </w:r>
    </w:p>
    <w:p w14:paraId="1B36F20E" w14:textId="1C684826" w:rsidR="006B284B" w:rsidRDefault="0077091E" w:rsidP="003363BB">
      <w:pPr>
        <w:rPr>
          <w:sz w:val="22"/>
          <w:szCs w:val="22"/>
        </w:rPr>
      </w:pPr>
      <w:r w:rsidRPr="0077091E">
        <w:rPr>
          <w:b/>
          <w:bCs/>
          <w:sz w:val="22"/>
          <w:szCs w:val="22"/>
        </w:rPr>
        <w:t>Tameer:</w:t>
      </w:r>
      <w:r w:rsidR="00B14BFE">
        <w:rPr>
          <w:sz w:val="22"/>
          <w:szCs w:val="22"/>
        </w:rPr>
        <w:t xml:space="preserve"> </w:t>
      </w:r>
      <w:r w:rsidR="003363BB" w:rsidRPr="003363BB">
        <w:rPr>
          <w:sz w:val="22"/>
          <w:szCs w:val="22"/>
        </w:rPr>
        <w:t xml:space="preserve">I think she was waiting for her son to </w:t>
      </w:r>
      <w:proofErr w:type="gramStart"/>
      <w:r w:rsidR="003363BB" w:rsidRPr="003363BB">
        <w:rPr>
          <w:sz w:val="22"/>
          <w:szCs w:val="22"/>
        </w:rPr>
        <w:t>reincarnate</w:t>
      </w:r>
      <w:r w:rsidR="006B284B">
        <w:rPr>
          <w:sz w:val="22"/>
          <w:szCs w:val="22"/>
        </w:rPr>
        <w:t>,</w:t>
      </w:r>
      <w:proofErr w:type="gramEnd"/>
      <w:r w:rsidR="006B284B">
        <w:rPr>
          <w:sz w:val="22"/>
          <w:szCs w:val="22"/>
        </w:rPr>
        <w:t xml:space="preserve"> </w:t>
      </w:r>
      <w:r w:rsidR="003363BB" w:rsidRPr="003363BB">
        <w:rPr>
          <w:sz w:val="22"/>
          <w:szCs w:val="22"/>
        </w:rPr>
        <w:t>I think</w:t>
      </w:r>
      <w:r w:rsidR="006B284B">
        <w:rPr>
          <w:sz w:val="22"/>
          <w:szCs w:val="22"/>
        </w:rPr>
        <w:t>.</w:t>
      </w:r>
    </w:p>
    <w:p w14:paraId="42E0F3B6" w14:textId="2843B1C7" w:rsidR="003363BB" w:rsidRPr="003363BB" w:rsidRDefault="0077091E" w:rsidP="003363BB">
      <w:pPr>
        <w:rPr>
          <w:sz w:val="22"/>
          <w:szCs w:val="22"/>
        </w:rPr>
      </w:pPr>
      <w:r w:rsidRPr="0077091E">
        <w:rPr>
          <w:b/>
          <w:bCs/>
          <w:sz w:val="22"/>
          <w:szCs w:val="22"/>
        </w:rPr>
        <w:t>Shaina:</w:t>
      </w:r>
      <w:r w:rsidR="006B284B">
        <w:rPr>
          <w:sz w:val="22"/>
          <w:szCs w:val="22"/>
        </w:rPr>
        <w:t xml:space="preserve"> H</w:t>
      </w:r>
      <w:r w:rsidR="003363BB" w:rsidRPr="003363BB">
        <w:rPr>
          <w:sz w:val="22"/>
          <w:szCs w:val="22"/>
        </w:rPr>
        <w:t xml:space="preserve">er son </w:t>
      </w:r>
      <w:r w:rsidR="00D9228C">
        <w:rPr>
          <w:sz w:val="22"/>
          <w:szCs w:val="22"/>
        </w:rPr>
        <w:t>Wafaa</w:t>
      </w:r>
      <w:r w:rsidR="00F80735">
        <w:rPr>
          <w:sz w:val="22"/>
          <w:szCs w:val="22"/>
        </w:rPr>
        <w:t>[?]</w:t>
      </w:r>
      <w:r w:rsidR="006B284B">
        <w:rPr>
          <w:sz w:val="22"/>
          <w:szCs w:val="22"/>
        </w:rPr>
        <w:t xml:space="preserve"> </w:t>
      </w:r>
      <w:r w:rsidR="003363BB" w:rsidRPr="003363BB">
        <w:rPr>
          <w:sz w:val="22"/>
          <w:szCs w:val="22"/>
        </w:rPr>
        <w:t xml:space="preserve">had died when he was on reserve duty. </w:t>
      </w:r>
    </w:p>
    <w:p w14:paraId="41BCBDEC" w14:textId="70D70E18" w:rsidR="0085614D" w:rsidRDefault="0077091E" w:rsidP="003363BB">
      <w:pPr>
        <w:rPr>
          <w:sz w:val="22"/>
          <w:szCs w:val="22"/>
        </w:rPr>
      </w:pPr>
      <w:r w:rsidRPr="0077091E">
        <w:rPr>
          <w:b/>
          <w:bCs/>
          <w:sz w:val="22"/>
          <w:szCs w:val="22"/>
        </w:rPr>
        <w:t>Tameer:</w:t>
      </w:r>
      <w:r w:rsidR="006B284B">
        <w:rPr>
          <w:sz w:val="22"/>
          <w:szCs w:val="22"/>
        </w:rPr>
        <w:t xml:space="preserve"> </w:t>
      </w:r>
      <w:r w:rsidR="00D9228C">
        <w:rPr>
          <w:sz w:val="22"/>
          <w:szCs w:val="22"/>
        </w:rPr>
        <w:t>Wafaa</w:t>
      </w:r>
      <w:r w:rsidR="006B284B">
        <w:rPr>
          <w:sz w:val="22"/>
          <w:szCs w:val="22"/>
        </w:rPr>
        <w:t xml:space="preserve"> </w:t>
      </w:r>
      <w:r w:rsidR="003363BB" w:rsidRPr="003363BB">
        <w:rPr>
          <w:sz w:val="22"/>
          <w:szCs w:val="22"/>
        </w:rPr>
        <w:t>died</w:t>
      </w:r>
      <w:r w:rsidR="006B284B">
        <w:rPr>
          <w:sz w:val="22"/>
          <w:szCs w:val="22"/>
        </w:rPr>
        <w:t>.</w:t>
      </w:r>
      <w:r w:rsidR="003363BB" w:rsidRPr="003363BB">
        <w:rPr>
          <w:sz w:val="22"/>
          <w:szCs w:val="22"/>
        </w:rPr>
        <w:t xml:space="preserve"> He was killed in the army, so he's going to talk eventually. So</w:t>
      </w:r>
      <w:r w:rsidR="006B284B">
        <w:rPr>
          <w:sz w:val="22"/>
          <w:szCs w:val="22"/>
        </w:rPr>
        <w:t>,</w:t>
      </w:r>
      <w:r w:rsidR="003363BB" w:rsidRPr="003363BB">
        <w:rPr>
          <w:sz w:val="22"/>
          <w:szCs w:val="22"/>
        </w:rPr>
        <w:t xml:space="preserve"> they waited for a small kid at that age to come</w:t>
      </w:r>
      <w:r w:rsidR="0085614D">
        <w:rPr>
          <w:sz w:val="22"/>
          <w:szCs w:val="22"/>
        </w:rPr>
        <w:t>.</w:t>
      </w:r>
    </w:p>
    <w:p w14:paraId="72EE64F6" w14:textId="377B9F88" w:rsidR="003363BB" w:rsidRPr="003363BB" w:rsidRDefault="0077091E" w:rsidP="003363BB">
      <w:pPr>
        <w:rPr>
          <w:sz w:val="22"/>
          <w:szCs w:val="22"/>
        </w:rPr>
      </w:pPr>
      <w:r w:rsidRPr="0077091E">
        <w:rPr>
          <w:b/>
          <w:bCs/>
          <w:sz w:val="22"/>
          <w:szCs w:val="22"/>
        </w:rPr>
        <w:t>Shaina:</w:t>
      </w:r>
      <w:r w:rsidR="0085614D">
        <w:rPr>
          <w:sz w:val="22"/>
          <w:szCs w:val="22"/>
        </w:rPr>
        <w:t xml:space="preserve"> A</w:t>
      </w:r>
      <w:r w:rsidR="003363BB" w:rsidRPr="003363BB">
        <w:rPr>
          <w:sz w:val="22"/>
          <w:szCs w:val="22"/>
        </w:rPr>
        <w:t>nd you</w:t>
      </w:r>
      <w:r w:rsidR="0085614D">
        <w:rPr>
          <w:sz w:val="22"/>
          <w:szCs w:val="22"/>
        </w:rPr>
        <w:t xml:space="preserve"> s</w:t>
      </w:r>
      <w:r w:rsidR="003363BB" w:rsidRPr="003363BB">
        <w:rPr>
          <w:sz w:val="22"/>
          <w:szCs w:val="22"/>
        </w:rPr>
        <w:t>ay they weren't shocked</w:t>
      </w:r>
      <w:r w:rsidR="00554E82">
        <w:rPr>
          <w:sz w:val="22"/>
          <w:szCs w:val="22"/>
        </w:rPr>
        <w:t>, like, w</w:t>
      </w:r>
      <w:r w:rsidR="003363BB" w:rsidRPr="003363BB">
        <w:rPr>
          <w:sz w:val="22"/>
          <w:szCs w:val="22"/>
        </w:rPr>
        <w:t xml:space="preserve">hen you opened the door and you said, </w:t>
      </w:r>
      <w:r w:rsidR="00B251D7">
        <w:rPr>
          <w:sz w:val="22"/>
          <w:szCs w:val="22"/>
        </w:rPr>
        <w:t>"Y</w:t>
      </w:r>
      <w:r w:rsidR="003363BB" w:rsidRPr="003363BB">
        <w:rPr>
          <w:sz w:val="22"/>
          <w:szCs w:val="22"/>
        </w:rPr>
        <w:t>ou're my mother.</w:t>
      </w:r>
      <w:r w:rsidR="00B251D7">
        <w:rPr>
          <w:sz w:val="22"/>
          <w:szCs w:val="22"/>
        </w:rPr>
        <w:t>"</w:t>
      </w:r>
      <w:r w:rsidR="003363BB" w:rsidRPr="003363BB">
        <w:rPr>
          <w:sz w:val="22"/>
          <w:szCs w:val="22"/>
        </w:rPr>
        <w:t xml:space="preserve"> Even if she was expecting you, wouldn't she be shocked? If I were the mother of </w:t>
      </w:r>
      <w:r w:rsidR="00D9228C">
        <w:rPr>
          <w:sz w:val="22"/>
          <w:szCs w:val="22"/>
        </w:rPr>
        <w:t>Wafaa</w:t>
      </w:r>
      <w:r w:rsidR="003363BB" w:rsidRPr="003363BB">
        <w:rPr>
          <w:sz w:val="22"/>
          <w:szCs w:val="22"/>
        </w:rPr>
        <w:t>, I probably would cry or I would</w:t>
      </w:r>
      <w:r w:rsidR="00B251D7">
        <w:rPr>
          <w:sz w:val="22"/>
          <w:szCs w:val="22"/>
        </w:rPr>
        <w:t>--</w:t>
      </w:r>
      <w:r w:rsidR="003363BB" w:rsidRPr="003363BB">
        <w:rPr>
          <w:sz w:val="22"/>
          <w:szCs w:val="22"/>
        </w:rPr>
        <w:t xml:space="preserve"> I don't know. </w:t>
      </w:r>
    </w:p>
    <w:p w14:paraId="7BA0CABB" w14:textId="748D598B" w:rsidR="003363BB" w:rsidRPr="003363BB" w:rsidRDefault="0077091E" w:rsidP="003363BB">
      <w:pPr>
        <w:rPr>
          <w:sz w:val="22"/>
          <w:szCs w:val="22"/>
        </w:rPr>
      </w:pPr>
      <w:r w:rsidRPr="0077091E">
        <w:rPr>
          <w:b/>
          <w:bCs/>
          <w:sz w:val="22"/>
          <w:szCs w:val="22"/>
        </w:rPr>
        <w:t>Tameer:</w:t>
      </w:r>
      <w:r w:rsidR="00B251D7">
        <w:rPr>
          <w:sz w:val="22"/>
          <w:szCs w:val="22"/>
        </w:rPr>
        <w:t xml:space="preserve"> </w:t>
      </w:r>
      <w:r w:rsidR="003363BB" w:rsidRPr="003363BB">
        <w:rPr>
          <w:sz w:val="22"/>
          <w:szCs w:val="22"/>
        </w:rPr>
        <w:t>Well, she was very excited. She had tears in her eyes. But I think the people that were inside the house expected that</w:t>
      </w:r>
      <w:r w:rsidR="00DB5534">
        <w:rPr>
          <w:sz w:val="22"/>
          <w:szCs w:val="22"/>
        </w:rPr>
        <w:t>, like,</w:t>
      </w:r>
      <w:r w:rsidR="003363BB" w:rsidRPr="003363BB">
        <w:rPr>
          <w:sz w:val="22"/>
          <w:szCs w:val="22"/>
        </w:rPr>
        <w:t xml:space="preserve"> they wanted that. </w:t>
      </w:r>
    </w:p>
    <w:p w14:paraId="381240B1" w14:textId="3B4166F5" w:rsidR="003363BB" w:rsidRPr="003363BB" w:rsidRDefault="0077091E" w:rsidP="003363BB">
      <w:pPr>
        <w:rPr>
          <w:sz w:val="22"/>
          <w:szCs w:val="22"/>
        </w:rPr>
      </w:pPr>
      <w:r w:rsidRPr="0077091E">
        <w:rPr>
          <w:b/>
          <w:bCs/>
          <w:sz w:val="22"/>
          <w:szCs w:val="22"/>
        </w:rPr>
        <w:t>Shaina:</w:t>
      </w:r>
      <w:r w:rsidR="00DB5534">
        <w:rPr>
          <w:sz w:val="22"/>
          <w:szCs w:val="22"/>
        </w:rPr>
        <w:t xml:space="preserve"> T</w:t>
      </w:r>
      <w:r w:rsidR="003363BB" w:rsidRPr="003363BB">
        <w:rPr>
          <w:sz w:val="22"/>
          <w:szCs w:val="22"/>
        </w:rPr>
        <w:t xml:space="preserve">here were a lot of people who missed </w:t>
      </w:r>
      <w:r w:rsidR="00D9228C">
        <w:rPr>
          <w:sz w:val="22"/>
          <w:szCs w:val="22"/>
        </w:rPr>
        <w:t>Wafaa</w:t>
      </w:r>
      <w:r w:rsidR="003363BB" w:rsidRPr="003363BB">
        <w:rPr>
          <w:sz w:val="22"/>
          <w:szCs w:val="22"/>
        </w:rPr>
        <w:t xml:space="preserve">. </w:t>
      </w:r>
      <w:r w:rsidR="00D9228C">
        <w:rPr>
          <w:sz w:val="22"/>
          <w:szCs w:val="22"/>
        </w:rPr>
        <w:t>Wafaa</w:t>
      </w:r>
      <w:r w:rsidR="003363BB" w:rsidRPr="003363BB">
        <w:rPr>
          <w:sz w:val="22"/>
          <w:szCs w:val="22"/>
        </w:rPr>
        <w:t xml:space="preserve"> left behind sisters, brothers, a child, and a </w:t>
      </w:r>
      <w:r w:rsidR="00725C5C" w:rsidRPr="003363BB">
        <w:rPr>
          <w:sz w:val="22"/>
          <w:szCs w:val="22"/>
        </w:rPr>
        <w:t>23-year-old</w:t>
      </w:r>
      <w:r w:rsidR="003363BB" w:rsidRPr="003363BB">
        <w:rPr>
          <w:sz w:val="22"/>
          <w:szCs w:val="22"/>
        </w:rPr>
        <w:t xml:space="preserve"> pregnant widow, </w:t>
      </w:r>
      <w:proofErr w:type="spellStart"/>
      <w:r w:rsidR="003363BB" w:rsidRPr="003363BB">
        <w:rPr>
          <w:sz w:val="22"/>
          <w:szCs w:val="22"/>
        </w:rPr>
        <w:t>Hanadi</w:t>
      </w:r>
      <w:proofErr w:type="spellEnd"/>
      <w:r w:rsidR="00AE7A14">
        <w:rPr>
          <w:sz w:val="22"/>
          <w:szCs w:val="22"/>
        </w:rPr>
        <w:t>[?]</w:t>
      </w:r>
      <w:r w:rsidR="003363BB" w:rsidRPr="003363BB">
        <w:rPr>
          <w:sz w:val="22"/>
          <w:szCs w:val="22"/>
        </w:rPr>
        <w:t xml:space="preserve">. They wanted </w:t>
      </w:r>
      <w:r w:rsidR="00D9228C">
        <w:rPr>
          <w:sz w:val="22"/>
          <w:szCs w:val="22"/>
        </w:rPr>
        <w:t>Wafaa</w:t>
      </w:r>
      <w:r w:rsidR="00DB5534">
        <w:rPr>
          <w:sz w:val="22"/>
          <w:szCs w:val="22"/>
        </w:rPr>
        <w:t xml:space="preserve"> </w:t>
      </w:r>
      <w:r w:rsidR="003363BB" w:rsidRPr="003363BB">
        <w:rPr>
          <w:sz w:val="22"/>
          <w:szCs w:val="22"/>
        </w:rPr>
        <w:t xml:space="preserve">back. From then on, a parade of people from </w:t>
      </w:r>
      <w:r w:rsidR="00D9228C">
        <w:rPr>
          <w:sz w:val="22"/>
          <w:szCs w:val="22"/>
        </w:rPr>
        <w:t>Wafaa</w:t>
      </w:r>
      <w:r w:rsidR="003363BB" w:rsidRPr="003363BB">
        <w:rPr>
          <w:sz w:val="22"/>
          <w:szCs w:val="22"/>
        </w:rPr>
        <w:t xml:space="preserve">'s family started showing up at </w:t>
      </w:r>
      <w:r w:rsidR="002658B6">
        <w:rPr>
          <w:sz w:val="22"/>
          <w:szCs w:val="22"/>
        </w:rPr>
        <w:t>Tameer</w:t>
      </w:r>
      <w:r w:rsidR="003363BB" w:rsidRPr="003363BB">
        <w:rPr>
          <w:sz w:val="22"/>
          <w:szCs w:val="22"/>
        </w:rPr>
        <w:t xml:space="preserve">'s doorstep. </w:t>
      </w:r>
      <w:r w:rsidR="00D9228C">
        <w:rPr>
          <w:sz w:val="22"/>
          <w:szCs w:val="22"/>
        </w:rPr>
        <w:t>Wafaa</w:t>
      </w:r>
      <w:r w:rsidR="003363BB" w:rsidRPr="003363BB">
        <w:rPr>
          <w:sz w:val="22"/>
          <w:szCs w:val="22"/>
        </w:rPr>
        <w:t xml:space="preserve">'s sister was the first to visit. </w:t>
      </w:r>
    </w:p>
    <w:p w14:paraId="04174AD0" w14:textId="7ADF1E4D" w:rsidR="003363BB" w:rsidRPr="003363BB" w:rsidRDefault="0077091E" w:rsidP="003363BB">
      <w:pPr>
        <w:rPr>
          <w:sz w:val="22"/>
          <w:szCs w:val="22"/>
        </w:rPr>
      </w:pPr>
      <w:r w:rsidRPr="0077091E">
        <w:rPr>
          <w:b/>
          <w:bCs/>
          <w:sz w:val="22"/>
          <w:szCs w:val="22"/>
        </w:rPr>
        <w:t>Tameer:</w:t>
      </w:r>
      <w:r w:rsidR="00DB5534">
        <w:rPr>
          <w:sz w:val="22"/>
          <w:szCs w:val="22"/>
        </w:rPr>
        <w:t xml:space="preserve"> </w:t>
      </w:r>
      <w:r w:rsidR="003363BB" w:rsidRPr="003363BB">
        <w:rPr>
          <w:sz w:val="22"/>
          <w:szCs w:val="22"/>
        </w:rPr>
        <w:t xml:space="preserve">When she came, she forced words out of me and I was sweating crazy and had fever. </w:t>
      </w:r>
      <w:r w:rsidR="00CE51A4">
        <w:rPr>
          <w:sz w:val="22"/>
          <w:szCs w:val="22"/>
        </w:rPr>
        <w:t>A</w:t>
      </w:r>
      <w:r w:rsidR="003363BB" w:rsidRPr="003363BB">
        <w:rPr>
          <w:sz w:val="22"/>
          <w:szCs w:val="22"/>
        </w:rPr>
        <w:t xml:space="preserve">fter that, they came again. Third visit, my wife came with them. </w:t>
      </w:r>
    </w:p>
    <w:p w14:paraId="45893E32" w14:textId="2C9122F5" w:rsidR="003363BB" w:rsidRPr="003363BB" w:rsidRDefault="0077091E" w:rsidP="003363BB">
      <w:pPr>
        <w:rPr>
          <w:sz w:val="22"/>
          <w:szCs w:val="22"/>
        </w:rPr>
      </w:pPr>
      <w:r w:rsidRPr="0077091E">
        <w:rPr>
          <w:b/>
          <w:bCs/>
          <w:sz w:val="22"/>
          <w:szCs w:val="22"/>
        </w:rPr>
        <w:t>Shaina:</w:t>
      </w:r>
      <w:r w:rsidR="00657C6C">
        <w:rPr>
          <w:sz w:val="22"/>
          <w:szCs w:val="22"/>
        </w:rPr>
        <w:t xml:space="preserve"> </w:t>
      </w:r>
      <w:r w:rsidR="003363BB" w:rsidRPr="003363BB">
        <w:rPr>
          <w:sz w:val="22"/>
          <w:szCs w:val="22"/>
        </w:rPr>
        <w:t>So</w:t>
      </w:r>
      <w:r w:rsidR="00657C6C">
        <w:rPr>
          <w:sz w:val="22"/>
          <w:szCs w:val="22"/>
        </w:rPr>
        <w:t>,</w:t>
      </w:r>
      <w:r w:rsidR="003363BB" w:rsidRPr="003363BB">
        <w:rPr>
          <w:sz w:val="22"/>
          <w:szCs w:val="22"/>
        </w:rPr>
        <w:t xml:space="preserve"> this weird thing happens when </w:t>
      </w:r>
      <w:r w:rsidR="002658B6">
        <w:rPr>
          <w:sz w:val="22"/>
          <w:szCs w:val="22"/>
        </w:rPr>
        <w:t>Tameer</w:t>
      </w:r>
      <w:r w:rsidR="003363BB" w:rsidRPr="003363BB">
        <w:rPr>
          <w:sz w:val="22"/>
          <w:szCs w:val="22"/>
        </w:rPr>
        <w:t xml:space="preserve"> starts talking about </w:t>
      </w:r>
      <w:r w:rsidR="00D9228C">
        <w:rPr>
          <w:sz w:val="22"/>
          <w:szCs w:val="22"/>
        </w:rPr>
        <w:t>Wafaa</w:t>
      </w:r>
      <w:r w:rsidR="003363BB" w:rsidRPr="003363BB">
        <w:rPr>
          <w:sz w:val="22"/>
          <w:szCs w:val="22"/>
        </w:rPr>
        <w:t>'s family. He says</w:t>
      </w:r>
      <w:r w:rsidR="00BC6869">
        <w:rPr>
          <w:sz w:val="22"/>
          <w:szCs w:val="22"/>
        </w:rPr>
        <w:t>,</w:t>
      </w:r>
      <w:r w:rsidR="003363BB" w:rsidRPr="003363BB">
        <w:rPr>
          <w:sz w:val="22"/>
          <w:szCs w:val="22"/>
        </w:rPr>
        <w:t xml:space="preserve"> his family, his wife. What he means is </w:t>
      </w:r>
      <w:r w:rsidR="00D9228C">
        <w:rPr>
          <w:sz w:val="22"/>
          <w:szCs w:val="22"/>
        </w:rPr>
        <w:t>Wafaa</w:t>
      </w:r>
      <w:r w:rsidR="003363BB" w:rsidRPr="003363BB">
        <w:rPr>
          <w:sz w:val="22"/>
          <w:szCs w:val="22"/>
        </w:rPr>
        <w:t xml:space="preserve">'s wife. </w:t>
      </w:r>
    </w:p>
    <w:p w14:paraId="34540B14" w14:textId="0982B417" w:rsidR="003363BB" w:rsidRPr="003363BB" w:rsidRDefault="0077091E" w:rsidP="003363BB">
      <w:pPr>
        <w:rPr>
          <w:sz w:val="22"/>
          <w:szCs w:val="22"/>
        </w:rPr>
      </w:pPr>
      <w:r w:rsidRPr="0077091E">
        <w:rPr>
          <w:b/>
          <w:bCs/>
          <w:sz w:val="22"/>
          <w:szCs w:val="22"/>
        </w:rPr>
        <w:t>Tameer:</w:t>
      </w:r>
      <w:r w:rsidR="00BC6869">
        <w:rPr>
          <w:sz w:val="22"/>
          <w:szCs w:val="22"/>
        </w:rPr>
        <w:t xml:space="preserve"> </w:t>
      </w:r>
      <w:r w:rsidR="003363BB" w:rsidRPr="003363BB">
        <w:rPr>
          <w:sz w:val="22"/>
          <w:szCs w:val="22"/>
        </w:rPr>
        <w:t>Yeah, she came. I remember she was wearing a black dress</w:t>
      </w:r>
      <w:r w:rsidR="00BC6869">
        <w:rPr>
          <w:sz w:val="22"/>
          <w:szCs w:val="22"/>
        </w:rPr>
        <w:t>,</w:t>
      </w:r>
      <w:r w:rsidR="003363BB" w:rsidRPr="003363BB">
        <w:rPr>
          <w:sz w:val="22"/>
          <w:szCs w:val="22"/>
        </w:rPr>
        <w:t xml:space="preserve"> because her husband died. It's been five </w:t>
      </w:r>
      <w:proofErr w:type="gramStart"/>
      <w:r w:rsidR="003363BB" w:rsidRPr="003363BB">
        <w:rPr>
          <w:sz w:val="22"/>
          <w:szCs w:val="22"/>
        </w:rPr>
        <w:t>years</w:t>
      </w:r>
      <w:r w:rsidR="00DD3C3B">
        <w:rPr>
          <w:sz w:val="22"/>
          <w:szCs w:val="22"/>
        </w:rPr>
        <w:t>,</w:t>
      </w:r>
      <w:proofErr w:type="gramEnd"/>
      <w:r w:rsidR="00DD3C3B">
        <w:rPr>
          <w:sz w:val="22"/>
          <w:szCs w:val="22"/>
        </w:rPr>
        <w:t xml:space="preserve"> s</w:t>
      </w:r>
      <w:r w:rsidR="003363BB" w:rsidRPr="003363BB">
        <w:rPr>
          <w:sz w:val="22"/>
          <w:szCs w:val="22"/>
        </w:rPr>
        <w:t xml:space="preserve">he's wearing all black. She was in her </w:t>
      </w:r>
      <w:r w:rsidR="00BC6869">
        <w:rPr>
          <w:sz w:val="22"/>
          <w:szCs w:val="22"/>
        </w:rPr>
        <w:t>20s</w:t>
      </w:r>
      <w:r w:rsidR="003363BB" w:rsidRPr="003363BB">
        <w:rPr>
          <w:sz w:val="22"/>
          <w:szCs w:val="22"/>
        </w:rPr>
        <w:t xml:space="preserve">, and she was blonde. I was very shy and nervous. I was shy to answer some of the things that they were asking me. </w:t>
      </w:r>
      <w:r w:rsidR="00930528">
        <w:rPr>
          <w:sz w:val="22"/>
          <w:szCs w:val="22"/>
        </w:rPr>
        <w:t>"</w:t>
      </w:r>
      <w:r w:rsidR="003363BB" w:rsidRPr="003363BB">
        <w:rPr>
          <w:sz w:val="22"/>
          <w:szCs w:val="22"/>
        </w:rPr>
        <w:t>Do you remember her? She's your wife.</w:t>
      </w:r>
      <w:r w:rsidR="00930528">
        <w:rPr>
          <w:sz w:val="22"/>
          <w:szCs w:val="22"/>
        </w:rPr>
        <w:t>"</w:t>
      </w:r>
      <w:r w:rsidR="003363BB" w:rsidRPr="003363BB">
        <w:rPr>
          <w:sz w:val="22"/>
          <w:szCs w:val="22"/>
        </w:rPr>
        <w:t xml:space="preserve"> </w:t>
      </w:r>
    </w:p>
    <w:p w14:paraId="79FE26CC" w14:textId="549FEB8F" w:rsidR="003363BB" w:rsidRPr="003363BB" w:rsidRDefault="0077091E" w:rsidP="003363BB">
      <w:pPr>
        <w:rPr>
          <w:sz w:val="22"/>
          <w:szCs w:val="22"/>
        </w:rPr>
      </w:pPr>
      <w:r w:rsidRPr="0077091E">
        <w:rPr>
          <w:b/>
          <w:bCs/>
          <w:sz w:val="22"/>
          <w:szCs w:val="22"/>
        </w:rPr>
        <w:t>Shaina:</w:t>
      </w:r>
      <w:r w:rsidR="003363BB" w:rsidRPr="003363BB">
        <w:rPr>
          <w:sz w:val="22"/>
          <w:szCs w:val="22"/>
        </w:rPr>
        <w:t xml:space="preserve"> </w:t>
      </w:r>
      <w:r w:rsidR="00930528">
        <w:rPr>
          <w:sz w:val="22"/>
          <w:szCs w:val="22"/>
        </w:rPr>
        <w:t>D</w:t>
      </w:r>
      <w:r w:rsidR="003363BB" w:rsidRPr="003363BB">
        <w:rPr>
          <w:sz w:val="22"/>
          <w:szCs w:val="22"/>
        </w:rPr>
        <w:t xml:space="preserve">uring that first visit, </w:t>
      </w:r>
      <w:r w:rsidR="00D9228C">
        <w:rPr>
          <w:sz w:val="22"/>
          <w:szCs w:val="22"/>
        </w:rPr>
        <w:t>Wafaa</w:t>
      </w:r>
      <w:r w:rsidR="00930528">
        <w:rPr>
          <w:sz w:val="22"/>
          <w:szCs w:val="22"/>
        </w:rPr>
        <w:t xml:space="preserve">'s </w:t>
      </w:r>
      <w:r w:rsidR="003363BB" w:rsidRPr="003363BB">
        <w:rPr>
          <w:sz w:val="22"/>
          <w:szCs w:val="22"/>
        </w:rPr>
        <w:t xml:space="preserve">wife brought a bag of photos with her. </w:t>
      </w:r>
    </w:p>
    <w:p w14:paraId="5EC495D8" w14:textId="33D2C20F" w:rsidR="003363BB" w:rsidRPr="003363BB" w:rsidRDefault="0077091E" w:rsidP="003363BB">
      <w:pPr>
        <w:rPr>
          <w:sz w:val="22"/>
          <w:szCs w:val="22"/>
        </w:rPr>
      </w:pPr>
      <w:r w:rsidRPr="0077091E">
        <w:rPr>
          <w:b/>
          <w:bCs/>
          <w:sz w:val="22"/>
          <w:szCs w:val="22"/>
        </w:rPr>
        <w:t>Tameer:</w:t>
      </w:r>
      <w:r w:rsidR="003363BB" w:rsidRPr="003363BB">
        <w:rPr>
          <w:sz w:val="22"/>
          <w:szCs w:val="22"/>
        </w:rPr>
        <w:t xml:space="preserve"> </w:t>
      </w:r>
      <w:r w:rsidR="00930528">
        <w:rPr>
          <w:sz w:val="22"/>
          <w:szCs w:val="22"/>
        </w:rPr>
        <w:t>M</w:t>
      </w:r>
      <w:r w:rsidR="003363BB" w:rsidRPr="003363BB">
        <w:rPr>
          <w:sz w:val="22"/>
          <w:szCs w:val="22"/>
        </w:rPr>
        <w:t>e holding my baby</w:t>
      </w:r>
      <w:r w:rsidR="005A3165">
        <w:rPr>
          <w:sz w:val="22"/>
          <w:szCs w:val="22"/>
        </w:rPr>
        <w:t>,</w:t>
      </w:r>
      <w:r w:rsidR="003363BB" w:rsidRPr="003363BB">
        <w:rPr>
          <w:sz w:val="22"/>
          <w:szCs w:val="22"/>
        </w:rPr>
        <w:t xml:space="preserve"> and my wife next to me</w:t>
      </w:r>
      <w:r w:rsidR="005A3165">
        <w:rPr>
          <w:sz w:val="22"/>
          <w:szCs w:val="22"/>
        </w:rPr>
        <w:t>,</w:t>
      </w:r>
      <w:r w:rsidR="003363BB" w:rsidRPr="003363BB">
        <w:rPr>
          <w:sz w:val="22"/>
          <w:szCs w:val="22"/>
        </w:rPr>
        <w:t xml:space="preserve"> and my friends next to me. One of the pictures was in a national park on Independence Day. I remember, like, where was it or when was it? </w:t>
      </w:r>
    </w:p>
    <w:p w14:paraId="258515D0" w14:textId="0C8BB7F2" w:rsidR="003363BB" w:rsidRPr="003363BB" w:rsidRDefault="0077091E" w:rsidP="003363BB">
      <w:pPr>
        <w:rPr>
          <w:sz w:val="22"/>
          <w:szCs w:val="22"/>
        </w:rPr>
      </w:pPr>
      <w:r w:rsidRPr="0077091E">
        <w:rPr>
          <w:b/>
          <w:bCs/>
          <w:sz w:val="22"/>
          <w:szCs w:val="22"/>
        </w:rPr>
        <w:t>Shaina:</w:t>
      </w:r>
      <w:r w:rsidR="00930528">
        <w:rPr>
          <w:sz w:val="22"/>
          <w:szCs w:val="22"/>
        </w:rPr>
        <w:t xml:space="preserve"> </w:t>
      </w:r>
      <w:r w:rsidR="003363BB" w:rsidRPr="003363BB">
        <w:rPr>
          <w:sz w:val="22"/>
          <w:szCs w:val="22"/>
        </w:rPr>
        <w:t>Yeah. So</w:t>
      </w:r>
      <w:r w:rsidR="00930528">
        <w:rPr>
          <w:sz w:val="22"/>
          <w:szCs w:val="22"/>
        </w:rPr>
        <w:t>,</w:t>
      </w:r>
      <w:r w:rsidR="003363BB" w:rsidRPr="003363BB">
        <w:rPr>
          <w:sz w:val="22"/>
          <w:szCs w:val="22"/>
        </w:rPr>
        <w:t xml:space="preserve"> I've noticed when you're talking right now, you interchange the meaning of me, like</w:t>
      </w:r>
      <w:r w:rsidR="00CA6F37">
        <w:rPr>
          <w:sz w:val="22"/>
          <w:szCs w:val="22"/>
        </w:rPr>
        <w:t>,</w:t>
      </w:r>
      <w:r w:rsidR="003363BB" w:rsidRPr="003363BB">
        <w:rPr>
          <w:sz w:val="22"/>
          <w:szCs w:val="22"/>
        </w:rPr>
        <w:t xml:space="preserve"> when you </w:t>
      </w:r>
      <w:proofErr w:type="gramStart"/>
      <w:r w:rsidR="003363BB" w:rsidRPr="003363BB">
        <w:rPr>
          <w:sz w:val="22"/>
          <w:szCs w:val="22"/>
        </w:rPr>
        <w:t>say</w:t>
      </w:r>
      <w:proofErr w:type="gramEnd"/>
      <w:r w:rsidR="003363BB" w:rsidRPr="003363BB">
        <w:rPr>
          <w:sz w:val="22"/>
          <w:szCs w:val="22"/>
        </w:rPr>
        <w:t xml:space="preserve"> </w:t>
      </w:r>
      <w:r w:rsidR="005050C6">
        <w:rPr>
          <w:sz w:val="22"/>
          <w:szCs w:val="22"/>
        </w:rPr>
        <w:t>"</w:t>
      </w:r>
      <w:r w:rsidR="003363BB" w:rsidRPr="003363BB">
        <w:rPr>
          <w:sz w:val="22"/>
          <w:szCs w:val="22"/>
        </w:rPr>
        <w:t>my friends.</w:t>
      </w:r>
      <w:r w:rsidR="005050C6">
        <w:rPr>
          <w:sz w:val="22"/>
          <w:szCs w:val="22"/>
        </w:rPr>
        <w:t>"</w:t>
      </w:r>
      <w:r w:rsidR="003363BB" w:rsidRPr="003363BB">
        <w:rPr>
          <w:sz w:val="22"/>
          <w:szCs w:val="22"/>
        </w:rPr>
        <w:t xml:space="preserve"> I'm wondering if that's confusing for you, because as a listener, it's confusing for me. When you say </w:t>
      </w:r>
      <w:r w:rsidR="005050C6">
        <w:rPr>
          <w:sz w:val="22"/>
          <w:szCs w:val="22"/>
        </w:rPr>
        <w:t>"</w:t>
      </w:r>
      <w:r w:rsidR="003363BB" w:rsidRPr="003363BB">
        <w:rPr>
          <w:sz w:val="22"/>
          <w:szCs w:val="22"/>
        </w:rPr>
        <w:t>my,</w:t>
      </w:r>
      <w:r w:rsidR="005050C6">
        <w:rPr>
          <w:sz w:val="22"/>
          <w:szCs w:val="22"/>
        </w:rPr>
        <w:t>"</w:t>
      </w:r>
      <w:r w:rsidR="003363BB" w:rsidRPr="003363BB">
        <w:rPr>
          <w:sz w:val="22"/>
          <w:szCs w:val="22"/>
        </w:rPr>
        <w:t xml:space="preserve"> it's like </w:t>
      </w:r>
      <w:r w:rsidR="00D9228C">
        <w:rPr>
          <w:sz w:val="22"/>
          <w:szCs w:val="22"/>
        </w:rPr>
        <w:t>Wafaa</w:t>
      </w:r>
      <w:r w:rsidR="003363BB" w:rsidRPr="003363BB">
        <w:rPr>
          <w:sz w:val="22"/>
          <w:szCs w:val="22"/>
        </w:rPr>
        <w:t xml:space="preserve"> or Tam</w:t>
      </w:r>
      <w:r w:rsidR="00CA6F37">
        <w:rPr>
          <w:sz w:val="22"/>
          <w:szCs w:val="22"/>
        </w:rPr>
        <w:t>eer?</w:t>
      </w:r>
      <w:r w:rsidR="003363BB" w:rsidRPr="003363BB">
        <w:rPr>
          <w:sz w:val="22"/>
          <w:szCs w:val="22"/>
        </w:rPr>
        <w:t xml:space="preserve"> </w:t>
      </w:r>
    </w:p>
    <w:p w14:paraId="17ECE55E" w14:textId="1C6B9CD8" w:rsidR="00BC789F" w:rsidRDefault="0077091E" w:rsidP="003363BB">
      <w:pPr>
        <w:rPr>
          <w:sz w:val="22"/>
          <w:szCs w:val="22"/>
        </w:rPr>
      </w:pPr>
      <w:r w:rsidRPr="0077091E">
        <w:rPr>
          <w:b/>
          <w:bCs/>
          <w:sz w:val="22"/>
          <w:szCs w:val="22"/>
        </w:rPr>
        <w:t>Tameer:</w:t>
      </w:r>
      <w:r w:rsidR="00CA6F37">
        <w:rPr>
          <w:sz w:val="22"/>
          <w:szCs w:val="22"/>
        </w:rPr>
        <w:t xml:space="preserve"> </w:t>
      </w:r>
      <w:r w:rsidR="003363BB" w:rsidRPr="003363BB">
        <w:rPr>
          <w:sz w:val="22"/>
          <w:szCs w:val="22"/>
        </w:rPr>
        <w:t>Well, I always need to explain or to clarify that I'm talking about me or I'm talking about my past life or I'm talking about</w:t>
      </w:r>
      <w:r w:rsidR="00BC789F">
        <w:rPr>
          <w:sz w:val="22"/>
          <w:szCs w:val="22"/>
        </w:rPr>
        <w:t>--</w:t>
      </w:r>
    </w:p>
    <w:p w14:paraId="7F37454A" w14:textId="5FDA1458" w:rsidR="003363BB" w:rsidRPr="003363BB" w:rsidRDefault="0077091E" w:rsidP="003363BB">
      <w:pPr>
        <w:rPr>
          <w:sz w:val="22"/>
          <w:szCs w:val="22"/>
        </w:rPr>
      </w:pPr>
      <w:r w:rsidRPr="0077091E">
        <w:rPr>
          <w:b/>
          <w:bCs/>
          <w:sz w:val="22"/>
          <w:szCs w:val="22"/>
        </w:rPr>
        <w:t>Shaina:</w:t>
      </w:r>
      <w:r w:rsidR="00BC789F">
        <w:rPr>
          <w:sz w:val="22"/>
          <w:szCs w:val="22"/>
        </w:rPr>
        <w:t xml:space="preserve"> Y</w:t>
      </w:r>
      <w:r w:rsidR="003363BB" w:rsidRPr="003363BB">
        <w:rPr>
          <w:sz w:val="22"/>
          <w:szCs w:val="22"/>
        </w:rPr>
        <w:t xml:space="preserve">eah. </w:t>
      </w:r>
      <w:r w:rsidR="00BC789F">
        <w:rPr>
          <w:sz w:val="22"/>
          <w:szCs w:val="22"/>
        </w:rPr>
        <w:t>I</w:t>
      </w:r>
      <w:r w:rsidR="003363BB" w:rsidRPr="003363BB">
        <w:rPr>
          <w:sz w:val="22"/>
          <w:szCs w:val="22"/>
        </w:rPr>
        <w:t xml:space="preserve">s that confusing for you? </w:t>
      </w:r>
      <w:r w:rsidR="00BC789F">
        <w:rPr>
          <w:sz w:val="22"/>
          <w:szCs w:val="22"/>
        </w:rPr>
        <w:t>W</w:t>
      </w:r>
      <w:r w:rsidR="003363BB" w:rsidRPr="003363BB">
        <w:rPr>
          <w:sz w:val="22"/>
          <w:szCs w:val="22"/>
        </w:rPr>
        <w:t>hen you're trying to tell people about your experience and you say</w:t>
      </w:r>
      <w:r w:rsidR="00BC789F">
        <w:rPr>
          <w:sz w:val="22"/>
          <w:szCs w:val="22"/>
        </w:rPr>
        <w:t>,</w:t>
      </w:r>
      <w:r w:rsidR="003363BB" w:rsidRPr="003363BB">
        <w:rPr>
          <w:sz w:val="22"/>
          <w:szCs w:val="22"/>
        </w:rPr>
        <w:t xml:space="preserve"> </w:t>
      </w:r>
      <w:r w:rsidR="005050C6">
        <w:rPr>
          <w:sz w:val="22"/>
          <w:szCs w:val="22"/>
        </w:rPr>
        <w:t>"</w:t>
      </w:r>
      <w:r w:rsidR="003363BB" w:rsidRPr="003363BB">
        <w:rPr>
          <w:sz w:val="22"/>
          <w:szCs w:val="22"/>
        </w:rPr>
        <w:t>my</w:t>
      </w:r>
      <w:r w:rsidR="005050C6">
        <w:rPr>
          <w:sz w:val="22"/>
          <w:szCs w:val="22"/>
        </w:rPr>
        <w:t>"</w:t>
      </w:r>
      <w:r w:rsidR="003363BB" w:rsidRPr="003363BB">
        <w:rPr>
          <w:sz w:val="22"/>
          <w:szCs w:val="22"/>
        </w:rPr>
        <w:t xml:space="preserve"> or </w:t>
      </w:r>
      <w:r w:rsidR="005050C6">
        <w:rPr>
          <w:sz w:val="22"/>
          <w:szCs w:val="22"/>
        </w:rPr>
        <w:t>"</w:t>
      </w:r>
      <w:r w:rsidR="003363BB" w:rsidRPr="003363BB">
        <w:rPr>
          <w:sz w:val="22"/>
          <w:szCs w:val="22"/>
        </w:rPr>
        <w:t>me</w:t>
      </w:r>
      <w:r w:rsidR="00BC789F">
        <w:rPr>
          <w:sz w:val="22"/>
          <w:szCs w:val="22"/>
        </w:rPr>
        <w:t>,</w:t>
      </w:r>
      <w:r w:rsidR="005050C6">
        <w:rPr>
          <w:sz w:val="22"/>
          <w:szCs w:val="22"/>
        </w:rPr>
        <w:t>"</w:t>
      </w:r>
      <w:r w:rsidR="00BC789F">
        <w:rPr>
          <w:sz w:val="22"/>
          <w:szCs w:val="22"/>
        </w:rPr>
        <w:t xml:space="preserve"> d</w:t>
      </w:r>
      <w:r w:rsidR="003363BB" w:rsidRPr="003363BB">
        <w:rPr>
          <w:sz w:val="22"/>
          <w:szCs w:val="22"/>
        </w:rPr>
        <w:t>o you know which one you're talking about?</w:t>
      </w:r>
      <w:r w:rsidR="00BC789F">
        <w:rPr>
          <w:sz w:val="22"/>
          <w:szCs w:val="22"/>
        </w:rPr>
        <w:t xml:space="preserve"> </w:t>
      </w:r>
      <w:r w:rsidR="00B5365E">
        <w:rPr>
          <w:sz w:val="22"/>
          <w:szCs w:val="22"/>
        </w:rPr>
        <w:t>D</w:t>
      </w:r>
      <w:r w:rsidR="003363BB" w:rsidRPr="003363BB">
        <w:rPr>
          <w:sz w:val="22"/>
          <w:szCs w:val="22"/>
        </w:rPr>
        <w:t xml:space="preserve">o you know if you're talking about </w:t>
      </w:r>
      <w:r w:rsidR="002658B6">
        <w:rPr>
          <w:sz w:val="22"/>
          <w:szCs w:val="22"/>
        </w:rPr>
        <w:t>Tameer</w:t>
      </w:r>
      <w:r w:rsidR="003363BB" w:rsidRPr="003363BB">
        <w:rPr>
          <w:sz w:val="22"/>
          <w:szCs w:val="22"/>
        </w:rPr>
        <w:t xml:space="preserve"> or </w:t>
      </w:r>
      <w:r w:rsidR="00D9228C">
        <w:rPr>
          <w:sz w:val="22"/>
          <w:szCs w:val="22"/>
        </w:rPr>
        <w:t>Wafaa</w:t>
      </w:r>
      <w:r w:rsidR="003363BB" w:rsidRPr="003363BB">
        <w:rPr>
          <w:sz w:val="22"/>
          <w:szCs w:val="22"/>
        </w:rPr>
        <w:t xml:space="preserve">? </w:t>
      </w:r>
    </w:p>
    <w:p w14:paraId="5F60FD83" w14:textId="4C4B64BC" w:rsidR="003363BB" w:rsidRPr="003363BB" w:rsidRDefault="0077091E" w:rsidP="003363BB">
      <w:pPr>
        <w:rPr>
          <w:sz w:val="22"/>
          <w:szCs w:val="22"/>
        </w:rPr>
      </w:pPr>
      <w:r w:rsidRPr="0077091E">
        <w:rPr>
          <w:b/>
          <w:bCs/>
          <w:sz w:val="22"/>
          <w:szCs w:val="22"/>
        </w:rPr>
        <w:t>Tameer:</w:t>
      </w:r>
      <w:r w:rsidR="00BC789F">
        <w:rPr>
          <w:sz w:val="22"/>
          <w:szCs w:val="22"/>
        </w:rPr>
        <w:t xml:space="preserve"> </w:t>
      </w:r>
      <w:r w:rsidR="003363BB" w:rsidRPr="003363BB">
        <w:rPr>
          <w:sz w:val="22"/>
          <w:szCs w:val="22"/>
        </w:rPr>
        <w:t xml:space="preserve">Well, </w:t>
      </w:r>
      <w:r w:rsidR="00BC789F">
        <w:rPr>
          <w:sz w:val="22"/>
          <w:szCs w:val="22"/>
        </w:rPr>
        <w:t xml:space="preserve">[chuckles] </w:t>
      </w:r>
      <w:r w:rsidR="003363BB" w:rsidRPr="003363BB">
        <w:rPr>
          <w:sz w:val="22"/>
          <w:szCs w:val="22"/>
        </w:rPr>
        <w:t>how can I say it</w:t>
      </w:r>
      <w:r w:rsidR="00092D63">
        <w:rPr>
          <w:sz w:val="22"/>
          <w:szCs w:val="22"/>
        </w:rPr>
        <w:t>.</w:t>
      </w:r>
      <w:r w:rsidR="003363BB" w:rsidRPr="003363BB">
        <w:rPr>
          <w:sz w:val="22"/>
          <w:szCs w:val="22"/>
        </w:rPr>
        <w:t xml:space="preserve"> When I talk, I feel we're the same guy, but in a different story. </w:t>
      </w:r>
    </w:p>
    <w:p w14:paraId="18F9A785" w14:textId="6D4470D2" w:rsidR="003363BB" w:rsidRPr="003363BB" w:rsidRDefault="0077091E" w:rsidP="003363BB">
      <w:pPr>
        <w:rPr>
          <w:sz w:val="22"/>
          <w:szCs w:val="22"/>
        </w:rPr>
      </w:pPr>
      <w:r w:rsidRPr="0077091E">
        <w:rPr>
          <w:b/>
          <w:bCs/>
          <w:sz w:val="22"/>
          <w:szCs w:val="22"/>
        </w:rPr>
        <w:t>Shaina:</w:t>
      </w:r>
      <w:r w:rsidR="0063180E">
        <w:rPr>
          <w:sz w:val="22"/>
          <w:szCs w:val="22"/>
        </w:rPr>
        <w:t xml:space="preserve"> </w:t>
      </w:r>
      <w:r w:rsidR="003363BB" w:rsidRPr="003363BB">
        <w:rPr>
          <w:sz w:val="22"/>
          <w:szCs w:val="22"/>
        </w:rPr>
        <w:t xml:space="preserve">Which was hard, especially as a kid trying to figure out relationships with </w:t>
      </w:r>
      <w:r w:rsidR="00D9228C">
        <w:rPr>
          <w:sz w:val="22"/>
          <w:szCs w:val="22"/>
        </w:rPr>
        <w:t>Wafaa</w:t>
      </w:r>
      <w:r w:rsidR="0063180E">
        <w:rPr>
          <w:sz w:val="22"/>
          <w:szCs w:val="22"/>
        </w:rPr>
        <w:t xml:space="preserve">'s </w:t>
      </w:r>
      <w:r w:rsidR="003363BB" w:rsidRPr="003363BB">
        <w:rPr>
          <w:sz w:val="22"/>
          <w:szCs w:val="22"/>
        </w:rPr>
        <w:t>relatives</w:t>
      </w:r>
      <w:r w:rsidR="0085470D">
        <w:rPr>
          <w:sz w:val="22"/>
          <w:szCs w:val="22"/>
        </w:rPr>
        <w:t>,</w:t>
      </w:r>
      <w:r w:rsidR="003363BB" w:rsidRPr="003363BB">
        <w:rPr>
          <w:sz w:val="22"/>
          <w:szCs w:val="22"/>
        </w:rPr>
        <w:t xml:space="preserve"> </w:t>
      </w:r>
      <w:r w:rsidR="0085470D">
        <w:rPr>
          <w:sz w:val="22"/>
          <w:szCs w:val="22"/>
        </w:rPr>
        <w:t>l</w:t>
      </w:r>
      <w:r w:rsidR="003363BB" w:rsidRPr="003363BB">
        <w:rPr>
          <w:sz w:val="22"/>
          <w:szCs w:val="22"/>
        </w:rPr>
        <w:t>ike</w:t>
      </w:r>
      <w:r w:rsidR="0063180E">
        <w:rPr>
          <w:sz w:val="22"/>
          <w:szCs w:val="22"/>
        </w:rPr>
        <w:t>,</w:t>
      </w:r>
      <w:r w:rsidR="003363BB" w:rsidRPr="003363BB">
        <w:rPr>
          <w:sz w:val="22"/>
          <w:szCs w:val="22"/>
        </w:rPr>
        <w:t xml:space="preserve"> </w:t>
      </w:r>
      <w:r w:rsidR="00D9228C">
        <w:rPr>
          <w:sz w:val="22"/>
          <w:szCs w:val="22"/>
        </w:rPr>
        <w:t>Wafaa</w:t>
      </w:r>
      <w:r w:rsidR="0063180E">
        <w:rPr>
          <w:sz w:val="22"/>
          <w:szCs w:val="22"/>
        </w:rPr>
        <w:t xml:space="preserve">'s </w:t>
      </w:r>
      <w:r w:rsidR="003363BB" w:rsidRPr="003363BB">
        <w:rPr>
          <w:sz w:val="22"/>
          <w:szCs w:val="22"/>
        </w:rPr>
        <w:t xml:space="preserve">wife, who was more than 20 years older than </w:t>
      </w:r>
      <w:r w:rsidR="002658B6">
        <w:rPr>
          <w:sz w:val="22"/>
          <w:szCs w:val="22"/>
        </w:rPr>
        <w:t>Tameer</w:t>
      </w:r>
      <w:r w:rsidR="003363BB" w:rsidRPr="003363BB">
        <w:rPr>
          <w:sz w:val="22"/>
          <w:szCs w:val="22"/>
        </w:rPr>
        <w:t xml:space="preserve">. </w:t>
      </w:r>
    </w:p>
    <w:p w14:paraId="3C0F16E7" w14:textId="72FC78B1" w:rsidR="003363BB" w:rsidRPr="003363BB" w:rsidRDefault="0077091E" w:rsidP="003363BB">
      <w:pPr>
        <w:rPr>
          <w:sz w:val="22"/>
          <w:szCs w:val="22"/>
        </w:rPr>
      </w:pPr>
      <w:r w:rsidRPr="0077091E">
        <w:rPr>
          <w:b/>
          <w:bCs/>
          <w:sz w:val="22"/>
          <w:szCs w:val="22"/>
        </w:rPr>
        <w:t>Tameer:</w:t>
      </w:r>
      <w:r w:rsidR="008B2F39">
        <w:rPr>
          <w:sz w:val="22"/>
          <w:szCs w:val="22"/>
        </w:rPr>
        <w:t xml:space="preserve"> </w:t>
      </w:r>
      <w:r w:rsidR="003363BB" w:rsidRPr="003363BB">
        <w:rPr>
          <w:sz w:val="22"/>
          <w:szCs w:val="22"/>
        </w:rPr>
        <w:t>I used to sit in her lap and hug her</w:t>
      </w:r>
      <w:r w:rsidR="008B2F39">
        <w:rPr>
          <w:sz w:val="22"/>
          <w:szCs w:val="22"/>
        </w:rPr>
        <w:t>.</w:t>
      </w:r>
      <w:r w:rsidR="003363BB" w:rsidRPr="003363BB">
        <w:rPr>
          <w:sz w:val="22"/>
          <w:szCs w:val="22"/>
        </w:rPr>
        <w:t xml:space="preserve"> I was four or five years old. She always hugged me</w:t>
      </w:r>
      <w:r w:rsidR="0085470D">
        <w:rPr>
          <w:sz w:val="22"/>
          <w:szCs w:val="22"/>
        </w:rPr>
        <w:t>.</w:t>
      </w:r>
      <w:r w:rsidR="003363BB" w:rsidRPr="003363BB">
        <w:rPr>
          <w:sz w:val="22"/>
          <w:szCs w:val="22"/>
        </w:rPr>
        <w:t xml:space="preserve"> I felt warm, like</w:t>
      </w:r>
      <w:r w:rsidR="008B2F39">
        <w:rPr>
          <w:sz w:val="22"/>
          <w:szCs w:val="22"/>
        </w:rPr>
        <w:t>,</w:t>
      </w:r>
      <w:r w:rsidR="003363BB" w:rsidRPr="003363BB">
        <w:rPr>
          <w:sz w:val="22"/>
          <w:szCs w:val="22"/>
        </w:rPr>
        <w:t xml:space="preserve"> my mother</w:t>
      </w:r>
      <w:r w:rsidR="008B2F39">
        <w:rPr>
          <w:sz w:val="22"/>
          <w:szCs w:val="22"/>
        </w:rPr>
        <w:t>.</w:t>
      </w:r>
      <w:r w:rsidR="003363BB" w:rsidRPr="003363BB">
        <w:rPr>
          <w:sz w:val="22"/>
          <w:szCs w:val="22"/>
        </w:rPr>
        <w:t xml:space="preserve"> </w:t>
      </w:r>
      <w:r w:rsidR="008B2F39">
        <w:rPr>
          <w:sz w:val="22"/>
          <w:szCs w:val="22"/>
        </w:rPr>
        <w:t>S</w:t>
      </w:r>
      <w:r w:rsidR="003363BB" w:rsidRPr="003363BB">
        <w:rPr>
          <w:sz w:val="22"/>
          <w:szCs w:val="22"/>
        </w:rPr>
        <w:t xml:space="preserve">he cares about me. I saw that she was desperate. </w:t>
      </w:r>
    </w:p>
    <w:p w14:paraId="791FBE73" w14:textId="4C23FEF1" w:rsidR="003363BB" w:rsidRPr="003363BB" w:rsidRDefault="0077091E" w:rsidP="003363BB">
      <w:pPr>
        <w:rPr>
          <w:sz w:val="22"/>
          <w:szCs w:val="22"/>
        </w:rPr>
      </w:pPr>
      <w:r w:rsidRPr="0077091E">
        <w:rPr>
          <w:b/>
          <w:bCs/>
          <w:sz w:val="22"/>
          <w:szCs w:val="22"/>
        </w:rPr>
        <w:t>Shaina:</w:t>
      </w:r>
      <w:r w:rsidR="008B2F39">
        <w:rPr>
          <w:sz w:val="22"/>
          <w:szCs w:val="22"/>
        </w:rPr>
        <w:t xml:space="preserve"> </w:t>
      </w:r>
      <w:r w:rsidR="003363BB" w:rsidRPr="003363BB">
        <w:rPr>
          <w:sz w:val="22"/>
          <w:szCs w:val="22"/>
        </w:rPr>
        <w:t xml:space="preserve">The whole family was desperate. They wanted more time with </w:t>
      </w:r>
      <w:r w:rsidR="00D9228C">
        <w:rPr>
          <w:sz w:val="22"/>
          <w:szCs w:val="22"/>
        </w:rPr>
        <w:t>Wafaa</w:t>
      </w:r>
      <w:r w:rsidR="003363BB" w:rsidRPr="003363BB">
        <w:rPr>
          <w:sz w:val="22"/>
          <w:szCs w:val="22"/>
        </w:rPr>
        <w:t xml:space="preserve">. </w:t>
      </w:r>
      <w:r w:rsidR="002658B6">
        <w:rPr>
          <w:sz w:val="22"/>
          <w:szCs w:val="22"/>
        </w:rPr>
        <w:t>Tameer</w:t>
      </w:r>
      <w:r w:rsidR="003363BB" w:rsidRPr="003363BB">
        <w:rPr>
          <w:sz w:val="22"/>
          <w:szCs w:val="22"/>
        </w:rPr>
        <w:t xml:space="preserve"> obliged. He spent a lot of time with </w:t>
      </w:r>
      <w:r w:rsidR="00D9228C">
        <w:rPr>
          <w:sz w:val="22"/>
          <w:szCs w:val="22"/>
        </w:rPr>
        <w:t>Wafaa</w:t>
      </w:r>
      <w:r w:rsidR="003363BB" w:rsidRPr="003363BB">
        <w:rPr>
          <w:sz w:val="22"/>
          <w:szCs w:val="22"/>
        </w:rPr>
        <w:t xml:space="preserve">'s family. One day, when he was seven years old, he went with </w:t>
      </w:r>
      <w:r w:rsidR="00D9228C">
        <w:rPr>
          <w:sz w:val="22"/>
          <w:szCs w:val="22"/>
        </w:rPr>
        <w:t>Wafaa</w:t>
      </w:r>
      <w:r w:rsidR="003363BB" w:rsidRPr="003363BB">
        <w:rPr>
          <w:sz w:val="22"/>
          <w:szCs w:val="22"/>
        </w:rPr>
        <w:t>'s brothers to see a house</w:t>
      </w:r>
      <w:r w:rsidR="006D05C0">
        <w:rPr>
          <w:sz w:val="22"/>
          <w:szCs w:val="22"/>
        </w:rPr>
        <w:t>,</w:t>
      </w:r>
      <w:r w:rsidR="003363BB" w:rsidRPr="003363BB">
        <w:rPr>
          <w:sz w:val="22"/>
          <w:szCs w:val="22"/>
        </w:rPr>
        <w:t xml:space="preserve"> </w:t>
      </w:r>
      <w:r w:rsidR="00D9228C">
        <w:rPr>
          <w:sz w:val="22"/>
          <w:szCs w:val="22"/>
        </w:rPr>
        <w:t>Wafaa</w:t>
      </w:r>
      <w:r w:rsidR="003363BB" w:rsidRPr="003363BB">
        <w:rPr>
          <w:sz w:val="22"/>
          <w:szCs w:val="22"/>
        </w:rPr>
        <w:t xml:space="preserve"> had been building before he died. </w:t>
      </w:r>
    </w:p>
    <w:p w14:paraId="52636EDE" w14:textId="04C020B6" w:rsidR="003363BB" w:rsidRPr="003363BB" w:rsidRDefault="0077091E" w:rsidP="003363BB">
      <w:pPr>
        <w:rPr>
          <w:sz w:val="22"/>
          <w:szCs w:val="22"/>
        </w:rPr>
      </w:pPr>
      <w:r w:rsidRPr="0077091E">
        <w:rPr>
          <w:b/>
          <w:bCs/>
          <w:sz w:val="22"/>
          <w:szCs w:val="22"/>
        </w:rPr>
        <w:t>Tameer:</w:t>
      </w:r>
      <w:r w:rsidR="006D05C0">
        <w:rPr>
          <w:sz w:val="22"/>
          <w:szCs w:val="22"/>
        </w:rPr>
        <w:t xml:space="preserve"> </w:t>
      </w:r>
      <w:r w:rsidR="003363BB" w:rsidRPr="003363BB">
        <w:rPr>
          <w:sz w:val="22"/>
          <w:szCs w:val="22"/>
        </w:rPr>
        <w:t xml:space="preserve">It's a really dangerous place for a kid to walk in because you could </w:t>
      </w:r>
      <w:proofErr w:type="gramStart"/>
      <w:r w:rsidR="003363BB" w:rsidRPr="003363BB">
        <w:rPr>
          <w:sz w:val="22"/>
          <w:szCs w:val="22"/>
        </w:rPr>
        <w:t>fall</w:t>
      </w:r>
      <w:proofErr w:type="gramEnd"/>
      <w:r w:rsidR="003363BB" w:rsidRPr="003363BB">
        <w:rPr>
          <w:sz w:val="22"/>
          <w:szCs w:val="22"/>
        </w:rPr>
        <w:t xml:space="preserve"> or you could break something. So</w:t>
      </w:r>
      <w:r w:rsidR="00593E61">
        <w:rPr>
          <w:sz w:val="22"/>
          <w:szCs w:val="22"/>
        </w:rPr>
        <w:t>,</w:t>
      </w:r>
      <w:r w:rsidR="003363BB" w:rsidRPr="003363BB">
        <w:rPr>
          <w:sz w:val="22"/>
          <w:szCs w:val="22"/>
        </w:rPr>
        <w:t xml:space="preserve"> I remember I walked two floors down</w:t>
      </w:r>
      <w:r w:rsidR="00593E61">
        <w:rPr>
          <w:sz w:val="22"/>
          <w:szCs w:val="22"/>
        </w:rPr>
        <w:t>,</w:t>
      </w:r>
      <w:r w:rsidR="003363BB" w:rsidRPr="003363BB">
        <w:rPr>
          <w:sz w:val="22"/>
          <w:szCs w:val="22"/>
        </w:rPr>
        <w:t xml:space="preserve"> </w:t>
      </w:r>
      <w:r w:rsidR="00593E61">
        <w:rPr>
          <w:sz w:val="22"/>
          <w:szCs w:val="22"/>
        </w:rPr>
        <w:t>t</w:t>
      </w:r>
      <w:r w:rsidR="003363BB" w:rsidRPr="003363BB">
        <w:rPr>
          <w:sz w:val="22"/>
          <w:szCs w:val="22"/>
        </w:rPr>
        <w:t xml:space="preserve">here was this huge red door. I remember opening it. It was </w:t>
      </w:r>
      <w:proofErr w:type="gramStart"/>
      <w:r w:rsidR="003363BB" w:rsidRPr="003363BB">
        <w:rPr>
          <w:sz w:val="22"/>
          <w:szCs w:val="22"/>
        </w:rPr>
        <w:t>really heavy</w:t>
      </w:r>
      <w:proofErr w:type="gramEnd"/>
      <w:r w:rsidR="003363BB" w:rsidRPr="003363BB">
        <w:rPr>
          <w:sz w:val="22"/>
          <w:szCs w:val="22"/>
        </w:rPr>
        <w:t xml:space="preserve">. </w:t>
      </w:r>
    </w:p>
    <w:p w14:paraId="36F7CE28" w14:textId="53748D5D" w:rsidR="003363BB" w:rsidRPr="003363BB" w:rsidRDefault="0077091E" w:rsidP="003363BB">
      <w:pPr>
        <w:rPr>
          <w:sz w:val="22"/>
          <w:szCs w:val="22"/>
        </w:rPr>
      </w:pPr>
      <w:r w:rsidRPr="0077091E">
        <w:rPr>
          <w:b/>
          <w:bCs/>
          <w:sz w:val="22"/>
          <w:szCs w:val="22"/>
        </w:rPr>
        <w:t>Shaina:</w:t>
      </w:r>
      <w:r w:rsidR="00593E61">
        <w:rPr>
          <w:sz w:val="22"/>
          <w:szCs w:val="22"/>
        </w:rPr>
        <w:t xml:space="preserve"> </w:t>
      </w:r>
      <w:r w:rsidR="002658B6">
        <w:rPr>
          <w:sz w:val="22"/>
          <w:szCs w:val="22"/>
        </w:rPr>
        <w:t>Tameer</w:t>
      </w:r>
      <w:r w:rsidR="003363BB" w:rsidRPr="003363BB">
        <w:rPr>
          <w:sz w:val="22"/>
          <w:szCs w:val="22"/>
        </w:rPr>
        <w:t xml:space="preserve"> lost control of his body</w:t>
      </w:r>
      <w:r w:rsidR="003C2923">
        <w:rPr>
          <w:sz w:val="22"/>
          <w:szCs w:val="22"/>
        </w:rPr>
        <w:t>, like,</w:t>
      </w:r>
      <w:r w:rsidR="003363BB" w:rsidRPr="003363BB">
        <w:rPr>
          <w:sz w:val="22"/>
          <w:szCs w:val="22"/>
        </w:rPr>
        <w:t xml:space="preserve"> at the wedding. </w:t>
      </w:r>
    </w:p>
    <w:p w14:paraId="64D4EA13" w14:textId="52967B98" w:rsidR="003363BB" w:rsidRPr="003363BB" w:rsidRDefault="0077091E" w:rsidP="003363BB">
      <w:pPr>
        <w:rPr>
          <w:sz w:val="22"/>
          <w:szCs w:val="22"/>
        </w:rPr>
      </w:pPr>
      <w:r w:rsidRPr="0077091E">
        <w:rPr>
          <w:b/>
          <w:bCs/>
          <w:sz w:val="22"/>
          <w:szCs w:val="22"/>
        </w:rPr>
        <w:t>Tameer:</w:t>
      </w:r>
      <w:r w:rsidR="00593E61">
        <w:rPr>
          <w:sz w:val="22"/>
          <w:szCs w:val="22"/>
        </w:rPr>
        <w:t xml:space="preserve"> </w:t>
      </w:r>
      <w:r w:rsidR="003363BB" w:rsidRPr="003363BB">
        <w:rPr>
          <w:sz w:val="22"/>
          <w:szCs w:val="22"/>
        </w:rPr>
        <w:t>Well, it more feels like someone giving you signs or even whispering in your ear, like</w:t>
      </w:r>
      <w:r w:rsidR="00E70DA2">
        <w:rPr>
          <w:sz w:val="22"/>
          <w:szCs w:val="22"/>
        </w:rPr>
        <w:t>,</w:t>
      </w:r>
      <w:r w:rsidR="003363BB" w:rsidRPr="003363BB">
        <w:rPr>
          <w:sz w:val="22"/>
          <w:szCs w:val="22"/>
        </w:rPr>
        <w:t xml:space="preserve"> a grown up taking your head and walking you around. I'm grabbing one of the handles on the drawer and I'm taking it out. I took the whole drawer out. Underneath the drawer, I'm grabbing </w:t>
      </w:r>
      <w:proofErr w:type="gramStart"/>
      <w:r w:rsidR="003363BB" w:rsidRPr="003363BB">
        <w:rPr>
          <w:sz w:val="22"/>
          <w:szCs w:val="22"/>
        </w:rPr>
        <w:t>this</w:t>
      </w:r>
      <w:proofErr w:type="gramEnd"/>
      <w:r w:rsidR="003363BB" w:rsidRPr="003363BB">
        <w:rPr>
          <w:sz w:val="22"/>
          <w:szCs w:val="22"/>
        </w:rPr>
        <w:t xml:space="preserve"> metal things, this brown metal things</w:t>
      </w:r>
      <w:r w:rsidR="00432BBE">
        <w:rPr>
          <w:sz w:val="22"/>
          <w:szCs w:val="22"/>
        </w:rPr>
        <w:t>. A</w:t>
      </w:r>
      <w:r w:rsidR="003363BB" w:rsidRPr="003363BB">
        <w:rPr>
          <w:sz w:val="22"/>
          <w:szCs w:val="22"/>
        </w:rPr>
        <w:t xml:space="preserve">nd I'm taking them out. It's live grenades. </w:t>
      </w:r>
    </w:p>
    <w:p w14:paraId="1CB4F294" w14:textId="1E0D57B5" w:rsidR="003363BB" w:rsidRPr="003363BB" w:rsidRDefault="0077091E" w:rsidP="003363BB">
      <w:pPr>
        <w:rPr>
          <w:sz w:val="22"/>
          <w:szCs w:val="22"/>
        </w:rPr>
      </w:pPr>
      <w:r w:rsidRPr="0077091E">
        <w:rPr>
          <w:b/>
          <w:bCs/>
          <w:sz w:val="22"/>
          <w:szCs w:val="22"/>
        </w:rPr>
        <w:t>Shaina:</w:t>
      </w:r>
      <w:r w:rsidR="00D943A4">
        <w:rPr>
          <w:sz w:val="22"/>
          <w:szCs w:val="22"/>
        </w:rPr>
        <w:t xml:space="preserve"> </w:t>
      </w:r>
      <w:r w:rsidR="002658B6">
        <w:rPr>
          <w:sz w:val="22"/>
          <w:szCs w:val="22"/>
        </w:rPr>
        <w:t>Tameer</w:t>
      </w:r>
      <w:r w:rsidR="003363BB" w:rsidRPr="003363BB">
        <w:rPr>
          <w:sz w:val="22"/>
          <w:szCs w:val="22"/>
        </w:rPr>
        <w:t xml:space="preserve"> had found a stash of ammunition, which in any other circumstances would feel dangerous. </w:t>
      </w:r>
    </w:p>
    <w:p w14:paraId="1BD46301" w14:textId="4324CC43" w:rsidR="003363BB" w:rsidRPr="003363BB" w:rsidRDefault="0077091E" w:rsidP="003363BB">
      <w:pPr>
        <w:rPr>
          <w:sz w:val="22"/>
          <w:szCs w:val="22"/>
        </w:rPr>
      </w:pPr>
      <w:r w:rsidRPr="0077091E">
        <w:rPr>
          <w:b/>
          <w:bCs/>
          <w:sz w:val="22"/>
          <w:szCs w:val="22"/>
        </w:rPr>
        <w:t>Tameer:</w:t>
      </w:r>
      <w:r w:rsidR="0036063A">
        <w:rPr>
          <w:sz w:val="22"/>
          <w:szCs w:val="22"/>
        </w:rPr>
        <w:t xml:space="preserve"> </w:t>
      </w:r>
      <w:r w:rsidR="003363BB" w:rsidRPr="003363BB">
        <w:rPr>
          <w:sz w:val="22"/>
          <w:szCs w:val="22"/>
        </w:rPr>
        <w:t>I held them before, so I wasn't scared at all. I've been here, I've done that. So</w:t>
      </w:r>
      <w:r w:rsidR="0036063A">
        <w:rPr>
          <w:sz w:val="22"/>
          <w:szCs w:val="22"/>
        </w:rPr>
        <w:t>,</w:t>
      </w:r>
      <w:r w:rsidR="003363BB" w:rsidRPr="003363BB">
        <w:rPr>
          <w:sz w:val="22"/>
          <w:szCs w:val="22"/>
        </w:rPr>
        <w:t xml:space="preserve"> I'm touching it again. I'm here</w:t>
      </w:r>
      <w:r w:rsidR="0036063A">
        <w:rPr>
          <w:sz w:val="22"/>
          <w:szCs w:val="22"/>
        </w:rPr>
        <w:t>.</w:t>
      </w:r>
      <w:r w:rsidR="003363BB" w:rsidRPr="003363BB">
        <w:rPr>
          <w:sz w:val="22"/>
          <w:szCs w:val="22"/>
        </w:rPr>
        <w:t xml:space="preserve"> </w:t>
      </w:r>
      <w:r w:rsidR="0036063A">
        <w:rPr>
          <w:sz w:val="22"/>
          <w:szCs w:val="22"/>
        </w:rPr>
        <w:t>S</w:t>
      </w:r>
      <w:r w:rsidR="003363BB" w:rsidRPr="003363BB">
        <w:rPr>
          <w:sz w:val="22"/>
          <w:szCs w:val="22"/>
        </w:rPr>
        <w:t>o</w:t>
      </w:r>
      <w:r w:rsidR="0036063A">
        <w:rPr>
          <w:sz w:val="22"/>
          <w:szCs w:val="22"/>
        </w:rPr>
        <w:t>,</w:t>
      </w:r>
      <w:r w:rsidR="003363BB" w:rsidRPr="003363BB">
        <w:rPr>
          <w:sz w:val="22"/>
          <w:szCs w:val="22"/>
        </w:rPr>
        <w:t xml:space="preserve"> it's okay. It's safe. </w:t>
      </w:r>
    </w:p>
    <w:p w14:paraId="140C47CD" w14:textId="1CED9BCA" w:rsidR="003363BB" w:rsidRPr="003363BB" w:rsidRDefault="0077091E" w:rsidP="003363BB">
      <w:pPr>
        <w:rPr>
          <w:sz w:val="22"/>
          <w:szCs w:val="22"/>
        </w:rPr>
      </w:pPr>
      <w:r w:rsidRPr="0077091E">
        <w:rPr>
          <w:b/>
          <w:bCs/>
          <w:sz w:val="22"/>
          <w:szCs w:val="22"/>
        </w:rPr>
        <w:t>Shaina:</w:t>
      </w:r>
      <w:r w:rsidR="0036063A">
        <w:rPr>
          <w:sz w:val="22"/>
          <w:szCs w:val="22"/>
        </w:rPr>
        <w:t xml:space="preserve"> </w:t>
      </w:r>
      <w:r w:rsidR="002658B6">
        <w:rPr>
          <w:sz w:val="22"/>
          <w:szCs w:val="22"/>
        </w:rPr>
        <w:t>Tameer</w:t>
      </w:r>
      <w:r w:rsidR="003363BB" w:rsidRPr="003363BB">
        <w:rPr>
          <w:sz w:val="22"/>
          <w:szCs w:val="22"/>
        </w:rPr>
        <w:t xml:space="preserve"> explained to the brothers that he, </w:t>
      </w:r>
      <w:r w:rsidR="00D9228C">
        <w:rPr>
          <w:sz w:val="22"/>
          <w:szCs w:val="22"/>
        </w:rPr>
        <w:t>Wafaa</w:t>
      </w:r>
      <w:r w:rsidR="003363BB" w:rsidRPr="003363BB">
        <w:rPr>
          <w:sz w:val="22"/>
          <w:szCs w:val="22"/>
        </w:rPr>
        <w:t xml:space="preserve">, stole the grenades from the army. </w:t>
      </w:r>
    </w:p>
    <w:p w14:paraId="02D1A80C" w14:textId="706EC2DA" w:rsidR="003363BB" w:rsidRPr="003363BB" w:rsidRDefault="0077091E" w:rsidP="003363BB">
      <w:pPr>
        <w:rPr>
          <w:sz w:val="22"/>
          <w:szCs w:val="22"/>
        </w:rPr>
      </w:pPr>
      <w:r w:rsidRPr="0077091E">
        <w:rPr>
          <w:b/>
          <w:bCs/>
          <w:sz w:val="22"/>
          <w:szCs w:val="22"/>
        </w:rPr>
        <w:t>Tameer:</w:t>
      </w:r>
      <w:r w:rsidR="00BD60D7">
        <w:rPr>
          <w:sz w:val="22"/>
          <w:szCs w:val="22"/>
        </w:rPr>
        <w:t xml:space="preserve"> [laughs] </w:t>
      </w:r>
      <w:r w:rsidR="003363BB" w:rsidRPr="003363BB">
        <w:rPr>
          <w:sz w:val="22"/>
          <w:szCs w:val="22"/>
        </w:rPr>
        <w:t xml:space="preserve">I can't get in trouble for saying that because he's dead. </w:t>
      </w:r>
      <w:r w:rsidR="00BD60D7">
        <w:rPr>
          <w:sz w:val="22"/>
          <w:szCs w:val="22"/>
        </w:rPr>
        <w:t xml:space="preserve">[laughs] </w:t>
      </w:r>
      <w:r w:rsidR="003363BB" w:rsidRPr="003363BB">
        <w:rPr>
          <w:sz w:val="22"/>
          <w:szCs w:val="22"/>
        </w:rPr>
        <w:t xml:space="preserve">You can't judge me now. </w:t>
      </w:r>
    </w:p>
    <w:p w14:paraId="0939FFBA" w14:textId="71542360" w:rsidR="003363BB" w:rsidRPr="003363BB" w:rsidRDefault="0077091E" w:rsidP="003363BB">
      <w:pPr>
        <w:rPr>
          <w:sz w:val="22"/>
          <w:szCs w:val="22"/>
        </w:rPr>
      </w:pPr>
      <w:r w:rsidRPr="0077091E">
        <w:rPr>
          <w:b/>
          <w:bCs/>
          <w:sz w:val="22"/>
          <w:szCs w:val="22"/>
        </w:rPr>
        <w:t>Shaina:</w:t>
      </w:r>
      <w:r w:rsidR="00BD60D7">
        <w:rPr>
          <w:sz w:val="22"/>
          <w:szCs w:val="22"/>
        </w:rPr>
        <w:t xml:space="preserve"> </w:t>
      </w:r>
      <w:r w:rsidR="003363BB" w:rsidRPr="003363BB">
        <w:rPr>
          <w:sz w:val="22"/>
          <w:szCs w:val="22"/>
        </w:rPr>
        <w:t xml:space="preserve">And that he had been planning to remove the grenades. </w:t>
      </w:r>
    </w:p>
    <w:p w14:paraId="3762C48B" w14:textId="44FBD6F2" w:rsidR="003363BB" w:rsidRPr="003363BB" w:rsidRDefault="0077091E" w:rsidP="003363BB">
      <w:pPr>
        <w:rPr>
          <w:sz w:val="22"/>
          <w:szCs w:val="22"/>
        </w:rPr>
      </w:pPr>
      <w:r w:rsidRPr="0077091E">
        <w:rPr>
          <w:b/>
          <w:bCs/>
          <w:sz w:val="22"/>
          <w:szCs w:val="22"/>
        </w:rPr>
        <w:t>Tameer:</w:t>
      </w:r>
      <w:r w:rsidR="009F0C0B">
        <w:rPr>
          <w:sz w:val="22"/>
          <w:szCs w:val="22"/>
        </w:rPr>
        <w:t xml:space="preserve"> </w:t>
      </w:r>
      <w:r w:rsidR="003363BB" w:rsidRPr="003363BB">
        <w:rPr>
          <w:sz w:val="22"/>
          <w:szCs w:val="22"/>
        </w:rPr>
        <w:t>I told them that I didn't get a chance to because I was killed. Now they're looking at me</w:t>
      </w:r>
      <w:r w:rsidR="00C73E37">
        <w:rPr>
          <w:sz w:val="22"/>
          <w:szCs w:val="22"/>
        </w:rPr>
        <w:t>,</w:t>
      </w:r>
      <w:r w:rsidR="003363BB" w:rsidRPr="003363BB">
        <w:rPr>
          <w:sz w:val="22"/>
          <w:szCs w:val="22"/>
        </w:rPr>
        <w:t xml:space="preserve"> </w:t>
      </w:r>
      <w:r w:rsidR="00C73E37">
        <w:rPr>
          <w:sz w:val="22"/>
          <w:szCs w:val="22"/>
        </w:rPr>
        <w:t>t</w:t>
      </w:r>
      <w:r w:rsidR="003363BB" w:rsidRPr="003363BB">
        <w:rPr>
          <w:sz w:val="22"/>
          <w:szCs w:val="22"/>
        </w:rPr>
        <w:t xml:space="preserve">hey're </w:t>
      </w:r>
      <w:proofErr w:type="gramStart"/>
      <w:r w:rsidR="003363BB" w:rsidRPr="003363BB">
        <w:rPr>
          <w:sz w:val="22"/>
          <w:szCs w:val="22"/>
        </w:rPr>
        <w:t>really shocked</w:t>
      </w:r>
      <w:proofErr w:type="gramEnd"/>
      <w:r w:rsidR="003363BB" w:rsidRPr="003363BB">
        <w:rPr>
          <w:sz w:val="22"/>
          <w:szCs w:val="22"/>
        </w:rPr>
        <w:t>. I went back upstairs. It was one of my priorities when I wanted to get back. I think that's why I did that</w:t>
      </w:r>
      <w:r w:rsidR="002509F1">
        <w:rPr>
          <w:sz w:val="22"/>
          <w:szCs w:val="22"/>
        </w:rPr>
        <w:t xml:space="preserve"> w</w:t>
      </w:r>
      <w:r w:rsidR="003363BB" w:rsidRPr="003363BB">
        <w:rPr>
          <w:sz w:val="22"/>
          <w:szCs w:val="22"/>
        </w:rPr>
        <w:t>hen I first walked in</w:t>
      </w:r>
      <w:r w:rsidR="002509F1">
        <w:rPr>
          <w:sz w:val="22"/>
          <w:szCs w:val="22"/>
        </w:rPr>
        <w:t xml:space="preserve">. </w:t>
      </w:r>
      <w:r w:rsidR="003363BB" w:rsidRPr="003363BB">
        <w:rPr>
          <w:sz w:val="22"/>
          <w:szCs w:val="22"/>
        </w:rPr>
        <w:t xml:space="preserve">I wanted to take them away from there or even to throw them away or something. </w:t>
      </w:r>
    </w:p>
    <w:p w14:paraId="2924B3AB" w14:textId="38F1D627" w:rsidR="003363BB" w:rsidRPr="003363BB" w:rsidRDefault="0077091E" w:rsidP="003363BB">
      <w:pPr>
        <w:rPr>
          <w:sz w:val="22"/>
          <w:szCs w:val="22"/>
        </w:rPr>
      </w:pPr>
      <w:r w:rsidRPr="0077091E">
        <w:rPr>
          <w:b/>
          <w:bCs/>
          <w:sz w:val="22"/>
          <w:szCs w:val="22"/>
        </w:rPr>
        <w:t>Shaina:</w:t>
      </w:r>
      <w:r w:rsidR="00022FF1">
        <w:rPr>
          <w:sz w:val="22"/>
          <w:szCs w:val="22"/>
        </w:rPr>
        <w:t xml:space="preserve"> </w:t>
      </w:r>
      <w:r w:rsidR="002658B6">
        <w:rPr>
          <w:sz w:val="22"/>
          <w:szCs w:val="22"/>
        </w:rPr>
        <w:t>Tameer</w:t>
      </w:r>
      <w:r w:rsidR="003363BB" w:rsidRPr="003363BB">
        <w:rPr>
          <w:sz w:val="22"/>
          <w:szCs w:val="22"/>
        </w:rPr>
        <w:t xml:space="preserve"> knows this all sounds unbelievable to people outside the Druze community. </w:t>
      </w:r>
    </w:p>
    <w:p w14:paraId="481F2668" w14:textId="1C9F188F" w:rsidR="000A0162" w:rsidRDefault="0077091E" w:rsidP="003363BB">
      <w:pPr>
        <w:rPr>
          <w:sz w:val="22"/>
          <w:szCs w:val="22"/>
        </w:rPr>
      </w:pPr>
      <w:r w:rsidRPr="0077091E">
        <w:rPr>
          <w:b/>
          <w:bCs/>
          <w:sz w:val="22"/>
          <w:szCs w:val="22"/>
        </w:rPr>
        <w:t>Tameer:</w:t>
      </w:r>
      <w:r w:rsidR="00BE4C59">
        <w:rPr>
          <w:sz w:val="22"/>
          <w:szCs w:val="22"/>
        </w:rPr>
        <w:t xml:space="preserve"> </w:t>
      </w:r>
      <w:r w:rsidR="003363BB" w:rsidRPr="003363BB">
        <w:rPr>
          <w:sz w:val="22"/>
          <w:szCs w:val="22"/>
        </w:rPr>
        <w:t>The weird thing is that people here in the Druze community see it as a normal thing. Like, everyone's cool about it, and it's normal. Yeah</w:t>
      </w:r>
      <w:r w:rsidR="000A0162">
        <w:rPr>
          <w:sz w:val="22"/>
          <w:szCs w:val="22"/>
        </w:rPr>
        <w:t>.</w:t>
      </w:r>
    </w:p>
    <w:p w14:paraId="4655215B" w14:textId="2160F70E" w:rsidR="003363BB" w:rsidRPr="003363BB" w:rsidRDefault="0077091E" w:rsidP="003363BB">
      <w:pPr>
        <w:rPr>
          <w:sz w:val="22"/>
          <w:szCs w:val="22"/>
        </w:rPr>
      </w:pPr>
      <w:r w:rsidRPr="0077091E">
        <w:rPr>
          <w:b/>
          <w:bCs/>
          <w:sz w:val="22"/>
          <w:szCs w:val="22"/>
        </w:rPr>
        <w:t>Shaina:</w:t>
      </w:r>
      <w:r w:rsidR="000A0162">
        <w:rPr>
          <w:sz w:val="22"/>
          <w:szCs w:val="22"/>
        </w:rPr>
        <w:t xml:space="preserve"> B</w:t>
      </w:r>
      <w:r w:rsidR="003363BB" w:rsidRPr="003363BB">
        <w:rPr>
          <w:sz w:val="22"/>
          <w:szCs w:val="22"/>
        </w:rPr>
        <w:t xml:space="preserve">ut </w:t>
      </w:r>
      <w:r w:rsidR="002658B6">
        <w:rPr>
          <w:sz w:val="22"/>
          <w:szCs w:val="22"/>
        </w:rPr>
        <w:t>Tameer</w:t>
      </w:r>
      <w:r w:rsidR="003363BB" w:rsidRPr="003363BB">
        <w:rPr>
          <w:sz w:val="22"/>
          <w:szCs w:val="22"/>
        </w:rPr>
        <w:t xml:space="preserve"> was not so cool about it. In fact, he was freaked out, mostly because he had no control over when </w:t>
      </w:r>
      <w:r w:rsidR="00D9228C">
        <w:rPr>
          <w:sz w:val="22"/>
          <w:szCs w:val="22"/>
        </w:rPr>
        <w:t>Wafaa</w:t>
      </w:r>
      <w:r w:rsidR="003363BB" w:rsidRPr="003363BB">
        <w:rPr>
          <w:sz w:val="22"/>
          <w:szCs w:val="22"/>
        </w:rPr>
        <w:t xml:space="preserve"> popped into his life. </w:t>
      </w:r>
    </w:p>
    <w:p w14:paraId="0A192494" w14:textId="0C71D217" w:rsidR="003363BB" w:rsidRPr="003363BB" w:rsidRDefault="0077091E" w:rsidP="003363BB">
      <w:pPr>
        <w:rPr>
          <w:sz w:val="22"/>
          <w:szCs w:val="22"/>
        </w:rPr>
      </w:pPr>
      <w:r w:rsidRPr="0077091E">
        <w:rPr>
          <w:b/>
          <w:bCs/>
          <w:sz w:val="22"/>
          <w:szCs w:val="22"/>
        </w:rPr>
        <w:t>Tameer:</w:t>
      </w:r>
      <w:r w:rsidR="00DE09A9">
        <w:rPr>
          <w:sz w:val="22"/>
          <w:szCs w:val="22"/>
        </w:rPr>
        <w:t xml:space="preserve"> </w:t>
      </w:r>
      <w:r w:rsidR="003363BB" w:rsidRPr="003363BB">
        <w:rPr>
          <w:sz w:val="22"/>
          <w:szCs w:val="22"/>
        </w:rPr>
        <w:t>I used to dream a lot of seeing my wife in her wedding dress</w:t>
      </w:r>
      <w:r w:rsidR="0036168C">
        <w:rPr>
          <w:sz w:val="22"/>
          <w:szCs w:val="22"/>
        </w:rPr>
        <w:t>.</w:t>
      </w:r>
      <w:r w:rsidR="003363BB" w:rsidRPr="003363BB">
        <w:rPr>
          <w:sz w:val="22"/>
          <w:szCs w:val="22"/>
        </w:rPr>
        <w:t xml:space="preserve"> </w:t>
      </w:r>
      <w:r w:rsidR="0036168C">
        <w:rPr>
          <w:sz w:val="22"/>
          <w:szCs w:val="22"/>
        </w:rPr>
        <w:t>S</w:t>
      </w:r>
      <w:r w:rsidR="003363BB" w:rsidRPr="003363BB">
        <w:rPr>
          <w:sz w:val="22"/>
          <w:szCs w:val="22"/>
        </w:rPr>
        <w:t>tanding in the middle of the ocean</w:t>
      </w:r>
      <w:r w:rsidR="0036168C">
        <w:rPr>
          <w:sz w:val="22"/>
          <w:szCs w:val="22"/>
        </w:rPr>
        <w:t>,</w:t>
      </w:r>
      <w:r w:rsidR="003363BB" w:rsidRPr="003363BB">
        <w:rPr>
          <w:sz w:val="22"/>
          <w:szCs w:val="22"/>
        </w:rPr>
        <w:t xml:space="preserve"> I once tried to catch her, and I fall inside the water, and I suffocate. At the end of every dream, you feel there's stuffing two people inside you, and there's no room</w:t>
      </w:r>
      <w:r w:rsidR="00DB0C41">
        <w:rPr>
          <w:sz w:val="22"/>
          <w:szCs w:val="22"/>
        </w:rPr>
        <w:t>.</w:t>
      </w:r>
      <w:r w:rsidR="003363BB" w:rsidRPr="003363BB">
        <w:rPr>
          <w:sz w:val="22"/>
          <w:szCs w:val="22"/>
        </w:rPr>
        <w:t xml:space="preserve"> </w:t>
      </w:r>
      <w:r w:rsidR="00DB0C41">
        <w:rPr>
          <w:sz w:val="22"/>
          <w:szCs w:val="22"/>
        </w:rPr>
        <w:t>S</w:t>
      </w:r>
      <w:r w:rsidR="003363BB" w:rsidRPr="003363BB">
        <w:rPr>
          <w:sz w:val="22"/>
          <w:szCs w:val="22"/>
        </w:rPr>
        <w:t>o</w:t>
      </w:r>
      <w:r w:rsidR="00DB0C41">
        <w:rPr>
          <w:sz w:val="22"/>
          <w:szCs w:val="22"/>
        </w:rPr>
        <w:t>,</w:t>
      </w:r>
      <w:r w:rsidR="003363BB" w:rsidRPr="003363BB">
        <w:rPr>
          <w:sz w:val="22"/>
          <w:szCs w:val="22"/>
        </w:rPr>
        <w:t xml:space="preserve"> you can't breathe. </w:t>
      </w:r>
      <w:r w:rsidR="009837C9">
        <w:rPr>
          <w:sz w:val="22"/>
          <w:szCs w:val="22"/>
        </w:rPr>
        <w:t>T</w:t>
      </w:r>
      <w:r w:rsidR="003363BB" w:rsidRPr="003363BB">
        <w:rPr>
          <w:sz w:val="22"/>
          <w:szCs w:val="22"/>
        </w:rPr>
        <w:t>he air is going, leaving your body, and then you wake up sweating. I had a big problem with wetting my bed. Every time that it happened to me, I woke up with a wet bed</w:t>
      </w:r>
      <w:r w:rsidR="005D12F5">
        <w:rPr>
          <w:sz w:val="22"/>
          <w:szCs w:val="22"/>
        </w:rPr>
        <w:t>,</w:t>
      </w:r>
      <w:r w:rsidR="003363BB" w:rsidRPr="003363BB">
        <w:rPr>
          <w:sz w:val="22"/>
          <w:szCs w:val="22"/>
        </w:rPr>
        <w:t xml:space="preserve"> </w:t>
      </w:r>
      <w:r w:rsidR="005D12F5">
        <w:rPr>
          <w:sz w:val="22"/>
          <w:szCs w:val="22"/>
        </w:rPr>
        <w:t>l</w:t>
      </w:r>
      <w:r w:rsidR="003363BB" w:rsidRPr="003363BB">
        <w:rPr>
          <w:sz w:val="22"/>
          <w:szCs w:val="22"/>
        </w:rPr>
        <w:t>ike</w:t>
      </w:r>
      <w:r w:rsidR="005D12F5">
        <w:rPr>
          <w:sz w:val="22"/>
          <w:szCs w:val="22"/>
        </w:rPr>
        <w:t>,</w:t>
      </w:r>
      <w:r w:rsidR="003363BB" w:rsidRPr="003363BB">
        <w:rPr>
          <w:sz w:val="22"/>
          <w:szCs w:val="22"/>
        </w:rPr>
        <w:t xml:space="preserve"> I couldn't control my body at all. </w:t>
      </w:r>
    </w:p>
    <w:p w14:paraId="4076D401" w14:textId="057A30BD" w:rsidR="003363BB" w:rsidRPr="003363BB" w:rsidRDefault="0077091E" w:rsidP="003363BB">
      <w:pPr>
        <w:rPr>
          <w:sz w:val="22"/>
          <w:szCs w:val="22"/>
        </w:rPr>
      </w:pPr>
      <w:r w:rsidRPr="0077091E">
        <w:rPr>
          <w:b/>
          <w:bCs/>
          <w:sz w:val="22"/>
          <w:szCs w:val="22"/>
        </w:rPr>
        <w:t>Shaina:</w:t>
      </w:r>
      <w:r w:rsidR="005D12F5">
        <w:rPr>
          <w:sz w:val="22"/>
          <w:szCs w:val="22"/>
        </w:rPr>
        <w:t xml:space="preserve"> </w:t>
      </w:r>
      <w:r w:rsidR="003363BB" w:rsidRPr="003363BB">
        <w:rPr>
          <w:sz w:val="22"/>
          <w:szCs w:val="22"/>
        </w:rPr>
        <w:t xml:space="preserve">As he got a little older, he wanted more control over </w:t>
      </w:r>
      <w:r w:rsidR="00D9228C">
        <w:rPr>
          <w:sz w:val="22"/>
          <w:szCs w:val="22"/>
        </w:rPr>
        <w:t>Wafaa</w:t>
      </w:r>
      <w:r w:rsidR="0026380B">
        <w:rPr>
          <w:sz w:val="22"/>
          <w:szCs w:val="22"/>
        </w:rPr>
        <w:t xml:space="preserve">, </w:t>
      </w:r>
      <w:r w:rsidR="00B33246">
        <w:rPr>
          <w:sz w:val="22"/>
          <w:szCs w:val="22"/>
        </w:rPr>
        <w:t xml:space="preserve">that </w:t>
      </w:r>
      <w:r w:rsidR="00D9228C">
        <w:rPr>
          <w:sz w:val="22"/>
          <w:szCs w:val="22"/>
        </w:rPr>
        <w:t>Wafaa</w:t>
      </w:r>
      <w:r w:rsidR="003363BB" w:rsidRPr="003363BB">
        <w:rPr>
          <w:sz w:val="22"/>
          <w:szCs w:val="22"/>
        </w:rPr>
        <w:t xml:space="preserve"> that showed up without asking in his body, mind</w:t>
      </w:r>
      <w:r w:rsidR="0026380B">
        <w:rPr>
          <w:sz w:val="22"/>
          <w:szCs w:val="22"/>
        </w:rPr>
        <w:t>,</w:t>
      </w:r>
      <w:r w:rsidR="003363BB" w:rsidRPr="003363BB">
        <w:rPr>
          <w:sz w:val="22"/>
          <w:szCs w:val="22"/>
        </w:rPr>
        <w:t xml:space="preserve"> and dreams. He tried summoning </w:t>
      </w:r>
      <w:r w:rsidR="00D9228C">
        <w:rPr>
          <w:sz w:val="22"/>
          <w:szCs w:val="22"/>
        </w:rPr>
        <w:t>Wafaa</w:t>
      </w:r>
      <w:r w:rsidR="003363BB" w:rsidRPr="003363BB">
        <w:rPr>
          <w:sz w:val="22"/>
          <w:szCs w:val="22"/>
        </w:rPr>
        <w:t xml:space="preserve">. </w:t>
      </w:r>
    </w:p>
    <w:p w14:paraId="09B450F8" w14:textId="3A9B6C49" w:rsidR="003363BB" w:rsidRPr="003363BB" w:rsidRDefault="0077091E" w:rsidP="003363BB">
      <w:pPr>
        <w:rPr>
          <w:sz w:val="22"/>
          <w:szCs w:val="22"/>
        </w:rPr>
      </w:pPr>
      <w:r w:rsidRPr="0077091E">
        <w:rPr>
          <w:b/>
          <w:bCs/>
          <w:sz w:val="22"/>
          <w:szCs w:val="22"/>
        </w:rPr>
        <w:t>Tameer:</w:t>
      </w:r>
      <w:r w:rsidR="003363BB" w:rsidRPr="003363BB">
        <w:rPr>
          <w:sz w:val="22"/>
          <w:szCs w:val="22"/>
        </w:rPr>
        <w:t xml:space="preserve"> I tried </w:t>
      </w:r>
      <w:r w:rsidR="0026380B">
        <w:rPr>
          <w:sz w:val="22"/>
          <w:szCs w:val="22"/>
        </w:rPr>
        <w:t>h</w:t>
      </w:r>
      <w:r w:rsidR="003363BB" w:rsidRPr="003363BB">
        <w:rPr>
          <w:sz w:val="22"/>
          <w:szCs w:val="22"/>
        </w:rPr>
        <w:t>ypnosis</w:t>
      </w:r>
      <w:r w:rsidR="00B33246">
        <w:rPr>
          <w:sz w:val="22"/>
          <w:szCs w:val="22"/>
        </w:rPr>
        <w:t xml:space="preserve"> </w:t>
      </w:r>
      <w:r w:rsidR="003363BB" w:rsidRPr="003363BB">
        <w:rPr>
          <w:sz w:val="22"/>
          <w:szCs w:val="22"/>
        </w:rPr>
        <w:t>and Ouija boards</w:t>
      </w:r>
      <w:r w:rsidR="008858AE">
        <w:rPr>
          <w:sz w:val="22"/>
          <w:szCs w:val="22"/>
        </w:rPr>
        <w:t>,</w:t>
      </w:r>
      <w:r w:rsidR="003363BB" w:rsidRPr="003363BB">
        <w:rPr>
          <w:sz w:val="22"/>
          <w:szCs w:val="22"/>
        </w:rPr>
        <w:t xml:space="preserve"> and</w:t>
      </w:r>
      <w:r w:rsidR="008858AE">
        <w:rPr>
          <w:sz w:val="22"/>
          <w:szCs w:val="22"/>
        </w:rPr>
        <w:t xml:space="preserve"> </w:t>
      </w:r>
      <w:r w:rsidR="003363BB" w:rsidRPr="003363BB">
        <w:rPr>
          <w:sz w:val="22"/>
          <w:szCs w:val="22"/>
        </w:rPr>
        <w:t>a lot of spiritual guides and people</w:t>
      </w:r>
      <w:r w:rsidR="008858AE">
        <w:rPr>
          <w:sz w:val="22"/>
          <w:szCs w:val="22"/>
        </w:rPr>
        <w:t>,</w:t>
      </w:r>
      <w:r w:rsidR="003363BB" w:rsidRPr="003363BB">
        <w:rPr>
          <w:sz w:val="22"/>
          <w:szCs w:val="22"/>
        </w:rPr>
        <w:t xml:space="preserve"> and ways to communicate with spirits</w:t>
      </w:r>
      <w:r w:rsidR="008858AE">
        <w:rPr>
          <w:sz w:val="22"/>
          <w:szCs w:val="22"/>
        </w:rPr>
        <w:t>,</w:t>
      </w:r>
      <w:r w:rsidR="003363BB" w:rsidRPr="003363BB">
        <w:rPr>
          <w:sz w:val="22"/>
          <w:szCs w:val="22"/>
        </w:rPr>
        <w:t xml:space="preserve"> and everything else. But I'm afraid what's going to happen. Maybe at a certain point, I'm going to have a mental breakdown. I don't know, maybe he's going to take control over everything. </w:t>
      </w:r>
    </w:p>
    <w:p w14:paraId="209524F2" w14:textId="7119011E" w:rsidR="003363BB" w:rsidRPr="003363BB" w:rsidRDefault="0077091E" w:rsidP="003363BB">
      <w:pPr>
        <w:rPr>
          <w:sz w:val="22"/>
          <w:szCs w:val="22"/>
        </w:rPr>
      </w:pPr>
      <w:r w:rsidRPr="0077091E">
        <w:rPr>
          <w:b/>
          <w:bCs/>
          <w:sz w:val="22"/>
          <w:szCs w:val="22"/>
        </w:rPr>
        <w:t>Shaina:</w:t>
      </w:r>
      <w:r w:rsidR="008316A4">
        <w:rPr>
          <w:sz w:val="22"/>
          <w:szCs w:val="22"/>
        </w:rPr>
        <w:t xml:space="preserve"> </w:t>
      </w:r>
      <w:r w:rsidR="003363BB" w:rsidRPr="003363BB">
        <w:rPr>
          <w:sz w:val="22"/>
          <w:szCs w:val="22"/>
        </w:rPr>
        <w:t xml:space="preserve">After high school, he started distancing himself from </w:t>
      </w:r>
      <w:r w:rsidR="00D9228C">
        <w:rPr>
          <w:sz w:val="22"/>
          <w:szCs w:val="22"/>
        </w:rPr>
        <w:t>Wafaa</w:t>
      </w:r>
      <w:r w:rsidR="003363BB" w:rsidRPr="003363BB">
        <w:rPr>
          <w:sz w:val="22"/>
          <w:szCs w:val="22"/>
        </w:rPr>
        <w:t xml:space="preserve">. </w:t>
      </w:r>
      <w:r w:rsidR="00D9228C">
        <w:rPr>
          <w:sz w:val="22"/>
          <w:szCs w:val="22"/>
        </w:rPr>
        <w:t>Wafaa</w:t>
      </w:r>
      <w:r w:rsidR="003363BB" w:rsidRPr="003363BB">
        <w:rPr>
          <w:sz w:val="22"/>
          <w:szCs w:val="22"/>
        </w:rPr>
        <w:t xml:space="preserve"> was a big meat eater, so </w:t>
      </w:r>
      <w:r w:rsidR="002658B6">
        <w:rPr>
          <w:sz w:val="22"/>
          <w:szCs w:val="22"/>
        </w:rPr>
        <w:t>Tameer</w:t>
      </w:r>
      <w:r w:rsidR="003363BB" w:rsidRPr="003363BB">
        <w:rPr>
          <w:sz w:val="22"/>
          <w:szCs w:val="22"/>
        </w:rPr>
        <w:t xml:space="preserve"> became a vegetarian. </w:t>
      </w:r>
    </w:p>
    <w:p w14:paraId="45CB523B" w14:textId="31B1CD2E" w:rsidR="003363BB" w:rsidRPr="003363BB" w:rsidRDefault="0077091E" w:rsidP="003363BB">
      <w:pPr>
        <w:rPr>
          <w:sz w:val="22"/>
          <w:szCs w:val="22"/>
        </w:rPr>
      </w:pPr>
      <w:r w:rsidRPr="0077091E">
        <w:rPr>
          <w:b/>
          <w:bCs/>
          <w:sz w:val="22"/>
          <w:szCs w:val="22"/>
        </w:rPr>
        <w:t>Tameer:</w:t>
      </w:r>
      <w:r w:rsidR="008316A4">
        <w:rPr>
          <w:sz w:val="22"/>
          <w:szCs w:val="22"/>
        </w:rPr>
        <w:t xml:space="preserve"> </w:t>
      </w:r>
      <w:r w:rsidR="003363BB" w:rsidRPr="003363BB">
        <w:rPr>
          <w:sz w:val="22"/>
          <w:szCs w:val="22"/>
        </w:rPr>
        <w:t xml:space="preserve">I didn't eat meat at all. </w:t>
      </w:r>
    </w:p>
    <w:p w14:paraId="35C20B15" w14:textId="083A9EED" w:rsidR="003363BB" w:rsidRPr="003363BB" w:rsidRDefault="0077091E" w:rsidP="003363BB">
      <w:pPr>
        <w:rPr>
          <w:sz w:val="22"/>
          <w:szCs w:val="22"/>
        </w:rPr>
      </w:pPr>
      <w:r w:rsidRPr="0077091E">
        <w:rPr>
          <w:b/>
          <w:bCs/>
          <w:sz w:val="22"/>
          <w:szCs w:val="22"/>
        </w:rPr>
        <w:t>Shaina:</w:t>
      </w:r>
      <w:r w:rsidR="008316A4">
        <w:rPr>
          <w:sz w:val="22"/>
          <w:szCs w:val="22"/>
        </w:rPr>
        <w:t xml:space="preserve"> </w:t>
      </w:r>
      <w:r w:rsidR="00D9228C">
        <w:rPr>
          <w:sz w:val="22"/>
          <w:szCs w:val="22"/>
        </w:rPr>
        <w:t>Wafaa</w:t>
      </w:r>
      <w:r w:rsidR="008316A4">
        <w:rPr>
          <w:sz w:val="22"/>
          <w:szCs w:val="22"/>
        </w:rPr>
        <w:t xml:space="preserve"> </w:t>
      </w:r>
      <w:r w:rsidR="003363BB" w:rsidRPr="003363BB">
        <w:rPr>
          <w:sz w:val="22"/>
          <w:szCs w:val="22"/>
        </w:rPr>
        <w:t xml:space="preserve">was fit and muscular. </w:t>
      </w:r>
    </w:p>
    <w:p w14:paraId="7E75E574" w14:textId="1BBCCAAA" w:rsidR="003363BB" w:rsidRPr="003363BB" w:rsidRDefault="0077091E" w:rsidP="003363BB">
      <w:pPr>
        <w:rPr>
          <w:sz w:val="22"/>
          <w:szCs w:val="22"/>
        </w:rPr>
      </w:pPr>
      <w:r w:rsidRPr="0077091E">
        <w:rPr>
          <w:b/>
          <w:bCs/>
          <w:sz w:val="22"/>
          <w:szCs w:val="22"/>
        </w:rPr>
        <w:t>Tameer:</w:t>
      </w:r>
      <w:r w:rsidR="008316A4">
        <w:rPr>
          <w:sz w:val="22"/>
          <w:szCs w:val="22"/>
        </w:rPr>
        <w:t xml:space="preserve"> </w:t>
      </w:r>
      <w:r w:rsidR="003363BB" w:rsidRPr="003363BB">
        <w:rPr>
          <w:sz w:val="22"/>
          <w:szCs w:val="22"/>
        </w:rPr>
        <w:t xml:space="preserve">Well, I'm sort of a Seth Rogen kind of a guy. </w:t>
      </w:r>
      <w:r w:rsidR="00F845C2">
        <w:rPr>
          <w:sz w:val="22"/>
          <w:szCs w:val="22"/>
        </w:rPr>
        <w:t xml:space="preserve">[chuckles] </w:t>
      </w:r>
    </w:p>
    <w:p w14:paraId="6BD8D7C9" w14:textId="42F87C83" w:rsidR="003363BB" w:rsidRPr="003363BB" w:rsidRDefault="0077091E" w:rsidP="003363BB">
      <w:pPr>
        <w:rPr>
          <w:sz w:val="22"/>
          <w:szCs w:val="22"/>
        </w:rPr>
      </w:pPr>
      <w:r w:rsidRPr="0077091E">
        <w:rPr>
          <w:b/>
          <w:bCs/>
          <w:sz w:val="22"/>
          <w:szCs w:val="22"/>
        </w:rPr>
        <w:t>Shaina:</w:t>
      </w:r>
      <w:r w:rsidR="00F845C2">
        <w:rPr>
          <w:sz w:val="22"/>
          <w:szCs w:val="22"/>
        </w:rPr>
        <w:t xml:space="preserve"> </w:t>
      </w:r>
      <w:r w:rsidR="003363BB" w:rsidRPr="003363BB">
        <w:rPr>
          <w:sz w:val="22"/>
          <w:szCs w:val="22"/>
        </w:rPr>
        <w:t>The last straw came out of family barbecue</w:t>
      </w:r>
      <w:r w:rsidR="00F845C2">
        <w:rPr>
          <w:sz w:val="22"/>
          <w:szCs w:val="22"/>
        </w:rPr>
        <w:t>,</w:t>
      </w:r>
      <w:r w:rsidR="003363BB" w:rsidRPr="003363BB">
        <w:rPr>
          <w:sz w:val="22"/>
          <w:szCs w:val="22"/>
        </w:rPr>
        <w:t xml:space="preserve"> </w:t>
      </w:r>
      <w:r w:rsidR="00D9228C">
        <w:rPr>
          <w:sz w:val="22"/>
          <w:szCs w:val="22"/>
        </w:rPr>
        <w:t>Wafaa</w:t>
      </w:r>
      <w:r w:rsidR="003363BB" w:rsidRPr="003363BB">
        <w:rPr>
          <w:sz w:val="22"/>
          <w:szCs w:val="22"/>
        </w:rPr>
        <w:t xml:space="preserve">'s family barbecue. </w:t>
      </w:r>
    </w:p>
    <w:p w14:paraId="46CE19F5" w14:textId="501A5921" w:rsidR="003363BB" w:rsidRPr="003363BB" w:rsidRDefault="0077091E" w:rsidP="003363BB">
      <w:pPr>
        <w:rPr>
          <w:sz w:val="22"/>
          <w:szCs w:val="22"/>
        </w:rPr>
      </w:pPr>
      <w:r w:rsidRPr="0077091E">
        <w:rPr>
          <w:b/>
          <w:bCs/>
          <w:sz w:val="22"/>
          <w:szCs w:val="22"/>
        </w:rPr>
        <w:t>Tameer:</w:t>
      </w:r>
      <w:r w:rsidR="00F845C2">
        <w:rPr>
          <w:sz w:val="22"/>
          <w:szCs w:val="22"/>
        </w:rPr>
        <w:t xml:space="preserve"> </w:t>
      </w:r>
      <w:r w:rsidR="003363BB" w:rsidRPr="003363BB">
        <w:rPr>
          <w:sz w:val="22"/>
          <w:szCs w:val="22"/>
        </w:rPr>
        <w:t xml:space="preserve">I told them, like, </w:t>
      </w:r>
      <w:r w:rsidR="00F845C2">
        <w:rPr>
          <w:sz w:val="22"/>
          <w:szCs w:val="22"/>
        </w:rPr>
        <w:t>"</w:t>
      </w:r>
      <w:r w:rsidR="003363BB" w:rsidRPr="003363BB">
        <w:rPr>
          <w:sz w:val="22"/>
          <w:szCs w:val="22"/>
        </w:rPr>
        <w:t>I'm a vegetarian now. I hate meat.</w:t>
      </w:r>
      <w:r w:rsidR="00F845C2">
        <w:rPr>
          <w:sz w:val="22"/>
          <w:szCs w:val="22"/>
        </w:rPr>
        <w:t>"</w:t>
      </w:r>
      <w:r w:rsidR="003363BB" w:rsidRPr="003363BB">
        <w:rPr>
          <w:sz w:val="22"/>
          <w:szCs w:val="22"/>
        </w:rPr>
        <w:t xml:space="preserve"> They saw it as a weird thing, and they looked at me in a weird way like</w:t>
      </w:r>
      <w:r w:rsidR="00F845C2">
        <w:rPr>
          <w:sz w:val="22"/>
          <w:szCs w:val="22"/>
        </w:rPr>
        <w:t>,</w:t>
      </w:r>
      <w:r w:rsidR="003363BB" w:rsidRPr="003363BB">
        <w:rPr>
          <w:sz w:val="22"/>
          <w:szCs w:val="22"/>
        </w:rPr>
        <w:t xml:space="preserve"> </w:t>
      </w:r>
      <w:r w:rsidR="00F845C2">
        <w:rPr>
          <w:sz w:val="22"/>
          <w:szCs w:val="22"/>
        </w:rPr>
        <w:t>"H</w:t>
      </w:r>
      <w:r w:rsidR="003363BB" w:rsidRPr="003363BB">
        <w:rPr>
          <w:sz w:val="22"/>
          <w:szCs w:val="22"/>
        </w:rPr>
        <w:t>ow</w:t>
      </w:r>
      <w:r w:rsidR="00F845C2">
        <w:rPr>
          <w:sz w:val="22"/>
          <w:szCs w:val="22"/>
        </w:rPr>
        <w:t xml:space="preserve">? </w:t>
      </w:r>
      <w:r w:rsidR="00D9228C">
        <w:rPr>
          <w:sz w:val="22"/>
          <w:szCs w:val="22"/>
        </w:rPr>
        <w:t>Wafaa</w:t>
      </w:r>
      <w:r w:rsidR="00F845C2">
        <w:rPr>
          <w:sz w:val="22"/>
          <w:szCs w:val="22"/>
        </w:rPr>
        <w:t xml:space="preserve"> </w:t>
      </w:r>
      <w:r w:rsidR="003363BB" w:rsidRPr="003363BB">
        <w:rPr>
          <w:sz w:val="22"/>
          <w:szCs w:val="22"/>
        </w:rPr>
        <w:t>really liked meat. So</w:t>
      </w:r>
      <w:r w:rsidR="00F845C2">
        <w:rPr>
          <w:sz w:val="22"/>
          <w:szCs w:val="22"/>
        </w:rPr>
        <w:t>,</w:t>
      </w:r>
      <w:r w:rsidR="003363BB" w:rsidRPr="003363BB">
        <w:rPr>
          <w:sz w:val="22"/>
          <w:szCs w:val="22"/>
        </w:rPr>
        <w:t xml:space="preserve"> there's something wrong here.</w:t>
      </w:r>
      <w:r w:rsidR="00DB0C41">
        <w:rPr>
          <w:sz w:val="22"/>
          <w:szCs w:val="22"/>
        </w:rPr>
        <w:t>"</w:t>
      </w:r>
      <w:r w:rsidR="003363BB" w:rsidRPr="003363BB">
        <w:rPr>
          <w:sz w:val="22"/>
          <w:szCs w:val="22"/>
        </w:rPr>
        <w:t xml:space="preserve"> I said like, </w:t>
      </w:r>
      <w:r w:rsidR="00F845C2">
        <w:rPr>
          <w:sz w:val="22"/>
          <w:szCs w:val="22"/>
        </w:rPr>
        <w:t>"</w:t>
      </w:r>
      <w:r w:rsidR="003363BB" w:rsidRPr="003363BB">
        <w:rPr>
          <w:sz w:val="22"/>
          <w:szCs w:val="22"/>
        </w:rPr>
        <w:t>I'm not</w:t>
      </w:r>
      <w:r w:rsidR="00F845C2">
        <w:rPr>
          <w:sz w:val="22"/>
          <w:szCs w:val="22"/>
        </w:rPr>
        <w:t xml:space="preserve"> </w:t>
      </w:r>
      <w:r w:rsidR="00D9228C">
        <w:rPr>
          <w:sz w:val="22"/>
          <w:szCs w:val="22"/>
        </w:rPr>
        <w:t>Wafaa</w:t>
      </w:r>
      <w:r w:rsidR="003363BB" w:rsidRPr="003363BB">
        <w:rPr>
          <w:sz w:val="22"/>
          <w:szCs w:val="22"/>
        </w:rPr>
        <w:t xml:space="preserve">. I'm </w:t>
      </w:r>
      <w:r w:rsidR="002658B6">
        <w:rPr>
          <w:sz w:val="22"/>
          <w:szCs w:val="22"/>
        </w:rPr>
        <w:t>Tameer</w:t>
      </w:r>
      <w:r w:rsidR="003363BB" w:rsidRPr="003363BB">
        <w:rPr>
          <w:sz w:val="22"/>
          <w:szCs w:val="22"/>
        </w:rPr>
        <w:t>.</w:t>
      </w:r>
      <w:r w:rsidR="00F845C2">
        <w:rPr>
          <w:sz w:val="22"/>
          <w:szCs w:val="22"/>
        </w:rPr>
        <w:t>"</w:t>
      </w:r>
      <w:r w:rsidR="003363BB" w:rsidRPr="003363BB">
        <w:rPr>
          <w:sz w:val="22"/>
          <w:szCs w:val="22"/>
        </w:rPr>
        <w:t xml:space="preserve"> </w:t>
      </w:r>
    </w:p>
    <w:p w14:paraId="457AD5FB" w14:textId="3C2CC5D8" w:rsidR="003363BB" w:rsidRPr="003363BB" w:rsidRDefault="0077091E" w:rsidP="003363BB">
      <w:pPr>
        <w:rPr>
          <w:sz w:val="22"/>
          <w:szCs w:val="22"/>
        </w:rPr>
      </w:pPr>
      <w:r w:rsidRPr="0077091E">
        <w:rPr>
          <w:b/>
          <w:bCs/>
          <w:sz w:val="22"/>
          <w:szCs w:val="22"/>
        </w:rPr>
        <w:t>Shaina:</w:t>
      </w:r>
      <w:r w:rsidR="00F845C2">
        <w:rPr>
          <w:sz w:val="22"/>
          <w:szCs w:val="22"/>
        </w:rPr>
        <w:t xml:space="preserve"> </w:t>
      </w:r>
      <w:r w:rsidR="003363BB" w:rsidRPr="003363BB">
        <w:rPr>
          <w:sz w:val="22"/>
          <w:szCs w:val="22"/>
        </w:rPr>
        <w:t xml:space="preserve">That's when </w:t>
      </w:r>
      <w:r w:rsidR="00D9228C">
        <w:rPr>
          <w:sz w:val="22"/>
          <w:szCs w:val="22"/>
        </w:rPr>
        <w:t>Wafaa</w:t>
      </w:r>
      <w:r w:rsidR="00F845C2">
        <w:rPr>
          <w:sz w:val="22"/>
          <w:szCs w:val="22"/>
        </w:rPr>
        <w:t xml:space="preserve">'s </w:t>
      </w:r>
      <w:r w:rsidR="003363BB" w:rsidRPr="003363BB">
        <w:rPr>
          <w:sz w:val="22"/>
          <w:szCs w:val="22"/>
        </w:rPr>
        <w:t xml:space="preserve">widow, </w:t>
      </w:r>
      <w:proofErr w:type="spellStart"/>
      <w:r w:rsidR="003363BB" w:rsidRPr="003363BB">
        <w:rPr>
          <w:sz w:val="22"/>
          <w:szCs w:val="22"/>
        </w:rPr>
        <w:t>Hanadi</w:t>
      </w:r>
      <w:proofErr w:type="spellEnd"/>
      <w:r w:rsidR="003363BB" w:rsidRPr="003363BB">
        <w:rPr>
          <w:sz w:val="22"/>
          <w:szCs w:val="22"/>
        </w:rPr>
        <w:t xml:space="preserve">, walked out of the room. A few moments later, she returned to the barbecue holding the uniform </w:t>
      </w:r>
      <w:r w:rsidR="00D9228C">
        <w:rPr>
          <w:sz w:val="22"/>
          <w:szCs w:val="22"/>
        </w:rPr>
        <w:t>Wafaa</w:t>
      </w:r>
      <w:r w:rsidR="00F845C2">
        <w:rPr>
          <w:sz w:val="22"/>
          <w:szCs w:val="22"/>
        </w:rPr>
        <w:t xml:space="preserve"> </w:t>
      </w:r>
      <w:r w:rsidR="003363BB" w:rsidRPr="003363BB">
        <w:rPr>
          <w:sz w:val="22"/>
          <w:szCs w:val="22"/>
        </w:rPr>
        <w:t xml:space="preserve">was wearing when he died. </w:t>
      </w:r>
    </w:p>
    <w:p w14:paraId="33346121" w14:textId="3E42B225" w:rsidR="003363BB" w:rsidRPr="003363BB" w:rsidRDefault="0077091E" w:rsidP="003363BB">
      <w:pPr>
        <w:rPr>
          <w:sz w:val="22"/>
          <w:szCs w:val="22"/>
        </w:rPr>
      </w:pPr>
      <w:r w:rsidRPr="0077091E">
        <w:rPr>
          <w:b/>
          <w:bCs/>
          <w:sz w:val="22"/>
          <w:szCs w:val="22"/>
        </w:rPr>
        <w:t>Tameer:</w:t>
      </w:r>
      <w:r w:rsidR="00F845C2">
        <w:rPr>
          <w:sz w:val="22"/>
          <w:szCs w:val="22"/>
        </w:rPr>
        <w:t xml:space="preserve"> W</w:t>
      </w:r>
      <w:r w:rsidR="003363BB" w:rsidRPr="003363BB">
        <w:rPr>
          <w:sz w:val="22"/>
          <w:szCs w:val="22"/>
        </w:rPr>
        <w:t xml:space="preserve">e opened the whole thing. She gave it to me. I touched it and I felt </w:t>
      </w:r>
      <w:proofErr w:type="gramStart"/>
      <w:r w:rsidR="003363BB" w:rsidRPr="003363BB">
        <w:rPr>
          <w:sz w:val="22"/>
          <w:szCs w:val="22"/>
        </w:rPr>
        <w:t>really awkward</w:t>
      </w:r>
      <w:proofErr w:type="gramEnd"/>
      <w:r w:rsidR="003363BB" w:rsidRPr="003363BB">
        <w:rPr>
          <w:sz w:val="22"/>
          <w:szCs w:val="22"/>
        </w:rPr>
        <w:t>. She started crying</w:t>
      </w:r>
      <w:r w:rsidR="00755245">
        <w:rPr>
          <w:sz w:val="22"/>
          <w:szCs w:val="22"/>
        </w:rPr>
        <w:t xml:space="preserve">. </w:t>
      </w:r>
      <w:r w:rsidR="003363BB" w:rsidRPr="003363BB">
        <w:rPr>
          <w:sz w:val="22"/>
          <w:szCs w:val="22"/>
        </w:rPr>
        <w:t xml:space="preserve">I felt that she needs someone now. I wanted to sit and talk as </w:t>
      </w:r>
      <w:r w:rsidR="002658B6">
        <w:rPr>
          <w:sz w:val="22"/>
          <w:szCs w:val="22"/>
        </w:rPr>
        <w:t>Tameer</w:t>
      </w:r>
      <w:r w:rsidR="003363BB" w:rsidRPr="003363BB">
        <w:rPr>
          <w:sz w:val="22"/>
          <w:szCs w:val="22"/>
        </w:rPr>
        <w:t>. I wanted them to talk about normal things, life</w:t>
      </w:r>
      <w:r w:rsidR="00C75B9E">
        <w:rPr>
          <w:sz w:val="22"/>
          <w:szCs w:val="22"/>
        </w:rPr>
        <w:t>,</w:t>
      </w:r>
      <w:r w:rsidR="003363BB" w:rsidRPr="003363BB">
        <w:rPr>
          <w:sz w:val="22"/>
          <w:szCs w:val="22"/>
        </w:rPr>
        <w:t xml:space="preserve"> and everything else</w:t>
      </w:r>
      <w:r w:rsidR="00755245">
        <w:rPr>
          <w:sz w:val="22"/>
          <w:szCs w:val="22"/>
        </w:rPr>
        <w:t>,</w:t>
      </w:r>
      <w:r w:rsidR="003363BB" w:rsidRPr="003363BB">
        <w:rPr>
          <w:sz w:val="22"/>
          <w:szCs w:val="22"/>
        </w:rPr>
        <w:t xml:space="preserve"> </w:t>
      </w:r>
      <w:r w:rsidR="00755245">
        <w:rPr>
          <w:sz w:val="22"/>
          <w:szCs w:val="22"/>
        </w:rPr>
        <w:t>b</w:t>
      </w:r>
      <w:r w:rsidR="003363BB" w:rsidRPr="003363BB">
        <w:rPr>
          <w:sz w:val="22"/>
          <w:szCs w:val="22"/>
        </w:rPr>
        <w:t>ut no, they kept going back</w:t>
      </w:r>
      <w:r w:rsidR="00C75B9E">
        <w:rPr>
          <w:sz w:val="22"/>
          <w:szCs w:val="22"/>
        </w:rPr>
        <w:t>,</w:t>
      </w:r>
      <w:r w:rsidR="00C75B9E" w:rsidRPr="00C75B9E">
        <w:rPr>
          <w:sz w:val="22"/>
          <w:szCs w:val="22"/>
        </w:rPr>
        <w:t xml:space="preserve"> </w:t>
      </w:r>
      <w:r w:rsidR="00C75B9E" w:rsidRPr="003363BB">
        <w:rPr>
          <w:sz w:val="22"/>
          <w:szCs w:val="22"/>
        </w:rPr>
        <w:t>going back</w:t>
      </w:r>
      <w:r w:rsidR="003363BB" w:rsidRPr="003363BB">
        <w:rPr>
          <w:sz w:val="22"/>
          <w:szCs w:val="22"/>
        </w:rPr>
        <w:t xml:space="preserve">. She just wanted her husband back. She wanted someone to help her. She wanted someone to be there. It was obvious there was a tension in the air. </w:t>
      </w:r>
      <w:r w:rsidR="00477AE9">
        <w:rPr>
          <w:sz w:val="22"/>
          <w:szCs w:val="22"/>
        </w:rPr>
        <w:t>A</w:t>
      </w:r>
      <w:r w:rsidR="003363BB" w:rsidRPr="003363BB">
        <w:rPr>
          <w:sz w:val="22"/>
          <w:szCs w:val="22"/>
        </w:rPr>
        <w:t>gain, I wouldn't blame her</w:t>
      </w:r>
      <w:r w:rsidR="00477AE9">
        <w:rPr>
          <w:sz w:val="22"/>
          <w:szCs w:val="22"/>
        </w:rPr>
        <w:t>.</w:t>
      </w:r>
      <w:r w:rsidR="003363BB" w:rsidRPr="003363BB">
        <w:rPr>
          <w:sz w:val="22"/>
          <w:szCs w:val="22"/>
        </w:rPr>
        <w:t xml:space="preserve"> </w:t>
      </w:r>
      <w:r w:rsidR="00477AE9">
        <w:rPr>
          <w:sz w:val="22"/>
          <w:szCs w:val="22"/>
        </w:rPr>
        <w:t>S</w:t>
      </w:r>
      <w:r w:rsidR="003363BB" w:rsidRPr="003363BB">
        <w:rPr>
          <w:sz w:val="22"/>
          <w:szCs w:val="22"/>
        </w:rPr>
        <w:t xml:space="preserve">he was 20 or something when all of this happened </w:t>
      </w:r>
      <w:r w:rsidR="00477AE9">
        <w:rPr>
          <w:sz w:val="22"/>
          <w:szCs w:val="22"/>
        </w:rPr>
        <w:t>a</w:t>
      </w:r>
      <w:r w:rsidR="003363BB" w:rsidRPr="003363BB">
        <w:rPr>
          <w:sz w:val="22"/>
          <w:szCs w:val="22"/>
        </w:rPr>
        <w:t xml:space="preserve">nd she was really connected to me or </w:t>
      </w:r>
      <w:r w:rsidR="00D9228C">
        <w:rPr>
          <w:sz w:val="22"/>
          <w:szCs w:val="22"/>
        </w:rPr>
        <w:t>Wafaa</w:t>
      </w:r>
      <w:r w:rsidR="003363BB" w:rsidRPr="003363BB">
        <w:rPr>
          <w:sz w:val="22"/>
          <w:szCs w:val="22"/>
        </w:rPr>
        <w:t xml:space="preserve">. </w:t>
      </w:r>
      <w:r w:rsidR="00477AE9">
        <w:rPr>
          <w:sz w:val="22"/>
          <w:szCs w:val="22"/>
        </w:rPr>
        <w:t>S</w:t>
      </w:r>
      <w:r w:rsidR="003363BB" w:rsidRPr="003363BB">
        <w:rPr>
          <w:sz w:val="22"/>
          <w:szCs w:val="22"/>
        </w:rPr>
        <w:t xml:space="preserve">he missed him a lot. I felt that slowly and gradually they were changing me to </w:t>
      </w:r>
      <w:r w:rsidR="00D9228C">
        <w:rPr>
          <w:sz w:val="22"/>
          <w:szCs w:val="22"/>
        </w:rPr>
        <w:t>Wafaa</w:t>
      </w:r>
      <w:r w:rsidR="003363BB" w:rsidRPr="003363BB">
        <w:rPr>
          <w:sz w:val="22"/>
          <w:szCs w:val="22"/>
        </w:rPr>
        <w:t xml:space="preserve">. I waited for them to ask me to act like him or to even grow my mustache like him. They wanted </w:t>
      </w:r>
      <w:r w:rsidR="00D9228C">
        <w:rPr>
          <w:sz w:val="22"/>
          <w:szCs w:val="22"/>
        </w:rPr>
        <w:t>Wafaa</w:t>
      </w:r>
      <w:r w:rsidR="00DA7FFA">
        <w:rPr>
          <w:sz w:val="22"/>
          <w:szCs w:val="22"/>
        </w:rPr>
        <w:t xml:space="preserve"> </w:t>
      </w:r>
      <w:r w:rsidR="003363BB" w:rsidRPr="003363BB">
        <w:rPr>
          <w:sz w:val="22"/>
          <w:szCs w:val="22"/>
        </w:rPr>
        <w:t xml:space="preserve">again, not just spiritually, but from the outside. </w:t>
      </w:r>
    </w:p>
    <w:p w14:paraId="1EFF46E5" w14:textId="2C204DA0" w:rsidR="003363BB" w:rsidRPr="003363BB" w:rsidRDefault="0077091E" w:rsidP="003363BB">
      <w:pPr>
        <w:rPr>
          <w:sz w:val="22"/>
          <w:szCs w:val="22"/>
        </w:rPr>
      </w:pPr>
      <w:r w:rsidRPr="0077091E">
        <w:rPr>
          <w:b/>
          <w:bCs/>
          <w:sz w:val="22"/>
          <w:szCs w:val="22"/>
        </w:rPr>
        <w:t>Shaina:</w:t>
      </w:r>
      <w:r w:rsidR="00DA7FFA">
        <w:rPr>
          <w:sz w:val="22"/>
          <w:szCs w:val="22"/>
        </w:rPr>
        <w:t xml:space="preserve"> </w:t>
      </w:r>
      <w:r w:rsidR="002658B6">
        <w:rPr>
          <w:sz w:val="22"/>
          <w:szCs w:val="22"/>
        </w:rPr>
        <w:t>Tameer</w:t>
      </w:r>
      <w:r w:rsidR="003363BB" w:rsidRPr="003363BB">
        <w:rPr>
          <w:sz w:val="22"/>
          <w:szCs w:val="22"/>
        </w:rPr>
        <w:t xml:space="preserve"> didn't want to be at </w:t>
      </w:r>
      <w:r w:rsidR="00D9228C">
        <w:rPr>
          <w:sz w:val="22"/>
          <w:szCs w:val="22"/>
        </w:rPr>
        <w:t>Wafaa</w:t>
      </w:r>
      <w:r w:rsidR="003D7A6B">
        <w:rPr>
          <w:sz w:val="22"/>
          <w:szCs w:val="22"/>
        </w:rPr>
        <w:t xml:space="preserve">'s </w:t>
      </w:r>
      <w:r w:rsidR="003363BB" w:rsidRPr="003363BB">
        <w:rPr>
          <w:sz w:val="22"/>
          <w:szCs w:val="22"/>
        </w:rPr>
        <w:t>barbecue comforting his sobbing wife. So</w:t>
      </w:r>
      <w:r w:rsidR="003D7A6B">
        <w:rPr>
          <w:sz w:val="22"/>
          <w:szCs w:val="22"/>
        </w:rPr>
        <w:t>,</w:t>
      </w:r>
      <w:r w:rsidR="003363BB" w:rsidRPr="003363BB">
        <w:rPr>
          <w:sz w:val="22"/>
          <w:szCs w:val="22"/>
        </w:rPr>
        <w:t xml:space="preserve"> he stood up and left. </w:t>
      </w:r>
    </w:p>
    <w:p w14:paraId="0D29E555" w14:textId="0FE3C1F0" w:rsidR="003363BB" w:rsidRPr="003363BB" w:rsidRDefault="0077091E" w:rsidP="003363BB">
      <w:pPr>
        <w:rPr>
          <w:sz w:val="22"/>
          <w:szCs w:val="22"/>
        </w:rPr>
      </w:pPr>
      <w:r w:rsidRPr="0077091E">
        <w:rPr>
          <w:b/>
          <w:bCs/>
          <w:sz w:val="22"/>
          <w:szCs w:val="22"/>
        </w:rPr>
        <w:t>Tameer:</w:t>
      </w:r>
      <w:r w:rsidR="003D7A6B">
        <w:rPr>
          <w:sz w:val="22"/>
          <w:szCs w:val="22"/>
        </w:rPr>
        <w:t xml:space="preserve"> </w:t>
      </w:r>
      <w:r w:rsidR="003363BB" w:rsidRPr="003363BB">
        <w:rPr>
          <w:sz w:val="22"/>
          <w:szCs w:val="22"/>
        </w:rPr>
        <w:t xml:space="preserve">At least I want to be treated as </w:t>
      </w:r>
      <w:r w:rsidR="002658B6">
        <w:rPr>
          <w:sz w:val="22"/>
          <w:szCs w:val="22"/>
        </w:rPr>
        <w:t>Tameer</w:t>
      </w:r>
      <w:r w:rsidR="003363BB" w:rsidRPr="003363BB">
        <w:rPr>
          <w:sz w:val="22"/>
          <w:szCs w:val="22"/>
        </w:rPr>
        <w:t xml:space="preserve">. I want to have this chance of living. Give me a chance to live as </w:t>
      </w:r>
      <w:r w:rsidR="002658B6">
        <w:rPr>
          <w:sz w:val="22"/>
          <w:szCs w:val="22"/>
        </w:rPr>
        <w:t>Tameer</w:t>
      </w:r>
      <w:r w:rsidR="003363BB" w:rsidRPr="003363BB">
        <w:rPr>
          <w:sz w:val="22"/>
          <w:szCs w:val="22"/>
        </w:rPr>
        <w:t xml:space="preserve">, not as </w:t>
      </w:r>
      <w:r w:rsidR="00D9228C">
        <w:rPr>
          <w:sz w:val="22"/>
          <w:szCs w:val="22"/>
        </w:rPr>
        <w:t>Wafaa</w:t>
      </w:r>
      <w:r w:rsidR="003363BB" w:rsidRPr="003363BB">
        <w:rPr>
          <w:sz w:val="22"/>
          <w:szCs w:val="22"/>
        </w:rPr>
        <w:t xml:space="preserve">. </w:t>
      </w:r>
      <w:r w:rsidR="00D9228C">
        <w:rPr>
          <w:sz w:val="22"/>
          <w:szCs w:val="22"/>
        </w:rPr>
        <w:t>Wafaa</w:t>
      </w:r>
      <w:r w:rsidR="00620C3A">
        <w:rPr>
          <w:sz w:val="22"/>
          <w:szCs w:val="22"/>
        </w:rPr>
        <w:t xml:space="preserve"> </w:t>
      </w:r>
      <w:r w:rsidR="003363BB" w:rsidRPr="003363BB">
        <w:rPr>
          <w:sz w:val="22"/>
          <w:szCs w:val="22"/>
        </w:rPr>
        <w:t xml:space="preserve">had his chance. </w:t>
      </w:r>
    </w:p>
    <w:p w14:paraId="33C477F7" w14:textId="7318A434" w:rsidR="003363BB" w:rsidRPr="003363BB" w:rsidRDefault="0077091E" w:rsidP="003363BB">
      <w:pPr>
        <w:rPr>
          <w:sz w:val="22"/>
          <w:szCs w:val="22"/>
        </w:rPr>
      </w:pPr>
      <w:r w:rsidRPr="0077091E">
        <w:rPr>
          <w:b/>
          <w:bCs/>
          <w:sz w:val="22"/>
          <w:szCs w:val="22"/>
        </w:rPr>
        <w:t>Shaina:</w:t>
      </w:r>
      <w:r w:rsidR="00620C3A">
        <w:rPr>
          <w:sz w:val="22"/>
          <w:szCs w:val="22"/>
        </w:rPr>
        <w:t xml:space="preserve"> </w:t>
      </w:r>
      <w:r w:rsidR="003363BB" w:rsidRPr="003363BB">
        <w:rPr>
          <w:sz w:val="22"/>
          <w:szCs w:val="22"/>
        </w:rPr>
        <w:t xml:space="preserve">He wanted to go as far away as he could to leave </w:t>
      </w:r>
      <w:r w:rsidR="00D9228C">
        <w:rPr>
          <w:sz w:val="22"/>
          <w:szCs w:val="22"/>
        </w:rPr>
        <w:t>Wafaa</w:t>
      </w:r>
      <w:r w:rsidR="001C4567">
        <w:rPr>
          <w:sz w:val="22"/>
          <w:szCs w:val="22"/>
        </w:rPr>
        <w:t xml:space="preserve">'s </w:t>
      </w:r>
      <w:r w:rsidR="003363BB" w:rsidRPr="003363BB">
        <w:rPr>
          <w:sz w:val="22"/>
          <w:szCs w:val="22"/>
        </w:rPr>
        <w:t xml:space="preserve">family, to leave the tiny Druze community, to leave Israel. He flew into Zurich and enrolled in a study program. He left </w:t>
      </w:r>
      <w:r w:rsidR="00D9228C">
        <w:rPr>
          <w:sz w:val="22"/>
          <w:szCs w:val="22"/>
        </w:rPr>
        <w:t>Wafaa</w:t>
      </w:r>
      <w:r w:rsidR="00464D58">
        <w:rPr>
          <w:sz w:val="22"/>
          <w:szCs w:val="22"/>
        </w:rPr>
        <w:t xml:space="preserve"> </w:t>
      </w:r>
      <w:r w:rsidR="003363BB" w:rsidRPr="003363BB">
        <w:rPr>
          <w:sz w:val="22"/>
          <w:szCs w:val="22"/>
        </w:rPr>
        <w:t xml:space="preserve">behind in the village. </w:t>
      </w:r>
    </w:p>
    <w:p w14:paraId="0FDDC0B9" w14:textId="309395D5" w:rsidR="003363BB" w:rsidRPr="003363BB" w:rsidRDefault="0077091E" w:rsidP="003363BB">
      <w:pPr>
        <w:rPr>
          <w:sz w:val="22"/>
          <w:szCs w:val="22"/>
        </w:rPr>
      </w:pPr>
      <w:r w:rsidRPr="0077091E">
        <w:rPr>
          <w:b/>
          <w:bCs/>
          <w:sz w:val="22"/>
          <w:szCs w:val="22"/>
        </w:rPr>
        <w:t>Tameer:</w:t>
      </w:r>
      <w:r w:rsidR="00464D58">
        <w:rPr>
          <w:sz w:val="22"/>
          <w:szCs w:val="22"/>
        </w:rPr>
        <w:t xml:space="preserve"> </w:t>
      </w:r>
      <w:r w:rsidR="003363BB" w:rsidRPr="003363BB">
        <w:rPr>
          <w:sz w:val="22"/>
          <w:szCs w:val="22"/>
        </w:rPr>
        <w:t xml:space="preserve">He's on the bench now. </w:t>
      </w:r>
      <w:r w:rsidR="00464D58">
        <w:rPr>
          <w:sz w:val="22"/>
          <w:szCs w:val="22"/>
        </w:rPr>
        <w:t xml:space="preserve">[chuckles] </w:t>
      </w:r>
      <w:r w:rsidR="003363BB" w:rsidRPr="003363BB">
        <w:rPr>
          <w:sz w:val="22"/>
          <w:szCs w:val="22"/>
        </w:rPr>
        <w:t xml:space="preserve">I'm on the court. </w:t>
      </w:r>
      <w:r w:rsidR="00464D58">
        <w:rPr>
          <w:sz w:val="22"/>
          <w:szCs w:val="22"/>
        </w:rPr>
        <w:t xml:space="preserve">[chuckles] </w:t>
      </w:r>
    </w:p>
    <w:p w14:paraId="22243EC3" w14:textId="4C80DA7B" w:rsidR="003363BB" w:rsidRPr="003363BB" w:rsidRDefault="0077091E" w:rsidP="003363BB">
      <w:pPr>
        <w:rPr>
          <w:sz w:val="22"/>
          <w:szCs w:val="22"/>
        </w:rPr>
      </w:pPr>
      <w:r w:rsidRPr="0077091E">
        <w:rPr>
          <w:b/>
          <w:bCs/>
          <w:sz w:val="22"/>
          <w:szCs w:val="22"/>
        </w:rPr>
        <w:t>Shaina:</w:t>
      </w:r>
      <w:r w:rsidR="00464D58">
        <w:rPr>
          <w:sz w:val="22"/>
          <w:szCs w:val="22"/>
        </w:rPr>
        <w:t xml:space="preserve"> </w:t>
      </w:r>
      <w:r w:rsidR="003363BB" w:rsidRPr="003363BB">
        <w:rPr>
          <w:sz w:val="22"/>
          <w:szCs w:val="22"/>
        </w:rPr>
        <w:t xml:space="preserve">One of the first things he did in Switzerland was get a tattoo. </w:t>
      </w:r>
    </w:p>
    <w:p w14:paraId="1877A961" w14:textId="0BBD01FC" w:rsidR="003363BB" w:rsidRPr="003363BB" w:rsidRDefault="0077091E" w:rsidP="003363BB">
      <w:pPr>
        <w:rPr>
          <w:sz w:val="22"/>
          <w:szCs w:val="22"/>
        </w:rPr>
      </w:pPr>
      <w:r w:rsidRPr="0077091E">
        <w:rPr>
          <w:b/>
          <w:bCs/>
          <w:sz w:val="22"/>
          <w:szCs w:val="22"/>
        </w:rPr>
        <w:t>Tameer:</w:t>
      </w:r>
      <w:r w:rsidR="00464D58">
        <w:rPr>
          <w:sz w:val="22"/>
          <w:szCs w:val="22"/>
        </w:rPr>
        <w:t xml:space="preserve"> </w:t>
      </w:r>
      <w:r w:rsidR="003363BB" w:rsidRPr="003363BB">
        <w:rPr>
          <w:sz w:val="22"/>
          <w:szCs w:val="22"/>
        </w:rPr>
        <w:t xml:space="preserve">It's a stone. It's like a jewel. Evil hands coming out of it on top and an owl escaping the hands. It's almost being </w:t>
      </w:r>
      <w:proofErr w:type="spellStart"/>
      <w:r w:rsidR="003363BB" w:rsidRPr="003363BB">
        <w:rPr>
          <w:sz w:val="22"/>
          <w:szCs w:val="22"/>
        </w:rPr>
        <w:t>catched</w:t>
      </w:r>
      <w:proofErr w:type="spellEnd"/>
      <w:r w:rsidR="003363BB" w:rsidRPr="003363BB">
        <w:rPr>
          <w:sz w:val="22"/>
          <w:szCs w:val="22"/>
        </w:rPr>
        <w:t xml:space="preserve"> by the hands, but it's escaping them with feathers flying everywhere. So</w:t>
      </w:r>
      <w:r w:rsidR="00D424B2">
        <w:rPr>
          <w:sz w:val="22"/>
          <w:szCs w:val="22"/>
        </w:rPr>
        <w:t>,</w:t>
      </w:r>
      <w:r w:rsidR="003363BB" w:rsidRPr="003363BB">
        <w:rPr>
          <w:sz w:val="22"/>
          <w:szCs w:val="22"/>
        </w:rPr>
        <w:t xml:space="preserve"> it's like escaping</w:t>
      </w:r>
      <w:r w:rsidR="005632BE">
        <w:rPr>
          <w:sz w:val="22"/>
          <w:szCs w:val="22"/>
        </w:rPr>
        <w:t xml:space="preserve">, </w:t>
      </w:r>
      <w:r w:rsidR="003363BB" w:rsidRPr="003363BB">
        <w:rPr>
          <w:sz w:val="22"/>
          <w:szCs w:val="22"/>
        </w:rPr>
        <w:t xml:space="preserve">being suppressed. </w:t>
      </w:r>
    </w:p>
    <w:p w14:paraId="677B69FB" w14:textId="7584333B" w:rsidR="003363BB" w:rsidRPr="003363BB" w:rsidRDefault="0077091E" w:rsidP="003363BB">
      <w:pPr>
        <w:rPr>
          <w:sz w:val="22"/>
          <w:szCs w:val="22"/>
        </w:rPr>
      </w:pPr>
      <w:r w:rsidRPr="0077091E">
        <w:rPr>
          <w:b/>
          <w:bCs/>
          <w:sz w:val="22"/>
          <w:szCs w:val="22"/>
        </w:rPr>
        <w:t>Shaina:</w:t>
      </w:r>
      <w:r w:rsidR="00D424B2">
        <w:rPr>
          <w:sz w:val="22"/>
          <w:szCs w:val="22"/>
        </w:rPr>
        <w:t xml:space="preserve"> </w:t>
      </w:r>
      <w:r w:rsidR="003363BB" w:rsidRPr="003363BB">
        <w:rPr>
          <w:sz w:val="22"/>
          <w:szCs w:val="22"/>
        </w:rPr>
        <w:t xml:space="preserve">He went back to Israel a year later. </w:t>
      </w:r>
    </w:p>
    <w:p w14:paraId="5A42361D" w14:textId="7C40A40D" w:rsidR="003363BB" w:rsidRPr="003363BB" w:rsidRDefault="0077091E" w:rsidP="003363BB">
      <w:pPr>
        <w:rPr>
          <w:sz w:val="22"/>
          <w:szCs w:val="22"/>
        </w:rPr>
      </w:pPr>
      <w:r w:rsidRPr="0077091E">
        <w:rPr>
          <w:b/>
          <w:bCs/>
          <w:sz w:val="22"/>
          <w:szCs w:val="22"/>
        </w:rPr>
        <w:t>Tameer:</w:t>
      </w:r>
      <w:r w:rsidR="007444A8">
        <w:rPr>
          <w:sz w:val="22"/>
          <w:szCs w:val="22"/>
        </w:rPr>
        <w:t xml:space="preserve"> </w:t>
      </w:r>
      <w:r w:rsidR="003363BB" w:rsidRPr="003363BB">
        <w:rPr>
          <w:sz w:val="22"/>
          <w:szCs w:val="22"/>
        </w:rPr>
        <w:t xml:space="preserve">I came back with a beard and with tattoos everywhere. </w:t>
      </w:r>
    </w:p>
    <w:p w14:paraId="2BA919A5" w14:textId="0F0B5126" w:rsidR="003363BB" w:rsidRPr="003363BB" w:rsidRDefault="0077091E" w:rsidP="003363BB">
      <w:pPr>
        <w:rPr>
          <w:sz w:val="22"/>
          <w:szCs w:val="22"/>
        </w:rPr>
      </w:pPr>
      <w:r w:rsidRPr="0077091E">
        <w:rPr>
          <w:b/>
          <w:bCs/>
          <w:sz w:val="22"/>
          <w:szCs w:val="22"/>
        </w:rPr>
        <w:t>Shaina:</w:t>
      </w:r>
      <w:r w:rsidR="007444A8">
        <w:rPr>
          <w:sz w:val="22"/>
          <w:szCs w:val="22"/>
        </w:rPr>
        <w:t xml:space="preserve"> H</w:t>
      </w:r>
      <w:r w:rsidR="003363BB" w:rsidRPr="003363BB">
        <w:rPr>
          <w:sz w:val="22"/>
          <w:szCs w:val="22"/>
        </w:rPr>
        <w:t xml:space="preserve">e fell in love with Lillian. </w:t>
      </w:r>
    </w:p>
    <w:p w14:paraId="6FC56CAA" w14:textId="358B3D49" w:rsidR="003363BB" w:rsidRPr="003363BB" w:rsidRDefault="0077091E" w:rsidP="003363BB">
      <w:pPr>
        <w:rPr>
          <w:sz w:val="22"/>
          <w:szCs w:val="22"/>
        </w:rPr>
      </w:pPr>
      <w:r w:rsidRPr="0077091E">
        <w:rPr>
          <w:b/>
          <w:bCs/>
          <w:sz w:val="22"/>
          <w:szCs w:val="22"/>
        </w:rPr>
        <w:t>Tameer:</w:t>
      </w:r>
      <w:r w:rsidR="007444A8">
        <w:rPr>
          <w:sz w:val="22"/>
          <w:szCs w:val="22"/>
        </w:rPr>
        <w:t xml:space="preserve"> </w:t>
      </w:r>
      <w:r w:rsidR="003363BB" w:rsidRPr="003363BB">
        <w:rPr>
          <w:sz w:val="22"/>
          <w:szCs w:val="22"/>
        </w:rPr>
        <w:t>I was playing the guitar</w:t>
      </w:r>
      <w:r w:rsidR="00967BFB">
        <w:rPr>
          <w:sz w:val="22"/>
          <w:szCs w:val="22"/>
        </w:rPr>
        <w:t>. A</w:t>
      </w:r>
      <w:r w:rsidR="003363BB" w:rsidRPr="003363BB">
        <w:rPr>
          <w:sz w:val="22"/>
          <w:szCs w:val="22"/>
        </w:rPr>
        <w:t xml:space="preserve">s soon as she walked in, I stopped playing. I didn't know how. </w:t>
      </w:r>
      <w:r w:rsidR="007444A8">
        <w:rPr>
          <w:sz w:val="22"/>
          <w:szCs w:val="22"/>
        </w:rPr>
        <w:t xml:space="preserve">[chuckles] </w:t>
      </w:r>
    </w:p>
    <w:p w14:paraId="7EE88A26" w14:textId="72697642" w:rsidR="003363BB" w:rsidRPr="003363BB" w:rsidRDefault="0077091E" w:rsidP="003363BB">
      <w:pPr>
        <w:rPr>
          <w:sz w:val="22"/>
          <w:szCs w:val="22"/>
        </w:rPr>
      </w:pPr>
      <w:r w:rsidRPr="0077091E">
        <w:rPr>
          <w:b/>
          <w:bCs/>
          <w:sz w:val="22"/>
          <w:szCs w:val="22"/>
        </w:rPr>
        <w:t>Shaina:</w:t>
      </w:r>
      <w:r w:rsidR="007444A8">
        <w:rPr>
          <w:sz w:val="22"/>
          <w:szCs w:val="22"/>
        </w:rPr>
        <w:t xml:space="preserve"> </w:t>
      </w:r>
      <w:r w:rsidR="003363BB" w:rsidRPr="003363BB">
        <w:rPr>
          <w:sz w:val="22"/>
          <w:szCs w:val="22"/>
        </w:rPr>
        <w:t xml:space="preserve">When he started dating Lillian, </w:t>
      </w:r>
      <w:r w:rsidR="00D9228C">
        <w:rPr>
          <w:sz w:val="22"/>
          <w:szCs w:val="22"/>
        </w:rPr>
        <w:t>Wafaa</w:t>
      </w:r>
      <w:r w:rsidR="00FE71A5">
        <w:rPr>
          <w:sz w:val="22"/>
          <w:szCs w:val="22"/>
        </w:rPr>
        <w:t xml:space="preserve"> </w:t>
      </w:r>
      <w:r w:rsidR="003363BB" w:rsidRPr="003363BB">
        <w:rPr>
          <w:sz w:val="22"/>
          <w:szCs w:val="22"/>
        </w:rPr>
        <w:t xml:space="preserve">wasn't coming around much. </w:t>
      </w:r>
    </w:p>
    <w:p w14:paraId="5E81026C" w14:textId="7EF6C312" w:rsidR="003363BB" w:rsidRPr="003363BB" w:rsidRDefault="0077091E" w:rsidP="003363BB">
      <w:pPr>
        <w:rPr>
          <w:sz w:val="22"/>
          <w:szCs w:val="22"/>
        </w:rPr>
      </w:pPr>
      <w:r w:rsidRPr="0077091E">
        <w:rPr>
          <w:b/>
          <w:bCs/>
          <w:sz w:val="22"/>
          <w:szCs w:val="22"/>
        </w:rPr>
        <w:t>Tameer:</w:t>
      </w:r>
      <w:r w:rsidR="00845B0E">
        <w:rPr>
          <w:sz w:val="22"/>
          <w:szCs w:val="22"/>
        </w:rPr>
        <w:t xml:space="preserve"> </w:t>
      </w:r>
      <w:r w:rsidR="003363BB" w:rsidRPr="003363BB">
        <w:rPr>
          <w:sz w:val="22"/>
          <w:szCs w:val="22"/>
        </w:rPr>
        <w:t xml:space="preserve">I didn't deal with it that much. I have a life. </w:t>
      </w:r>
      <w:r w:rsidR="001E6D96">
        <w:rPr>
          <w:sz w:val="22"/>
          <w:szCs w:val="22"/>
        </w:rPr>
        <w:t xml:space="preserve">[laughs] </w:t>
      </w:r>
    </w:p>
    <w:p w14:paraId="0623A650" w14:textId="75BD83BC" w:rsidR="003363BB" w:rsidRPr="003363BB" w:rsidRDefault="0077091E" w:rsidP="003363BB">
      <w:pPr>
        <w:rPr>
          <w:sz w:val="22"/>
          <w:szCs w:val="22"/>
        </w:rPr>
      </w:pPr>
      <w:r w:rsidRPr="0077091E">
        <w:rPr>
          <w:b/>
          <w:bCs/>
          <w:sz w:val="22"/>
          <w:szCs w:val="22"/>
        </w:rPr>
        <w:t>Shaina:</w:t>
      </w:r>
      <w:r w:rsidR="001E6D96">
        <w:rPr>
          <w:sz w:val="22"/>
          <w:szCs w:val="22"/>
        </w:rPr>
        <w:t xml:space="preserve"> </w:t>
      </w:r>
      <w:r w:rsidR="002658B6">
        <w:rPr>
          <w:sz w:val="22"/>
          <w:szCs w:val="22"/>
        </w:rPr>
        <w:t>Tameer</w:t>
      </w:r>
      <w:r w:rsidR="003363BB" w:rsidRPr="003363BB">
        <w:rPr>
          <w:sz w:val="22"/>
          <w:szCs w:val="22"/>
        </w:rPr>
        <w:t xml:space="preserve"> was living his life. He proposed to Lillian. She said yes. And then after a long break from </w:t>
      </w:r>
      <w:r w:rsidR="00D9228C">
        <w:rPr>
          <w:sz w:val="22"/>
          <w:szCs w:val="22"/>
        </w:rPr>
        <w:t>Wafaa</w:t>
      </w:r>
      <w:r w:rsidR="003363BB" w:rsidRPr="003363BB">
        <w:rPr>
          <w:sz w:val="22"/>
          <w:szCs w:val="22"/>
        </w:rPr>
        <w:t xml:space="preserve">, </w:t>
      </w:r>
      <w:r w:rsidR="002658B6">
        <w:rPr>
          <w:sz w:val="22"/>
          <w:szCs w:val="22"/>
        </w:rPr>
        <w:t>Tameer</w:t>
      </w:r>
      <w:r w:rsidR="003363BB" w:rsidRPr="003363BB">
        <w:rPr>
          <w:sz w:val="22"/>
          <w:szCs w:val="22"/>
        </w:rPr>
        <w:t xml:space="preserve"> and Lillian got an invitation to </w:t>
      </w:r>
      <w:r w:rsidR="00D9228C">
        <w:rPr>
          <w:sz w:val="22"/>
          <w:szCs w:val="22"/>
        </w:rPr>
        <w:t>Wafaa</w:t>
      </w:r>
      <w:r w:rsidR="003363BB" w:rsidRPr="003363BB">
        <w:rPr>
          <w:sz w:val="22"/>
          <w:szCs w:val="22"/>
        </w:rPr>
        <w:t xml:space="preserve">'s daughter's wedding. </w:t>
      </w:r>
    </w:p>
    <w:p w14:paraId="1A9BAA5D" w14:textId="4BD77D15" w:rsidR="003363BB" w:rsidRPr="003363BB" w:rsidRDefault="0077091E" w:rsidP="003363BB">
      <w:pPr>
        <w:rPr>
          <w:sz w:val="22"/>
          <w:szCs w:val="22"/>
        </w:rPr>
      </w:pPr>
      <w:r w:rsidRPr="0077091E">
        <w:rPr>
          <w:b/>
          <w:bCs/>
          <w:sz w:val="22"/>
          <w:szCs w:val="22"/>
        </w:rPr>
        <w:t>Tameer:</w:t>
      </w:r>
      <w:r w:rsidR="001E6D96">
        <w:rPr>
          <w:sz w:val="22"/>
          <w:szCs w:val="22"/>
        </w:rPr>
        <w:t xml:space="preserve"> </w:t>
      </w:r>
      <w:r w:rsidR="003363BB" w:rsidRPr="003363BB">
        <w:rPr>
          <w:sz w:val="22"/>
          <w:szCs w:val="22"/>
        </w:rPr>
        <w:t>My younger daughter's wedding</w:t>
      </w:r>
      <w:r w:rsidR="005632BE">
        <w:rPr>
          <w:sz w:val="22"/>
          <w:szCs w:val="22"/>
        </w:rPr>
        <w:t>, s</w:t>
      </w:r>
      <w:r w:rsidR="003363BB" w:rsidRPr="003363BB">
        <w:rPr>
          <w:sz w:val="22"/>
          <w:szCs w:val="22"/>
        </w:rPr>
        <w:t xml:space="preserve">he's the same age as me now. I was surprised that they invited me, because I haven't talked to them in a while. </w:t>
      </w:r>
    </w:p>
    <w:p w14:paraId="5C38DBB2" w14:textId="734E3774" w:rsidR="003363BB" w:rsidRPr="003363BB" w:rsidRDefault="0077091E" w:rsidP="003363BB">
      <w:pPr>
        <w:rPr>
          <w:sz w:val="22"/>
          <w:szCs w:val="22"/>
        </w:rPr>
      </w:pPr>
      <w:r w:rsidRPr="0077091E">
        <w:rPr>
          <w:b/>
          <w:bCs/>
          <w:sz w:val="22"/>
          <w:szCs w:val="22"/>
        </w:rPr>
        <w:t>Shaina:</w:t>
      </w:r>
      <w:r w:rsidR="00DB426E">
        <w:rPr>
          <w:sz w:val="22"/>
          <w:szCs w:val="22"/>
        </w:rPr>
        <w:t xml:space="preserve"> </w:t>
      </w:r>
      <w:r w:rsidR="003363BB" w:rsidRPr="003363BB">
        <w:rPr>
          <w:sz w:val="22"/>
          <w:szCs w:val="22"/>
        </w:rPr>
        <w:t>Lillian was also surprised. Imagine</w:t>
      </w:r>
      <w:r w:rsidR="00DB426E">
        <w:rPr>
          <w:sz w:val="22"/>
          <w:szCs w:val="22"/>
        </w:rPr>
        <w:t>,</w:t>
      </w:r>
      <w:r w:rsidR="003363BB" w:rsidRPr="003363BB">
        <w:rPr>
          <w:sz w:val="22"/>
          <w:szCs w:val="22"/>
        </w:rPr>
        <w:t xml:space="preserve"> celebrating a wedding with a woman who thinks your </w:t>
      </w:r>
      <w:r w:rsidR="00DB426E" w:rsidRPr="003363BB">
        <w:rPr>
          <w:sz w:val="22"/>
          <w:szCs w:val="22"/>
        </w:rPr>
        <w:t>fiancé</w:t>
      </w:r>
      <w:r w:rsidR="003363BB" w:rsidRPr="003363BB">
        <w:rPr>
          <w:sz w:val="22"/>
          <w:szCs w:val="22"/>
        </w:rPr>
        <w:t xml:space="preserve"> is her husband, the love of her life. </w:t>
      </w:r>
    </w:p>
    <w:p w14:paraId="458117AC" w14:textId="00C8B466" w:rsidR="003363BB" w:rsidRPr="003363BB" w:rsidRDefault="0077091E" w:rsidP="003363BB">
      <w:pPr>
        <w:rPr>
          <w:sz w:val="22"/>
          <w:szCs w:val="22"/>
        </w:rPr>
      </w:pPr>
      <w:r w:rsidRPr="0077091E">
        <w:rPr>
          <w:b/>
          <w:bCs/>
          <w:sz w:val="22"/>
          <w:szCs w:val="22"/>
        </w:rPr>
        <w:t>Tameer:</w:t>
      </w:r>
      <w:r w:rsidR="004F32B8">
        <w:rPr>
          <w:sz w:val="22"/>
          <w:szCs w:val="22"/>
        </w:rPr>
        <w:t xml:space="preserve"> M</w:t>
      </w:r>
      <w:r w:rsidR="003363BB" w:rsidRPr="003363BB">
        <w:rPr>
          <w:sz w:val="22"/>
          <w:szCs w:val="22"/>
        </w:rPr>
        <w:t xml:space="preserve">y </w:t>
      </w:r>
      <w:r w:rsidR="004F32B8" w:rsidRPr="003363BB">
        <w:rPr>
          <w:sz w:val="22"/>
          <w:szCs w:val="22"/>
        </w:rPr>
        <w:t>fiancée</w:t>
      </w:r>
      <w:r w:rsidR="003363BB" w:rsidRPr="003363BB">
        <w:rPr>
          <w:sz w:val="22"/>
          <w:szCs w:val="22"/>
        </w:rPr>
        <w:t xml:space="preserve"> said that it would be awkward if she was at the party. </w:t>
      </w:r>
    </w:p>
    <w:p w14:paraId="6FF8D89B" w14:textId="5B94D86C" w:rsidR="003363BB" w:rsidRPr="003363BB" w:rsidRDefault="0077091E" w:rsidP="003363BB">
      <w:pPr>
        <w:rPr>
          <w:sz w:val="22"/>
          <w:szCs w:val="22"/>
        </w:rPr>
      </w:pPr>
      <w:r w:rsidRPr="0077091E">
        <w:rPr>
          <w:b/>
          <w:bCs/>
          <w:sz w:val="22"/>
          <w:szCs w:val="22"/>
        </w:rPr>
        <w:t>Shaina:</w:t>
      </w:r>
      <w:r w:rsidR="00D53C1C">
        <w:rPr>
          <w:sz w:val="22"/>
          <w:szCs w:val="22"/>
        </w:rPr>
        <w:t xml:space="preserve"> </w:t>
      </w:r>
      <w:r w:rsidR="002658B6">
        <w:rPr>
          <w:sz w:val="22"/>
          <w:szCs w:val="22"/>
        </w:rPr>
        <w:t>Tameer</w:t>
      </w:r>
      <w:r w:rsidR="003363BB" w:rsidRPr="003363BB">
        <w:rPr>
          <w:sz w:val="22"/>
          <w:szCs w:val="22"/>
        </w:rPr>
        <w:t xml:space="preserve"> had a decision to make</w:t>
      </w:r>
      <w:r w:rsidR="00863CDB">
        <w:rPr>
          <w:sz w:val="22"/>
          <w:szCs w:val="22"/>
        </w:rPr>
        <w:t>,</w:t>
      </w:r>
      <w:r w:rsidR="003363BB" w:rsidRPr="003363BB">
        <w:rPr>
          <w:sz w:val="22"/>
          <w:szCs w:val="22"/>
        </w:rPr>
        <w:t xml:space="preserve"> to go back with the risk of getting involved with a family again or to stay away and disappoint </w:t>
      </w:r>
      <w:proofErr w:type="gramStart"/>
      <w:r w:rsidR="003363BB" w:rsidRPr="003363BB">
        <w:rPr>
          <w:sz w:val="22"/>
          <w:szCs w:val="22"/>
        </w:rPr>
        <w:t>all of</w:t>
      </w:r>
      <w:proofErr w:type="gramEnd"/>
      <w:r w:rsidR="003363BB" w:rsidRPr="003363BB">
        <w:rPr>
          <w:sz w:val="22"/>
          <w:szCs w:val="22"/>
        </w:rPr>
        <w:t xml:space="preserve"> </w:t>
      </w:r>
      <w:r w:rsidR="00D9228C">
        <w:rPr>
          <w:sz w:val="22"/>
          <w:szCs w:val="22"/>
        </w:rPr>
        <w:t>Wafaa</w:t>
      </w:r>
      <w:r w:rsidR="003363BB" w:rsidRPr="003363BB">
        <w:rPr>
          <w:sz w:val="22"/>
          <w:szCs w:val="22"/>
        </w:rPr>
        <w:t xml:space="preserve">'s relatives. </w:t>
      </w:r>
    </w:p>
    <w:p w14:paraId="0F856358" w14:textId="2A7F5811" w:rsidR="003363BB" w:rsidRPr="003363BB" w:rsidRDefault="0077091E" w:rsidP="003363BB">
      <w:pPr>
        <w:rPr>
          <w:sz w:val="22"/>
          <w:szCs w:val="22"/>
        </w:rPr>
      </w:pPr>
      <w:r w:rsidRPr="0077091E">
        <w:rPr>
          <w:b/>
          <w:bCs/>
          <w:sz w:val="22"/>
          <w:szCs w:val="22"/>
        </w:rPr>
        <w:t>Tameer:</w:t>
      </w:r>
      <w:r w:rsidR="00ED1F12">
        <w:rPr>
          <w:sz w:val="22"/>
          <w:szCs w:val="22"/>
        </w:rPr>
        <w:t xml:space="preserve"> </w:t>
      </w:r>
      <w:r w:rsidR="003363BB" w:rsidRPr="003363BB">
        <w:rPr>
          <w:sz w:val="22"/>
          <w:szCs w:val="22"/>
        </w:rPr>
        <w:t>I really thought about that</w:t>
      </w:r>
      <w:r w:rsidR="00ED1F12">
        <w:rPr>
          <w:sz w:val="22"/>
          <w:szCs w:val="22"/>
        </w:rPr>
        <w:t>,</w:t>
      </w:r>
      <w:r w:rsidR="003363BB" w:rsidRPr="003363BB">
        <w:rPr>
          <w:sz w:val="22"/>
          <w:szCs w:val="22"/>
        </w:rPr>
        <w:t xml:space="preserve"> </w:t>
      </w:r>
      <w:r w:rsidR="00ED1F12">
        <w:rPr>
          <w:sz w:val="22"/>
          <w:szCs w:val="22"/>
        </w:rPr>
        <w:t>l</w:t>
      </w:r>
      <w:r w:rsidR="003363BB" w:rsidRPr="003363BB">
        <w:rPr>
          <w:sz w:val="22"/>
          <w:szCs w:val="22"/>
        </w:rPr>
        <w:t xml:space="preserve">ike, </w:t>
      </w:r>
      <w:r w:rsidR="0076302F">
        <w:rPr>
          <w:sz w:val="22"/>
          <w:szCs w:val="22"/>
        </w:rPr>
        <w:t>"D</w:t>
      </w:r>
      <w:r w:rsidR="003363BB" w:rsidRPr="003363BB">
        <w:rPr>
          <w:sz w:val="22"/>
          <w:szCs w:val="22"/>
        </w:rPr>
        <w:t>o I want that again?</w:t>
      </w:r>
      <w:r w:rsidR="0076302F">
        <w:rPr>
          <w:sz w:val="22"/>
          <w:szCs w:val="22"/>
        </w:rPr>
        <w:t>"</w:t>
      </w:r>
      <w:r w:rsidR="003363BB" w:rsidRPr="003363BB">
        <w:rPr>
          <w:sz w:val="22"/>
          <w:szCs w:val="22"/>
        </w:rPr>
        <w:t xml:space="preserve"> </w:t>
      </w:r>
    </w:p>
    <w:p w14:paraId="1FBCA820" w14:textId="783F8B30" w:rsidR="003363BB" w:rsidRPr="003363BB" w:rsidRDefault="0077091E" w:rsidP="003363BB">
      <w:pPr>
        <w:rPr>
          <w:sz w:val="22"/>
          <w:szCs w:val="22"/>
        </w:rPr>
      </w:pPr>
      <w:r w:rsidRPr="0077091E">
        <w:rPr>
          <w:b/>
          <w:bCs/>
          <w:sz w:val="22"/>
          <w:szCs w:val="22"/>
        </w:rPr>
        <w:t>Shaina:</w:t>
      </w:r>
      <w:r w:rsidR="00ED1F12">
        <w:rPr>
          <w:sz w:val="22"/>
          <w:szCs w:val="22"/>
        </w:rPr>
        <w:t xml:space="preserve"> </w:t>
      </w:r>
      <w:r w:rsidR="002658B6">
        <w:rPr>
          <w:sz w:val="22"/>
          <w:szCs w:val="22"/>
        </w:rPr>
        <w:t>Tameer</w:t>
      </w:r>
      <w:r w:rsidR="003363BB" w:rsidRPr="003363BB">
        <w:rPr>
          <w:sz w:val="22"/>
          <w:szCs w:val="22"/>
        </w:rPr>
        <w:t xml:space="preserve"> didn't want to get sucked back in, and Lillian really didn't want him hanging around </w:t>
      </w:r>
      <w:r w:rsidR="00D9228C">
        <w:rPr>
          <w:sz w:val="22"/>
          <w:szCs w:val="22"/>
        </w:rPr>
        <w:t>Wafaa</w:t>
      </w:r>
      <w:r w:rsidR="007B28B0">
        <w:rPr>
          <w:sz w:val="22"/>
          <w:szCs w:val="22"/>
        </w:rPr>
        <w:t xml:space="preserve">'s </w:t>
      </w:r>
      <w:r w:rsidR="003363BB" w:rsidRPr="003363BB">
        <w:rPr>
          <w:sz w:val="22"/>
          <w:szCs w:val="22"/>
        </w:rPr>
        <w:t xml:space="preserve">wife. But </w:t>
      </w:r>
      <w:r w:rsidR="002658B6">
        <w:rPr>
          <w:sz w:val="22"/>
          <w:szCs w:val="22"/>
        </w:rPr>
        <w:t>Tameer</w:t>
      </w:r>
      <w:r w:rsidR="003363BB" w:rsidRPr="003363BB">
        <w:rPr>
          <w:sz w:val="22"/>
          <w:szCs w:val="22"/>
        </w:rPr>
        <w:t xml:space="preserve"> knew he was different now. He told Lillian</w:t>
      </w:r>
      <w:r w:rsidR="00863CDB">
        <w:rPr>
          <w:sz w:val="22"/>
          <w:szCs w:val="22"/>
        </w:rPr>
        <w:t>,</w:t>
      </w:r>
      <w:r w:rsidR="003363BB" w:rsidRPr="003363BB">
        <w:rPr>
          <w:sz w:val="22"/>
          <w:szCs w:val="22"/>
        </w:rPr>
        <w:t xml:space="preserve"> he had things under control. </w:t>
      </w:r>
    </w:p>
    <w:p w14:paraId="20579BAF" w14:textId="7B3F15A6" w:rsidR="003363BB" w:rsidRPr="003363BB" w:rsidRDefault="0077091E" w:rsidP="003363BB">
      <w:pPr>
        <w:rPr>
          <w:sz w:val="22"/>
          <w:szCs w:val="22"/>
        </w:rPr>
      </w:pPr>
      <w:r w:rsidRPr="0077091E">
        <w:rPr>
          <w:b/>
          <w:bCs/>
          <w:sz w:val="22"/>
          <w:szCs w:val="22"/>
        </w:rPr>
        <w:t>Tameer:</w:t>
      </w:r>
      <w:r w:rsidR="007B28B0">
        <w:rPr>
          <w:sz w:val="22"/>
          <w:szCs w:val="22"/>
        </w:rPr>
        <w:t xml:space="preserve"> </w:t>
      </w:r>
      <w:r w:rsidR="003363BB" w:rsidRPr="003363BB">
        <w:rPr>
          <w:sz w:val="22"/>
          <w:szCs w:val="22"/>
        </w:rPr>
        <w:t>So</w:t>
      </w:r>
      <w:r w:rsidR="007B28B0">
        <w:rPr>
          <w:sz w:val="22"/>
          <w:szCs w:val="22"/>
        </w:rPr>
        <w:t>,</w:t>
      </w:r>
      <w:r w:rsidR="003363BB" w:rsidRPr="003363BB">
        <w:rPr>
          <w:sz w:val="22"/>
          <w:szCs w:val="22"/>
        </w:rPr>
        <w:t xml:space="preserve"> now I can control it. </w:t>
      </w:r>
      <w:r w:rsidR="0076302F">
        <w:rPr>
          <w:sz w:val="22"/>
          <w:szCs w:val="22"/>
        </w:rPr>
        <w:t xml:space="preserve">Like </w:t>
      </w:r>
      <w:r w:rsidR="003363BB" w:rsidRPr="003363BB">
        <w:rPr>
          <w:sz w:val="22"/>
          <w:szCs w:val="22"/>
        </w:rPr>
        <w:t>I'm the one who could control everything</w:t>
      </w:r>
      <w:r w:rsidR="002B3A12">
        <w:rPr>
          <w:sz w:val="22"/>
          <w:szCs w:val="22"/>
        </w:rPr>
        <w:t>, l</w:t>
      </w:r>
      <w:r w:rsidR="003363BB" w:rsidRPr="003363BB">
        <w:rPr>
          <w:sz w:val="22"/>
          <w:szCs w:val="22"/>
        </w:rPr>
        <w:t xml:space="preserve">ike, </w:t>
      </w:r>
      <w:r w:rsidR="00D9228C">
        <w:rPr>
          <w:sz w:val="22"/>
          <w:szCs w:val="22"/>
        </w:rPr>
        <w:t>Wafaa</w:t>
      </w:r>
      <w:r w:rsidR="003363BB" w:rsidRPr="003363BB">
        <w:rPr>
          <w:sz w:val="22"/>
          <w:szCs w:val="22"/>
        </w:rPr>
        <w:t xml:space="preserve"> could just be there. I could bound him not to do anything, just to put handcuffs on his hands and just put him in a corner. Like, he can't do anything, and I'm the boss. </w:t>
      </w:r>
    </w:p>
    <w:p w14:paraId="68CA29D8" w14:textId="4022B3F3" w:rsidR="003363BB" w:rsidRPr="003363BB" w:rsidRDefault="0077091E" w:rsidP="003363BB">
      <w:pPr>
        <w:rPr>
          <w:sz w:val="22"/>
          <w:szCs w:val="22"/>
        </w:rPr>
      </w:pPr>
      <w:r w:rsidRPr="0077091E">
        <w:rPr>
          <w:b/>
          <w:bCs/>
          <w:sz w:val="22"/>
          <w:szCs w:val="22"/>
        </w:rPr>
        <w:t>Shaina:</w:t>
      </w:r>
      <w:r w:rsidR="00B548B3">
        <w:rPr>
          <w:sz w:val="22"/>
          <w:szCs w:val="22"/>
        </w:rPr>
        <w:t xml:space="preserve"> </w:t>
      </w:r>
      <w:r w:rsidR="003363BB" w:rsidRPr="003363BB">
        <w:rPr>
          <w:sz w:val="22"/>
          <w:szCs w:val="22"/>
        </w:rPr>
        <w:t>So</w:t>
      </w:r>
      <w:r w:rsidR="00B548B3">
        <w:rPr>
          <w:sz w:val="22"/>
          <w:szCs w:val="22"/>
        </w:rPr>
        <w:t>,</w:t>
      </w:r>
      <w:r w:rsidR="003363BB" w:rsidRPr="003363BB">
        <w:rPr>
          <w:sz w:val="22"/>
          <w:szCs w:val="22"/>
        </w:rPr>
        <w:t xml:space="preserve"> they got into the car and drove the </w:t>
      </w:r>
      <w:r w:rsidR="00B548B3">
        <w:rPr>
          <w:sz w:val="22"/>
          <w:szCs w:val="22"/>
        </w:rPr>
        <w:t xml:space="preserve">two </w:t>
      </w:r>
      <w:r w:rsidR="003363BB" w:rsidRPr="003363BB">
        <w:rPr>
          <w:sz w:val="22"/>
          <w:szCs w:val="22"/>
        </w:rPr>
        <w:t xml:space="preserve">hours to </w:t>
      </w:r>
      <w:r w:rsidR="00D9228C">
        <w:rPr>
          <w:sz w:val="22"/>
          <w:szCs w:val="22"/>
        </w:rPr>
        <w:t>Wafaa</w:t>
      </w:r>
      <w:r w:rsidR="003363BB" w:rsidRPr="003363BB">
        <w:rPr>
          <w:sz w:val="22"/>
          <w:szCs w:val="22"/>
        </w:rPr>
        <w:t xml:space="preserve">'s village for his daughter's wedding. </w:t>
      </w:r>
    </w:p>
    <w:p w14:paraId="1273B127" w14:textId="789CBC95" w:rsidR="003363BB" w:rsidRPr="003363BB" w:rsidRDefault="0077091E" w:rsidP="003363BB">
      <w:pPr>
        <w:rPr>
          <w:sz w:val="22"/>
          <w:szCs w:val="22"/>
        </w:rPr>
      </w:pPr>
      <w:r w:rsidRPr="0077091E">
        <w:rPr>
          <w:b/>
          <w:bCs/>
          <w:sz w:val="22"/>
          <w:szCs w:val="22"/>
        </w:rPr>
        <w:t>Tameer:</w:t>
      </w:r>
      <w:r w:rsidR="00B548B3">
        <w:rPr>
          <w:sz w:val="22"/>
          <w:szCs w:val="22"/>
        </w:rPr>
        <w:t xml:space="preserve"> </w:t>
      </w:r>
      <w:r w:rsidR="003363BB" w:rsidRPr="003363BB">
        <w:rPr>
          <w:sz w:val="22"/>
          <w:szCs w:val="22"/>
        </w:rPr>
        <w:t>Did it for the bride</w:t>
      </w:r>
      <w:r w:rsidR="00B548B3">
        <w:rPr>
          <w:sz w:val="22"/>
          <w:szCs w:val="22"/>
        </w:rPr>
        <w:t>,</w:t>
      </w:r>
      <w:r w:rsidR="003363BB" w:rsidRPr="003363BB">
        <w:rPr>
          <w:sz w:val="22"/>
          <w:szCs w:val="22"/>
        </w:rPr>
        <w:t xml:space="preserve"> so she wouldn't feel bad. </w:t>
      </w:r>
    </w:p>
    <w:p w14:paraId="65166661" w14:textId="47F99EF3" w:rsidR="003363BB" w:rsidRPr="003363BB" w:rsidRDefault="0077091E" w:rsidP="003363BB">
      <w:pPr>
        <w:rPr>
          <w:sz w:val="22"/>
          <w:szCs w:val="22"/>
        </w:rPr>
      </w:pPr>
      <w:r w:rsidRPr="0077091E">
        <w:rPr>
          <w:b/>
          <w:bCs/>
          <w:sz w:val="22"/>
          <w:szCs w:val="22"/>
        </w:rPr>
        <w:t>Shaina:</w:t>
      </w:r>
      <w:r w:rsidR="00A76E84">
        <w:rPr>
          <w:sz w:val="22"/>
          <w:szCs w:val="22"/>
        </w:rPr>
        <w:t xml:space="preserve"> </w:t>
      </w:r>
      <w:r w:rsidR="003363BB" w:rsidRPr="003363BB">
        <w:rPr>
          <w:sz w:val="22"/>
          <w:szCs w:val="22"/>
        </w:rPr>
        <w:t xml:space="preserve">He and Lillian walk in a little late and no one's talking to them. </w:t>
      </w:r>
      <w:r w:rsidR="002658B6">
        <w:rPr>
          <w:sz w:val="22"/>
          <w:szCs w:val="22"/>
        </w:rPr>
        <w:t>Tameer</w:t>
      </w:r>
      <w:r w:rsidR="003363BB" w:rsidRPr="003363BB">
        <w:rPr>
          <w:sz w:val="22"/>
          <w:szCs w:val="22"/>
        </w:rPr>
        <w:t xml:space="preserve"> feels awkward and cracks a joke. </w:t>
      </w:r>
    </w:p>
    <w:p w14:paraId="0F0B6F01" w14:textId="0BD95E8A" w:rsidR="003363BB" w:rsidRPr="003363BB" w:rsidRDefault="0077091E" w:rsidP="003363BB">
      <w:pPr>
        <w:rPr>
          <w:sz w:val="22"/>
          <w:szCs w:val="22"/>
        </w:rPr>
      </w:pPr>
      <w:r w:rsidRPr="0077091E">
        <w:rPr>
          <w:b/>
          <w:bCs/>
          <w:sz w:val="22"/>
          <w:szCs w:val="22"/>
        </w:rPr>
        <w:t>Tameer:</w:t>
      </w:r>
      <w:r w:rsidR="00700E29">
        <w:rPr>
          <w:sz w:val="22"/>
          <w:szCs w:val="22"/>
        </w:rPr>
        <w:t xml:space="preserve"> </w:t>
      </w:r>
      <w:r w:rsidR="003363BB" w:rsidRPr="003363BB">
        <w:rPr>
          <w:sz w:val="22"/>
          <w:szCs w:val="22"/>
        </w:rPr>
        <w:t xml:space="preserve">As a joke like, </w:t>
      </w:r>
      <w:r w:rsidR="00700E29">
        <w:rPr>
          <w:sz w:val="22"/>
          <w:szCs w:val="22"/>
        </w:rPr>
        <w:t>"D</w:t>
      </w:r>
      <w:r w:rsidR="003363BB" w:rsidRPr="003363BB">
        <w:rPr>
          <w:sz w:val="22"/>
          <w:szCs w:val="22"/>
        </w:rPr>
        <w:t>o you start the wedding without me?</w:t>
      </w:r>
      <w:r w:rsidR="00700E29">
        <w:rPr>
          <w:sz w:val="22"/>
          <w:szCs w:val="22"/>
        </w:rPr>
        <w:t>"</w:t>
      </w:r>
      <w:r w:rsidR="003363BB" w:rsidRPr="003363BB">
        <w:rPr>
          <w:sz w:val="22"/>
          <w:szCs w:val="22"/>
        </w:rPr>
        <w:t xml:space="preserve"> </w:t>
      </w:r>
    </w:p>
    <w:p w14:paraId="18F898AB" w14:textId="780E90F5" w:rsidR="003363BB" w:rsidRPr="003363BB" w:rsidRDefault="0077091E" w:rsidP="003363BB">
      <w:pPr>
        <w:rPr>
          <w:sz w:val="22"/>
          <w:szCs w:val="22"/>
        </w:rPr>
      </w:pPr>
      <w:r w:rsidRPr="0077091E">
        <w:rPr>
          <w:b/>
          <w:bCs/>
          <w:sz w:val="22"/>
          <w:szCs w:val="22"/>
        </w:rPr>
        <w:t>Shaina:</w:t>
      </w:r>
      <w:r w:rsidR="00700E29">
        <w:rPr>
          <w:sz w:val="22"/>
          <w:szCs w:val="22"/>
        </w:rPr>
        <w:t xml:space="preserve"> </w:t>
      </w:r>
      <w:r w:rsidR="003363BB" w:rsidRPr="003363BB">
        <w:rPr>
          <w:sz w:val="22"/>
          <w:szCs w:val="22"/>
        </w:rPr>
        <w:t xml:space="preserve">And then the family swarms him. </w:t>
      </w:r>
    </w:p>
    <w:p w14:paraId="20086A33" w14:textId="1E2522BA" w:rsidR="003363BB" w:rsidRPr="003363BB" w:rsidRDefault="0077091E" w:rsidP="003363BB">
      <w:pPr>
        <w:rPr>
          <w:sz w:val="22"/>
          <w:szCs w:val="22"/>
        </w:rPr>
      </w:pPr>
      <w:r w:rsidRPr="0077091E">
        <w:rPr>
          <w:b/>
          <w:bCs/>
          <w:sz w:val="22"/>
          <w:szCs w:val="22"/>
        </w:rPr>
        <w:t>Tameer:</w:t>
      </w:r>
      <w:r w:rsidR="00700E29">
        <w:rPr>
          <w:sz w:val="22"/>
          <w:szCs w:val="22"/>
        </w:rPr>
        <w:t xml:space="preserve"> </w:t>
      </w:r>
      <w:r w:rsidR="003363BB" w:rsidRPr="003363BB">
        <w:rPr>
          <w:sz w:val="22"/>
          <w:szCs w:val="22"/>
        </w:rPr>
        <w:t>Everyone gathered. It was crazy</w:t>
      </w:r>
      <w:r w:rsidR="00D46676">
        <w:rPr>
          <w:sz w:val="22"/>
          <w:szCs w:val="22"/>
        </w:rPr>
        <w:t>.</w:t>
      </w:r>
      <w:r w:rsidR="00700E29">
        <w:rPr>
          <w:sz w:val="22"/>
          <w:szCs w:val="22"/>
        </w:rPr>
        <w:t xml:space="preserve"> </w:t>
      </w:r>
      <w:r w:rsidR="00D46676">
        <w:rPr>
          <w:sz w:val="22"/>
          <w:szCs w:val="22"/>
        </w:rPr>
        <w:t>T</w:t>
      </w:r>
      <w:r w:rsidR="003363BB" w:rsidRPr="003363BB">
        <w:rPr>
          <w:sz w:val="22"/>
          <w:szCs w:val="22"/>
        </w:rPr>
        <w:t>he father came</w:t>
      </w:r>
      <w:r w:rsidR="00700E29">
        <w:rPr>
          <w:sz w:val="22"/>
          <w:szCs w:val="22"/>
        </w:rPr>
        <w:t>. [chuckles] E</w:t>
      </w:r>
      <w:r w:rsidR="003363BB" w:rsidRPr="003363BB">
        <w:rPr>
          <w:sz w:val="22"/>
          <w:szCs w:val="22"/>
        </w:rPr>
        <w:t>veryone was crying</w:t>
      </w:r>
      <w:r w:rsidR="00700E29">
        <w:rPr>
          <w:sz w:val="22"/>
          <w:szCs w:val="22"/>
        </w:rPr>
        <w:t>.</w:t>
      </w:r>
      <w:r w:rsidR="003363BB" w:rsidRPr="003363BB">
        <w:rPr>
          <w:sz w:val="22"/>
          <w:szCs w:val="22"/>
        </w:rPr>
        <w:t xml:space="preserve"> </w:t>
      </w:r>
      <w:r w:rsidR="00700E29">
        <w:rPr>
          <w:sz w:val="22"/>
          <w:szCs w:val="22"/>
        </w:rPr>
        <w:t>E</w:t>
      </w:r>
      <w:r w:rsidR="003363BB" w:rsidRPr="003363BB">
        <w:rPr>
          <w:sz w:val="22"/>
          <w:szCs w:val="22"/>
        </w:rPr>
        <w:t>ven the men</w:t>
      </w:r>
      <w:r w:rsidR="00700E29">
        <w:rPr>
          <w:sz w:val="22"/>
          <w:szCs w:val="22"/>
        </w:rPr>
        <w:t>,</w:t>
      </w:r>
      <w:r w:rsidR="003363BB" w:rsidRPr="003363BB">
        <w:rPr>
          <w:sz w:val="22"/>
          <w:szCs w:val="22"/>
        </w:rPr>
        <w:t xml:space="preserve"> my nephew, who was the first one to come to my house, he was there. I haven't seen him in </w:t>
      </w:r>
      <w:r w:rsidR="00700E29">
        <w:rPr>
          <w:sz w:val="22"/>
          <w:szCs w:val="22"/>
        </w:rPr>
        <w:t xml:space="preserve">10 </w:t>
      </w:r>
      <w:r w:rsidR="003363BB" w:rsidRPr="003363BB">
        <w:rPr>
          <w:sz w:val="22"/>
          <w:szCs w:val="22"/>
        </w:rPr>
        <w:t xml:space="preserve">years. Yeah, he was crying. Like, he was shaking. </w:t>
      </w:r>
    </w:p>
    <w:p w14:paraId="037732DC" w14:textId="507AA655" w:rsidR="003363BB" w:rsidRPr="003363BB" w:rsidRDefault="0077091E" w:rsidP="003363BB">
      <w:pPr>
        <w:rPr>
          <w:sz w:val="22"/>
          <w:szCs w:val="22"/>
        </w:rPr>
      </w:pPr>
      <w:r w:rsidRPr="0077091E">
        <w:rPr>
          <w:b/>
          <w:bCs/>
          <w:sz w:val="22"/>
          <w:szCs w:val="22"/>
        </w:rPr>
        <w:t>Shaina:</w:t>
      </w:r>
      <w:r w:rsidR="00700E29">
        <w:rPr>
          <w:sz w:val="22"/>
          <w:szCs w:val="22"/>
        </w:rPr>
        <w:t xml:space="preserve"> </w:t>
      </w:r>
      <w:r w:rsidR="003363BB" w:rsidRPr="003363BB">
        <w:rPr>
          <w:sz w:val="22"/>
          <w:szCs w:val="22"/>
        </w:rPr>
        <w:t xml:space="preserve">Then out of the corner of his eye, he sees </w:t>
      </w:r>
      <w:proofErr w:type="spellStart"/>
      <w:r w:rsidR="003363BB" w:rsidRPr="003363BB">
        <w:rPr>
          <w:sz w:val="22"/>
          <w:szCs w:val="22"/>
        </w:rPr>
        <w:t>Hanadi</w:t>
      </w:r>
      <w:proofErr w:type="spellEnd"/>
      <w:r w:rsidR="003363BB" w:rsidRPr="003363BB">
        <w:rPr>
          <w:sz w:val="22"/>
          <w:szCs w:val="22"/>
        </w:rPr>
        <w:t xml:space="preserve">, </w:t>
      </w:r>
      <w:r w:rsidR="00D9228C">
        <w:rPr>
          <w:sz w:val="22"/>
          <w:szCs w:val="22"/>
        </w:rPr>
        <w:t>Wafaa</w:t>
      </w:r>
      <w:r w:rsidR="00700E29">
        <w:rPr>
          <w:sz w:val="22"/>
          <w:szCs w:val="22"/>
        </w:rPr>
        <w:t xml:space="preserve">'s </w:t>
      </w:r>
      <w:r w:rsidR="003363BB" w:rsidRPr="003363BB">
        <w:rPr>
          <w:sz w:val="22"/>
          <w:szCs w:val="22"/>
        </w:rPr>
        <w:t xml:space="preserve">wife, and he has something to get off his chest. </w:t>
      </w:r>
    </w:p>
    <w:p w14:paraId="11E62328" w14:textId="3DAE2007" w:rsidR="00A0450A" w:rsidRDefault="0077091E" w:rsidP="003363BB">
      <w:pPr>
        <w:rPr>
          <w:sz w:val="22"/>
          <w:szCs w:val="22"/>
        </w:rPr>
      </w:pPr>
      <w:r w:rsidRPr="0077091E">
        <w:rPr>
          <w:b/>
          <w:bCs/>
          <w:sz w:val="22"/>
          <w:szCs w:val="22"/>
        </w:rPr>
        <w:t>Tameer:</w:t>
      </w:r>
      <w:r w:rsidR="00700E29">
        <w:rPr>
          <w:sz w:val="22"/>
          <w:szCs w:val="22"/>
        </w:rPr>
        <w:t xml:space="preserve"> </w:t>
      </w:r>
      <w:r w:rsidR="003363BB" w:rsidRPr="003363BB">
        <w:rPr>
          <w:sz w:val="22"/>
          <w:szCs w:val="22"/>
        </w:rPr>
        <w:t>I told her that Waf</w:t>
      </w:r>
      <w:r w:rsidR="00A17C3F">
        <w:rPr>
          <w:sz w:val="22"/>
          <w:szCs w:val="22"/>
        </w:rPr>
        <w:t>a</w:t>
      </w:r>
      <w:r w:rsidR="003363BB" w:rsidRPr="003363BB">
        <w:rPr>
          <w:sz w:val="22"/>
          <w:szCs w:val="22"/>
        </w:rPr>
        <w:t xml:space="preserve">a would want you to know that he's sorry he's not there. I told that to my daughter too that </w:t>
      </w:r>
      <w:r w:rsidR="00A17C3F">
        <w:rPr>
          <w:sz w:val="22"/>
          <w:szCs w:val="22"/>
        </w:rPr>
        <w:t xml:space="preserve">Wafaa says </w:t>
      </w:r>
      <w:r w:rsidR="003363BB" w:rsidRPr="003363BB">
        <w:rPr>
          <w:sz w:val="22"/>
          <w:szCs w:val="22"/>
        </w:rPr>
        <w:t>sorry he can't be at your wedding, and he's sorry he wasn't there when you grew up</w:t>
      </w:r>
      <w:r w:rsidR="000F56F9">
        <w:rPr>
          <w:sz w:val="22"/>
          <w:szCs w:val="22"/>
        </w:rPr>
        <w:t>,</w:t>
      </w:r>
      <w:r w:rsidR="003363BB" w:rsidRPr="003363BB">
        <w:rPr>
          <w:sz w:val="22"/>
          <w:szCs w:val="22"/>
        </w:rPr>
        <w:t xml:space="preserve"> and when you finished school</w:t>
      </w:r>
      <w:r w:rsidR="00A0450A">
        <w:rPr>
          <w:sz w:val="22"/>
          <w:szCs w:val="22"/>
        </w:rPr>
        <w:t>.</w:t>
      </w:r>
      <w:r w:rsidR="003363BB" w:rsidRPr="003363BB">
        <w:rPr>
          <w:sz w:val="22"/>
          <w:szCs w:val="22"/>
        </w:rPr>
        <w:t xml:space="preserve"> </w:t>
      </w:r>
    </w:p>
    <w:p w14:paraId="69E3FE4F" w14:textId="76CFE38B" w:rsidR="003363BB" w:rsidRPr="003363BB" w:rsidRDefault="0077091E" w:rsidP="003363BB">
      <w:pPr>
        <w:rPr>
          <w:sz w:val="22"/>
          <w:szCs w:val="22"/>
        </w:rPr>
      </w:pPr>
      <w:r w:rsidRPr="0077091E">
        <w:rPr>
          <w:b/>
          <w:bCs/>
          <w:sz w:val="22"/>
          <w:szCs w:val="22"/>
        </w:rPr>
        <w:t>Shaina:</w:t>
      </w:r>
      <w:r w:rsidR="00A0450A">
        <w:rPr>
          <w:sz w:val="22"/>
          <w:szCs w:val="22"/>
        </w:rPr>
        <w:t xml:space="preserve"> T</w:t>
      </w:r>
      <w:r w:rsidR="003363BB" w:rsidRPr="003363BB">
        <w:rPr>
          <w:sz w:val="22"/>
          <w:szCs w:val="22"/>
        </w:rPr>
        <w:t xml:space="preserve">hey put </w:t>
      </w:r>
      <w:r w:rsidR="002658B6">
        <w:rPr>
          <w:sz w:val="22"/>
          <w:szCs w:val="22"/>
        </w:rPr>
        <w:t>Tameer</w:t>
      </w:r>
      <w:r w:rsidR="00A0450A">
        <w:rPr>
          <w:sz w:val="22"/>
          <w:szCs w:val="22"/>
        </w:rPr>
        <w:t xml:space="preserve"> a</w:t>
      </w:r>
      <w:r w:rsidR="003363BB" w:rsidRPr="003363BB">
        <w:rPr>
          <w:sz w:val="22"/>
          <w:szCs w:val="22"/>
        </w:rPr>
        <w:t xml:space="preserve">t the head of the table with the groom and his father. </w:t>
      </w:r>
    </w:p>
    <w:p w14:paraId="4801F653" w14:textId="2C0591F0" w:rsidR="003363BB" w:rsidRPr="003363BB" w:rsidRDefault="0077091E" w:rsidP="003363BB">
      <w:pPr>
        <w:rPr>
          <w:sz w:val="22"/>
          <w:szCs w:val="22"/>
        </w:rPr>
      </w:pPr>
      <w:r w:rsidRPr="0077091E">
        <w:rPr>
          <w:b/>
          <w:bCs/>
          <w:sz w:val="22"/>
          <w:szCs w:val="22"/>
        </w:rPr>
        <w:t>Tameer:</w:t>
      </w:r>
      <w:r w:rsidR="00A0450A">
        <w:rPr>
          <w:sz w:val="22"/>
          <w:szCs w:val="22"/>
        </w:rPr>
        <w:t xml:space="preserve"> </w:t>
      </w:r>
      <w:r w:rsidR="003363BB" w:rsidRPr="003363BB">
        <w:rPr>
          <w:sz w:val="22"/>
          <w:szCs w:val="22"/>
        </w:rPr>
        <w:t>I sat at the table where the head of the family sits. And then the picture time after everyone ate</w:t>
      </w:r>
      <w:r w:rsidR="00411B74">
        <w:rPr>
          <w:sz w:val="22"/>
          <w:szCs w:val="22"/>
        </w:rPr>
        <w:t>.</w:t>
      </w:r>
      <w:r w:rsidR="003363BB" w:rsidRPr="003363BB">
        <w:rPr>
          <w:sz w:val="22"/>
          <w:szCs w:val="22"/>
        </w:rPr>
        <w:t xml:space="preserve"> </w:t>
      </w:r>
      <w:r w:rsidR="00411B74">
        <w:rPr>
          <w:sz w:val="22"/>
          <w:szCs w:val="22"/>
        </w:rPr>
        <w:t>T</w:t>
      </w:r>
      <w:r w:rsidR="003363BB" w:rsidRPr="003363BB">
        <w:rPr>
          <w:sz w:val="22"/>
          <w:szCs w:val="22"/>
        </w:rPr>
        <w:t xml:space="preserve">here was this one picture where </w:t>
      </w:r>
      <w:proofErr w:type="gramStart"/>
      <w:r w:rsidR="003363BB" w:rsidRPr="003363BB">
        <w:rPr>
          <w:sz w:val="22"/>
          <w:szCs w:val="22"/>
        </w:rPr>
        <w:t>all of</w:t>
      </w:r>
      <w:proofErr w:type="gramEnd"/>
      <w:r w:rsidR="003363BB" w:rsidRPr="003363BB">
        <w:rPr>
          <w:sz w:val="22"/>
          <w:szCs w:val="22"/>
        </w:rPr>
        <w:t xml:space="preserve"> the sons and their wives, and they took me and my wife from other</w:t>
      </w:r>
      <w:r w:rsidR="00A17C3F">
        <w:rPr>
          <w:sz w:val="22"/>
          <w:szCs w:val="22"/>
        </w:rPr>
        <w:t xml:space="preserve">, </w:t>
      </w:r>
      <w:r w:rsidR="003363BB" w:rsidRPr="003363BB">
        <w:rPr>
          <w:sz w:val="22"/>
          <w:szCs w:val="22"/>
        </w:rPr>
        <w:t>from the past life</w:t>
      </w:r>
      <w:r w:rsidR="00F87941">
        <w:rPr>
          <w:sz w:val="22"/>
          <w:szCs w:val="22"/>
        </w:rPr>
        <w:t>,</w:t>
      </w:r>
      <w:r w:rsidR="003363BB" w:rsidRPr="003363BB">
        <w:rPr>
          <w:sz w:val="22"/>
          <w:szCs w:val="22"/>
        </w:rPr>
        <w:t xml:space="preserve"> </w:t>
      </w:r>
      <w:r w:rsidR="00F87941">
        <w:rPr>
          <w:sz w:val="22"/>
          <w:szCs w:val="22"/>
        </w:rPr>
        <w:t>a</w:t>
      </w:r>
      <w:r w:rsidR="003363BB" w:rsidRPr="003363BB">
        <w:rPr>
          <w:sz w:val="22"/>
          <w:szCs w:val="22"/>
        </w:rPr>
        <w:t xml:space="preserve">nd they put us next to each other. I remember my </w:t>
      </w:r>
      <w:r w:rsidR="00F87941" w:rsidRPr="003363BB">
        <w:rPr>
          <w:sz w:val="22"/>
          <w:szCs w:val="22"/>
        </w:rPr>
        <w:t>fiancée</w:t>
      </w:r>
      <w:r w:rsidR="003363BB" w:rsidRPr="003363BB">
        <w:rPr>
          <w:sz w:val="22"/>
          <w:szCs w:val="22"/>
        </w:rPr>
        <w:t xml:space="preserve"> was</w:t>
      </w:r>
      <w:r w:rsidR="00A17C3F">
        <w:rPr>
          <w:sz w:val="22"/>
          <w:szCs w:val="22"/>
        </w:rPr>
        <w:t xml:space="preserve">-- </w:t>
      </w:r>
      <w:r w:rsidR="00F87941">
        <w:rPr>
          <w:sz w:val="22"/>
          <w:szCs w:val="22"/>
        </w:rPr>
        <w:t xml:space="preserve">[chuckles] </w:t>
      </w:r>
      <w:r w:rsidR="003363BB" w:rsidRPr="003363BB">
        <w:rPr>
          <w:sz w:val="22"/>
          <w:szCs w:val="22"/>
        </w:rPr>
        <w:t>she was furious</w:t>
      </w:r>
      <w:r w:rsidR="00E10960">
        <w:rPr>
          <w:sz w:val="22"/>
          <w:szCs w:val="22"/>
        </w:rPr>
        <w:t xml:space="preserve">, like, </w:t>
      </w:r>
      <w:r w:rsidR="00F87941">
        <w:rPr>
          <w:sz w:val="22"/>
          <w:szCs w:val="22"/>
        </w:rPr>
        <w:t>"Y</w:t>
      </w:r>
      <w:r w:rsidR="003363BB" w:rsidRPr="003363BB">
        <w:rPr>
          <w:sz w:val="22"/>
          <w:szCs w:val="22"/>
        </w:rPr>
        <w:t>ou're going to die.</w:t>
      </w:r>
      <w:r w:rsidR="00F87941">
        <w:rPr>
          <w:sz w:val="22"/>
          <w:szCs w:val="22"/>
        </w:rPr>
        <w:t>"</w:t>
      </w:r>
      <w:r w:rsidR="003363BB" w:rsidRPr="003363BB">
        <w:rPr>
          <w:sz w:val="22"/>
          <w:szCs w:val="22"/>
        </w:rPr>
        <w:t xml:space="preserve"> </w:t>
      </w:r>
      <w:r w:rsidR="00A17C3F">
        <w:rPr>
          <w:sz w:val="22"/>
          <w:szCs w:val="22"/>
        </w:rPr>
        <w:t xml:space="preserve">[chuckles] </w:t>
      </w:r>
      <w:r w:rsidR="00F87941">
        <w:rPr>
          <w:sz w:val="22"/>
          <w:szCs w:val="22"/>
        </w:rPr>
        <w:t>Like, "</w:t>
      </w:r>
      <w:r w:rsidR="003363BB" w:rsidRPr="003363BB">
        <w:rPr>
          <w:sz w:val="22"/>
          <w:szCs w:val="22"/>
        </w:rPr>
        <w:t>Why did you take that picture?</w:t>
      </w:r>
      <w:r w:rsidR="00F87941">
        <w:rPr>
          <w:sz w:val="22"/>
          <w:szCs w:val="22"/>
        </w:rPr>
        <w:t>"</w:t>
      </w:r>
      <w:r w:rsidR="003363BB" w:rsidRPr="003363BB">
        <w:rPr>
          <w:sz w:val="22"/>
          <w:szCs w:val="22"/>
        </w:rPr>
        <w:t xml:space="preserve"> And I'm like, </w:t>
      </w:r>
      <w:r w:rsidR="00F87941">
        <w:rPr>
          <w:sz w:val="22"/>
          <w:szCs w:val="22"/>
        </w:rPr>
        <w:t>"T</w:t>
      </w:r>
      <w:r w:rsidR="003363BB" w:rsidRPr="003363BB">
        <w:rPr>
          <w:sz w:val="22"/>
          <w:szCs w:val="22"/>
        </w:rPr>
        <w:t>here's nothing I could do. It wasn't my fault. You can't say no. It would be rude.</w:t>
      </w:r>
      <w:r w:rsidR="00F87941">
        <w:rPr>
          <w:sz w:val="22"/>
          <w:szCs w:val="22"/>
        </w:rPr>
        <w:t>"</w:t>
      </w:r>
      <w:r w:rsidR="003363BB" w:rsidRPr="003363BB">
        <w:rPr>
          <w:sz w:val="22"/>
          <w:szCs w:val="22"/>
        </w:rPr>
        <w:t xml:space="preserve"> Can I be honest? </w:t>
      </w:r>
    </w:p>
    <w:p w14:paraId="0453E697" w14:textId="1B2A55AE" w:rsidR="003363BB" w:rsidRPr="003363BB" w:rsidRDefault="0077091E" w:rsidP="003363BB">
      <w:pPr>
        <w:rPr>
          <w:sz w:val="22"/>
          <w:szCs w:val="22"/>
        </w:rPr>
      </w:pPr>
      <w:r w:rsidRPr="0077091E">
        <w:rPr>
          <w:b/>
          <w:bCs/>
          <w:sz w:val="22"/>
          <w:szCs w:val="22"/>
        </w:rPr>
        <w:t>Shaina:</w:t>
      </w:r>
      <w:r w:rsidR="00F87941">
        <w:rPr>
          <w:sz w:val="22"/>
          <w:szCs w:val="22"/>
        </w:rPr>
        <w:t xml:space="preserve"> </w:t>
      </w:r>
      <w:r w:rsidR="003363BB" w:rsidRPr="003363BB">
        <w:rPr>
          <w:sz w:val="22"/>
          <w:szCs w:val="22"/>
        </w:rPr>
        <w:t xml:space="preserve">Yeah. </w:t>
      </w:r>
    </w:p>
    <w:p w14:paraId="40B91C2A" w14:textId="01ED063F" w:rsidR="003363BB" w:rsidRPr="003363BB" w:rsidRDefault="0077091E" w:rsidP="003363BB">
      <w:pPr>
        <w:rPr>
          <w:sz w:val="22"/>
          <w:szCs w:val="22"/>
        </w:rPr>
      </w:pPr>
      <w:r w:rsidRPr="0077091E">
        <w:rPr>
          <w:b/>
          <w:bCs/>
          <w:sz w:val="22"/>
          <w:szCs w:val="22"/>
        </w:rPr>
        <w:t>Tameer:</w:t>
      </w:r>
      <w:r w:rsidR="003363BB" w:rsidRPr="003363BB">
        <w:rPr>
          <w:sz w:val="22"/>
          <w:szCs w:val="22"/>
        </w:rPr>
        <w:t xml:space="preserve"> I know that maybe this is my last time here with everyone</w:t>
      </w:r>
      <w:r w:rsidR="00830DEF">
        <w:rPr>
          <w:sz w:val="22"/>
          <w:szCs w:val="22"/>
        </w:rPr>
        <w:t xml:space="preserve">. </w:t>
      </w:r>
      <w:r w:rsidR="003363BB" w:rsidRPr="003363BB">
        <w:rPr>
          <w:sz w:val="22"/>
          <w:szCs w:val="22"/>
        </w:rPr>
        <w:t xml:space="preserve">I'm </w:t>
      </w:r>
      <w:r w:rsidR="00897EE0" w:rsidRPr="003363BB">
        <w:rPr>
          <w:sz w:val="22"/>
          <w:szCs w:val="22"/>
        </w:rPr>
        <w:t>going to</w:t>
      </w:r>
      <w:r w:rsidR="003363BB" w:rsidRPr="003363BB">
        <w:rPr>
          <w:sz w:val="22"/>
          <w:szCs w:val="22"/>
        </w:rPr>
        <w:t xml:space="preserve"> stop going</w:t>
      </w:r>
      <w:r w:rsidR="00E970F7">
        <w:rPr>
          <w:sz w:val="22"/>
          <w:szCs w:val="22"/>
        </w:rPr>
        <w:t>,</w:t>
      </w:r>
      <w:r w:rsidR="003363BB" w:rsidRPr="003363BB">
        <w:rPr>
          <w:sz w:val="22"/>
          <w:szCs w:val="22"/>
        </w:rPr>
        <w:t xml:space="preserve"> I'm </w:t>
      </w:r>
      <w:r w:rsidR="00897EE0" w:rsidRPr="003363BB">
        <w:rPr>
          <w:sz w:val="22"/>
          <w:szCs w:val="22"/>
        </w:rPr>
        <w:t>going to</w:t>
      </w:r>
      <w:r w:rsidR="003363BB" w:rsidRPr="003363BB">
        <w:rPr>
          <w:sz w:val="22"/>
          <w:szCs w:val="22"/>
        </w:rPr>
        <w:t xml:space="preserve"> stop meeting everyone. So</w:t>
      </w:r>
      <w:r w:rsidR="00046D2B">
        <w:rPr>
          <w:sz w:val="22"/>
          <w:szCs w:val="22"/>
        </w:rPr>
        <w:t>,</w:t>
      </w:r>
      <w:r w:rsidR="003363BB" w:rsidRPr="003363BB">
        <w:rPr>
          <w:sz w:val="22"/>
          <w:szCs w:val="22"/>
        </w:rPr>
        <w:t xml:space="preserve"> this is the last thing. </w:t>
      </w:r>
      <w:r w:rsidR="00F30C55">
        <w:rPr>
          <w:sz w:val="22"/>
          <w:szCs w:val="22"/>
        </w:rPr>
        <w:t>I</w:t>
      </w:r>
      <w:r w:rsidR="003363BB" w:rsidRPr="003363BB">
        <w:rPr>
          <w:sz w:val="22"/>
          <w:szCs w:val="22"/>
        </w:rPr>
        <w:t>t was for a good cause. I did it</w:t>
      </w:r>
      <w:r w:rsidR="00F30C55">
        <w:rPr>
          <w:sz w:val="22"/>
          <w:szCs w:val="22"/>
        </w:rPr>
        <w:t xml:space="preserve"> </w:t>
      </w:r>
      <w:r w:rsidR="003363BB" w:rsidRPr="003363BB">
        <w:rPr>
          <w:sz w:val="22"/>
          <w:szCs w:val="22"/>
        </w:rPr>
        <w:t>to make them feel better</w:t>
      </w:r>
      <w:r w:rsidR="00F30C55">
        <w:rPr>
          <w:sz w:val="22"/>
          <w:szCs w:val="22"/>
        </w:rPr>
        <w:t>,</w:t>
      </w:r>
      <w:r w:rsidR="003363BB" w:rsidRPr="003363BB">
        <w:rPr>
          <w:sz w:val="22"/>
          <w:szCs w:val="22"/>
        </w:rPr>
        <w:t xml:space="preserve"> because I always remind them of him for them not to forget. </w:t>
      </w:r>
    </w:p>
    <w:p w14:paraId="686B515A" w14:textId="0A99639C" w:rsidR="00873A9E" w:rsidRDefault="00873A9E" w:rsidP="003363BB">
      <w:pPr>
        <w:rPr>
          <w:sz w:val="22"/>
          <w:szCs w:val="22"/>
        </w:rPr>
      </w:pPr>
      <w:r>
        <w:rPr>
          <w:sz w:val="22"/>
          <w:szCs w:val="22"/>
        </w:rPr>
        <w:t>[</w:t>
      </w:r>
      <w:r w:rsidR="00830DEF">
        <w:rPr>
          <w:sz w:val="22"/>
          <w:szCs w:val="22"/>
        </w:rPr>
        <w:t xml:space="preserve">intriguing </w:t>
      </w:r>
      <w:r>
        <w:rPr>
          <w:sz w:val="22"/>
          <w:szCs w:val="22"/>
        </w:rPr>
        <w:t>music]</w:t>
      </w:r>
    </w:p>
    <w:p w14:paraId="73CC045E" w14:textId="78BF90EF" w:rsidR="00B15800" w:rsidRDefault="0077091E" w:rsidP="003363BB">
      <w:pPr>
        <w:rPr>
          <w:sz w:val="22"/>
          <w:szCs w:val="22"/>
        </w:rPr>
      </w:pPr>
      <w:r w:rsidRPr="0077091E">
        <w:rPr>
          <w:b/>
          <w:bCs/>
          <w:sz w:val="22"/>
          <w:szCs w:val="22"/>
        </w:rPr>
        <w:t>Glynn:</w:t>
      </w:r>
      <w:r w:rsidR="00873A9E">
        <w:rPr>
          <w:sz w:val="22"/>
          <w:szCs w:val="22"/>
        </w:rPr>
        <w:t xml:space="preserve"> </w:t>
      </w:r>
      <w:r w:rsidR="003363BB" w:rsidRPr="003363BB">
        <w:rPr>
          <w:sz w:val="22"/>
          <w:szCs w:val="22"/>
        </w:rPr>
        <w:t xml:space="preserve">Thank you, </w:t>
      </w:r>
      <w:r w:rsidR="002658B6">
        <w:rPr>
          <w:sz w:val="22"/>
          <w:szCs w:val="22"/>
        </w:rPr>
        <w:t>Tameer</w:t>
      </w:r>
      <w:r w:rsidR="003363BB" w:rsidRPr="003363BB">
        <w:rPr>
          <w:sz w:val="22"/>
          <w:szCs w:val="22"/>
        </w:rPr>
        <w:t xml:space="preserve">, for sharing your story with the Snap. And shoutout to Dr. </w:t>
      </w:r>
      <w:r w:rsidR="006602EA" w:rsidRPr="006602EA">
        <w:rPr>
          <w:sz w:val="22"/>
          <w:szCs w:val="22"/>
        </w:rPr>
        <w:t xml:space="preserve">Dr. Raja </w:t>
      </w:r>
      <w:r w:rsidR="006602EA">
        <w:rPr>
          <w:sz w:val="22"/>
          <w:szCs w:val="22"/>
        </w:rPr>
        <w:t xml:space="preserve">Saeed </w:t>
      </w:r>
      <w:r w:rsidR="006602EA" w:rsidRPr="006602EA">
        <w:rPr>
          <w:sz w:val="22"/>
          <w:szCs w:val="22"/>
        </w:rPr>
        <w:t>Faraj</w:t>
      </w:r>
      <w:r w:rsidR="008C4957">
        <w:rPr>
          <w:sz w:val="22"/>
          <w:szCs w:val="22"/>
        </w:rPr>
        <w:t>,</w:t>
      </w:r>
      <w:r w:rsidR="003363BB" w:rsidRPr="003363BB">
        <w:rPr>
          <w:sz w:val="22"/>
          <w:szCs w:val="22"/>
        </w:rPr>
        <w:t xml:space="preserve"> the author of </w:t>
      </w:r>
      <w:r w:rsidR="003363BB" w:rsidRPr="00ED4253">
        <w:rPr>
          <w:i/>
          <w:iCs/>
          <w:sz w:val="22"/>
          <w:szCs w:val="22"/>
        </w:rPr>
        <w:t>Reincarnation in the Druze Community</w:t>
      </w:r>
      <w:r w:rsidR="003363BB" w:rsidRPr="003363BB">
        <w:rPr>
          <w:sz w:val="22"/>
          <w:szCs w:val="22"/>
        </w:rPr>
        <w:t xml:space="preserve">. The original sound design for that story was by </w:t>
      </w:r>
      <w:r w:rsidR="001E4073" w:rsidRPr="001E4073">
        <w:rPr>
          <w:sz w:val="22"/>
          <w:szCs w:val="22"/>
        </w:rPr>
        <w:t xml:space="preserve">Renzo </w:t>
      </w:r>
      <w:proofErr w:type="spellStart"/>
      <w:r w:rsidR="001E4073" w:rsidRPr="001E4073">
        <w:rPr>
          <w:sz w:val="22"/>
          <w:szCs w:val="22"/>
        </w:rPr>
        <w:t>Gorrio</w:t>
      </w:r>
      <w:proofErr w:type="spellEnd"/>
      <w:r w:rsidR="003363BB" w:rsidRPr="003363BB">
        <w:rPr>
          <w:sz w:val="22"/>
          <w:szCs w:val="22"/>
        </w:rPr>
        <w:t xml:space="preserve">. It was produced by </w:t>
      </w:r>
      <w:r w:rsidR="001E4073" w:rsidRPr="001E4073">
        <w:rPr>
          <w:sz w:val="22"/>
          <w:szCs w:val="22"/>
        </w:rPr>
        <w:t>Shaina Shealy</w:t>
      </w:r>
      <w:r w:rsidR="003363BB" w:rsidRPr="003363BB">
        <w:rPr>
          <w:sz w:val="22"/>
          <w:szCs w:val="22"/>
        </w:rPr>
        <w:t xml:space="preserve">. </w:t>
      </w:r>
    </w:p>
    <w:p w14:paraId="66CFBF22" w14:textId="54834282" w:rsidR="00B15800" w:rsidRDefault="006E07DC" w:rsidP="003363BB">
      <w:pPr>
        <w:rPr>
          <w:sz w:val="22"/>
          <w:szCs w:val="22"/>
        </w:rPr>
      </w:pPr>
      <w:r>
        <w:rPr>
          <w:sz w:val="22"/>
          <w:szCs w:val="22"/>
        </w:rPr>
        <w:t>[upbeat music]</w:t>
      </w:r>
    </w:p>
    <w:p w14:paraId="0DAF01DE" w14:textId="778CF731" w:rsidR="003B1447" w:rsidRPr="003363BB" w:rsidRDefault="0077091E" w:rsidP="003363BB">
      <w:pPr>
        <w:rPr>
          <w:sz w:val="22"/>
          <w:szCs w:val="22"/>
        </w:rPr>
      </w:pPr>
      <w:r w:rsidRPr="0077091E">
        <w:rPr>
          <w:b/>
          <w:bCs/>
          <w:sz w:val="22"/>
          <w:szCs w:val="22"/>
        </w:rPr>
        <w:t>Glynn:</w:t>
      </w:r>
      <w:r w:rsidR="00B15800">
        <w:rPr>
          <w:sz w:val="22"/>
          <w:szCs w:val="22"/>
        </w:rPr>
        <w:t xml:space="preserve"> </w:t>
      </w:r>
      <w:r w:rsidR="003363BB" w:rsidRPr="003363BB">
        <w:rPr>
          <w:sz w:val="22"/>
          <w:szCs w:val="22"/>
        </w:rPr>
        <w:t>Now it's about that time. It is</w:t>
      </w:r>
      <w:r w:rsidR="00B15800">
        <w:rPr>
          <w:sz w:val="22"/>
          <w:szCs w:val="22"/>
        </w:rPr>
        <w:t>,</w:t>
      </w:r>
      <w:r w:rsidR="003363BB" w:rsidRPr="003363BB">
        <w:rPr>
          <w:sz w:val="22"/>
          <w:szCs w:val="22"/>
        </w:rPr>
        <w:t xml:space="preserve"> </w:t>
      </w:r>
      <w:r w:rsidR="00B15800">
        <w:rPr>
          <w:sz w:val="22"/>
          <w:szCs w:val="22"/>
        </w:rPr>
        <w:t>b</w:t>
      </w:r>
      <w:r w:rsidR="003363BB" w:rsidRPr="003363BB">
        <w:rPr>
          <w:sz w:val="22"/>
          <w:szCs w:val="22"/>
        </w:rPr>
        <w:t xml:space="preserve">ut it doesn't have to </w:t>
      </w:r>
      <w:r w:rsidR="00B15800">
        <w:rPr>
          <w:sz w:val="22"/>
          <w:szCs w:val="22"/>
        </w:rPr>
        <w:t xml:space="preserve">be </w:t>
      </w:r>
      <w:r w:rsidR="003363BB" w:rsidRPr="003363BB">
        <w:rPr>
          <w:sz w:val="22"/>
          <w:szCs w:val="22"/>
        </w:rPr>
        <w:t>because we've got more Snap just waiting for you</w:t>
      </w:r>
      <w:r w:rsidR="006E07DC">
        <w:rPr>
          <w:sz w:val="22"/>
          <w:szCs w:val="22"/>
        </w:rPr>
        <w:t xml:space="preserve"> </w:t>
      </w:r>
      <w:r w:rsidR="003363BB" w:rsidRPr="003363BB">
        <w:rPr>
          <w:sz w:val="22"/>
          <w:szCs w:val="22"/>
        </w:rPr>
        <w:t>right now. Subscribe to the amazing storytelling podcast</w:t>
      </w:r>
      <w:r w:rsidR="001102A1">
        <w:rPr>
          <w:sz w:val="22"/>
          <w:szCs w:val="22"/>
        </w:rPr>
        <w:t>,</w:t>
      </w:r>
      <w:r w:rsidR="003363BB" w:rsidRPr="003363BB">
        <w:rPr>
          <w:sz w:val="22"/>
          <w:szCs w:val="22"/>
        </w:rPr>
        <w:t xml:space="preserve"> </w:t>
      </w:r>
      <w:proofErr w:type="spellStart"/>
      <w:r w:rsidR="003363BB" w:rsidRPr="001102A1">
        <w:rPr>
          <w:i/>
          <w:iCs/>
          <w:sz w:val="22"/>
          <w:szCs w:val="22"/>
        </w:rPr>
        <w:t>snapjudgment.org</w:t>
      </w:r>
      <w:proofErr w:type="spellEnd"/>
      <w:r w:rsidR="003363BB" w:rsidRPr="003363BB">
        <w:rPr>
          <w:sz w:val="22"/>
          <w:szCs w:val="22"/>
        </w:rPr>
        <w:t xml:space="preserve">. And this is not the news. No way is this the news. In fact, you could build the most magnificent sandcastle ever made at high tide, confident that it wouldn't be destroyed in low tide. </w:t>
      </w:r>
      <w:r w:rsidR="002A7392">
        <w:rPr>
          <w:sz w:val="22"/>
          <w:szCs w:val="22"/>
        </w:rPr>
        <w:t>Don’t</w:t>
      </w:r>
      <w:r w:rsidR="008418D2">
        <w:rPr>
          <w:sz w:val="22"/>
          <w:szCs w:val="22"/>
        </w:rPr>
        <w:t xml:space="preserve"> </w:t>
      </w:r>
      <w:r w:rsidR="002A7392">
        <w:rPr>
          <w:sz w:val="22"/>
          <w:szCs w:val="22"/>
        </w:rPr>
        <w:t>you</w:t>
      </w:r>
      <w:r w:rsidR="00876B12" w:rsidRPr="00876B12">
        <w:rPr>
          <w:sz w:val="22"/>
          <w:szCs w:val="22"/>
        </w:rPr>
        <w:t xml:space="preserve"> </w:t>
      </w:r>
      <w:r w:rsidR="003363BB" w:rsidRPr="003363BB">
        <w:rPr>
          <w:sz w:val="22"/>
          <w:szCs w:val="22"/>
        </w:rPr>
        <w:t>realize it</w:t>
      </w:r>
      <w:r w:rsidR="008418D2">
        <w:rPr>
          <w:sz w:val="22"/>
          <w:szCs w:val="22"/>
        </w:rPr>
        <w:t>, y</w:t>
      </w:r>
      <w:r w:rsidR="003363BB" w:rsidRPr="003363BB">
        <w:rPr>
          <w:sz w:val="22"/>
          <w:szCs w:val="22"/>
        </w:rPr>
        <w:t xml:space="preserve">ou really don't know what the terms low tide and high tide </w:t>
      </w:r>
      <w:proofErr w:type="gramStart"/>
      <w:r w:rsidR="003363BB" w:rsidRPr="003363BB">
        <w:rPr>
          <w:sz w:val="22"/>
          <w:szCs w:val="22"/>
        </w:rPr>
        <w:t>actually mean</w:t>
      </w:r>
      <w:proofErr w:type="gramEnd"/>
      <w:r w:rsidR="00876B12">
        <w:rPr>
          <w:sz w:val="22"/>
          <w:szCs w:val="22"/>
        </w:rPr>
        <w:t>,</w:t>
      </w:r>
      <w:r w:rsidR="003363BB" w:rsidRPr="003363BB">
        <w:rPr>
          <w:sz w:val="22"/>
          <w:szCs w:val="22"/>
        </w:rPr>
        <w:t xml:space="preserve"> </w:t>
      </w:r>
      <w:r w:rsidR="00876B12">
        <w:rPr>
          <w:sz w:val="22"/>
          <w:szCs w:val="22"/>
        </w:rPr>
        <w:t>a</w:t>
      </w:r>
      <w:r w:rsidR="003363BB" w:rsidRPr="003363BB">
        <w:rPr>
          <w:sz w:val="22"/>
          <w:szCs w:val="22"/>
        </w:rPr>
        <w:t>nd you would still not be as far away from the news as this is. But this is PRX.</w:t>
      </w:r>
    </w:p>
    <w:p w14:paraId="37E822C9" w14:textId="1082C656" w:rsidR="003363BB" w:rsidRPr="003363BB" w:rsidRDefault="003363BB" w:rsidP="005115B4">
      <w:pPr>
        <w:rPr>
          <w:i/>
          <w:iCs/>
          <w:sz w:val="22"/>
          <w:szCs w:val="22"/>
        </w:rPr>
      </w:pPr>
      <w:r w:rsidRPr="003363BB">
        <w:rPr>
          <w:rFonts w:cs="Arial"/>
          <w:i/>
          <w:iCs/>
          <w:color w:val="222222"/>
          <w:sz w:val="22"/>
          <w:szCs w:val="22"/>
          <w:shd w:val="clear" w:color="auto" w:fill="FFFFFF"/>
        </w:rPr>
        <w:t xml:space="preserve">[Transcript provided by </w:t>
      </w:r>
      <w:hyperlink r:id="rId5" w:tgtFrame="_blank" w:history="1">
        <w:r w:rsidRPr="003363BB">
          <w:rPr>
            <w:rStyle w:val="Hyperlink"/>
            <w:rFonts w:cs="Arial"/>
            <w:i/>
            <w:iCs/>
            <w:color w:val="1155CC"/>
            <w:sz w:val="22"/>
            <w:szCs w:val="22"/>
            <w:shd w:val="clear" w:color="auto" w:fill="FFFFFF"/>
          </w:rPr>
          <w:t>SpeechDocs Podcast Transcription</w:t>
        </w:r>
      </w:hyperlink>
      <w:r w:rsidRPr="003363BB">
        <w:rPr>
          <w:rFonts w:cs="Arial"/>
          <w:i/>
          <w:iCs/>
          <w:color w:val="222222"/>
          <w:sz w:val="22"/>
          <w:szCs w:val="22"/>
          <w:shd w:val="clear" w:color="auto" w:fill="FFFFFF"/>
        </w:rPr>
        <w:t>]</w:t>
      </w:r>
    </w:p>
    <w:sectPr w:rsidR="003363BB" w:rsidRPr="003363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0MDIyNDK1sDC0NDVT0lEKTi0uzszPAykwqgUAe4KPgywAAAA="/>
  </w:docVars>
  <w:rsids>
    <w:rsidRoot w:val="003363BB"/>
    <w:rsid w:val="00004E34"/>
    <w:rsid w:val="00005CEB"/>
    <w:rsid w:val="00010E45"/>
    <w:rsid w:val="00012DCF"/>
    <w:rsid w:val="00013467"/>
    <w:rsid w:val="00017BCB"/>
    <w:rsid w:val="00017F5A"/>
    <w:rsid w:val="00021888"/>
    <w:rsid w:val="00022FF1"/>
    <w:rsid w:val="00023DF7"/>
    <w:rsid w:val="00033029"/>
    <w:rsid w:val="00035127"/>
    <w:rsid w:val="000448AE"/>
    <w:rsid w:val="00045CA5"/>
    <w:rsid w:val="00046D2B"/>
    <w:rsid w:val="00047048"/>
    <w:rsid w:val="00057A33"/>
    <w:rsid w:val="00060224"/>
    <w:rsid w:val="00060F31"/>
    <w:rsid w:val="0006144F"/>
    <w:rsid w:val="00064342"/>
    <w:rsid w:val="00066228"/>
    <w:rsid w:val="000675AE"/>
    <w:rsid w:val="00077D3A"/>
    <w:rsid w:val="000814E9"/>
    <w:rsid w:val="00092D63"/>
    <w:rsid w:val="000979E2"/>
    <w:rsid w:val="000A0162"/>
    <w:rsid w:val="000A0F82"/>
    <w:rsid w:val="000A34D8"/>
    <w:rsid w:val="000A3DF7"/>
    <w:rsid w:val="000A4469"/>
    <w:rsid w:val="000A5E7E"/>
    <w:rsid w:val="000A6480"/>
    <w:rsid w:val="000D5DC2"/>
    <w:rsid w:val="000D799C"/>
    <w:rsid w:val="000E5B74"/>
    <w:rsid w:val="000E7F13"/>
    <w:rsid w:val="000F07FC"/>
    <w:rsid w:val="000F4C4B"/>
    <w:rsid w:val="000F5251"/>
    <w:rsid w:val="000F56F9"/>
    <w:rsid w:val="00102599"/>
    <w:rsid w:val="001102A1"/>
    <w:rsid w:val="00113F5A"/>
    <w:rsid w:val="0011426E"/>
    <w:rsid w:val="00121A4D"/>
    <w:rsid w:val="001246FE"/>
    <w:rsid w:val="00135252"/>
    <w:rsid w:val="001430A4"/>
    <w:rsid w:val="001475A3"/>
    <w:rsid w:val="00154101"/>
    <w:rsid w:val="00155329"/>
    <w:rsid w:val="001566F0"/>
    <w:rsid w:val="001609EC"/>
    <w:rsid w:val="001612D2"/>
    <w:rsid w:val="00163364"/>
    <w:rsid w:val="001647F5"/>
    <w:rsid w:val="00164C5C"/>
    <w:rsid w:val="00170291"/>
    <w:rsid w:val="001708C8"/>
    <w:rsid w:val="0017375C"/>
    <w:rsid w:val="00175D24"/>
    <w:rsid w:val="00176DA6"/>
    <w:rsid w:val="00176ECA"/>
    <w:rsid w:val="00185501"/>
    <w:rsid w:val="00190748"/>
    <w:rsid w:val="001950EB"/>
    <w:rsid w:val="00196254"/>
    <w:rsid w:val="001A0087"/>
    <w:rsid w:val="001A650E"/>
    <w:rsid w:val="001A6CE4"/>
    <w:rsid w:val="001B0ECC"/>
    <w:rsid w:val="001B285B"/>
    <w:rsid w:val="001C0292"/>
    <w:rsid w:val="001C39BF"/>
    <w:rsid w:val="001C4567"/>
    <w:rsid w:val="001C532A"/>
    <w:rsid w:val="001D0061"/>
    <w:rsid w:val="001D221F"/>
    <w:rsid w:val="001E4073"/>
    <w:rsid w:val="001E5350"/>
    <w:rsid w:val="001E6D96"/>
    <w:rsid w:val="001E7D04"/>
    <w:rsid w:val="00200DC4"/>
    <w:rsid w:val="0020348A"/>
    <w:rsid w:val="00206469"/>
    <w:rsid w:val="0020749B"/>
    <w:rsid w:val="00210A89"/>
    <w:rsid w:val="00210A9F"/>
    <w:rsid w:val="0021406A"/>
    <w:rsid w:val="00221244"/>
    <w:rsid w:val="00231521"/>
    <w:rsid w:val="00232FE2"/>
    <w:rsid w:val="002371DA"/>
    <w:rsid w:val="00241F16"/>
    <w:rsid w:val="002440E2"/>
    <w:rsid w:val="00247015"/>
    <w:rsid w:val="002509F1"/>
    <w:rsid w:val="00253250"/>
    <w:rsid w:val="00254A43"/>
    <w:rsid w:val="0026380B"/>
    <w:rsid w:val="002658B6"/>
    <w:rsid w:val="00274A35"/>
    <w:rsid w:val="00274CA5"/>
    <w:rsid w:val="00274F06"/>
    <w:rsid w:val="00281385"/>
    <w:rsid w:val="00287AD8"/>
    <w:rsid w:val="00292256"/>
    <w:rsid w:val="00292A4F"/>
    <w:rsid w:val="00294BE9"/>
    <w:rsid w:val="00295A77"/>
    <w:rsid w:val="002A19FD"/>
    <w:rsid w:val="002A5CE0"/>
    <w:rsid w:val="002A7392"/>
    <w:rsid w:val="002B231C"/>
    <w:rsid w:val="002B3A12"/>
    <w:rsid w:val="002B7770"/>
    <w:rsid w:val="002C0125"/>
    <w:rsid w:val="002C3845"/>
    <w:rsid w:val="002C4C27"/>
    <w:rsid w:val="002C7CDD"/>
    <w:rsid w:val="002D4AFC"/>
    <w:rsid w:val="002E2C65"/>
    <w:rsid w:val="002E7238"/>
    <w:rsid w:val="002F099B"/>
    <w:rsid w:val="002F2F92"/>
    <w:rsid w:val="002F4A3B"/>
    <w:rsid w:val="002F4B5F"/>
    <w:rsid w:val="00300336"/>
    <w:rsid w:val="00302283"/>
    <w:rsid w:val="00306DBB"/>
    <w:rsid w:val="00317B23"/>
    <w:rsid w:val="0032237F"/>
    <w:rsid w:val="003301F6"/>
    <w:rsid w:val="0033411B"/>
    <w:rsid w:val="003363BB"/>
    <w:rsid w:val="00336E60"/>
    <w:rsid w:val="00340476"/>
    <w:rsid w:val="00341340"/>
    <w:rsid w:val="0034250B"/>
    <w:rsid w:val="0034450C"/>
    <w:rsid w:val="003446D5"/>
    <w:rsid w:val="00350432"/>
    <w:rsid w:val="003520ED"/>
    <w:rsid w:val="00352CA0"/>
    <w:rsid w:val="0036063A"/>
    <w:rsid w:val="0036168C"/>
    <w:rsid w:val="00371D60"/>
    <w:rsid w:val="00374109"/>
    <w:rsid w:val="00386FD2"/>
    <w:rsid w:val="00390D03"/>
    <w:rsid w:val="00390FF9"/>
    <w:rsid w:val="00394175"/>
    <w:rsid w:val="003A0ED9"/>
    <w:rsid w:val="003A529F"/>
    <w:rsid w:val="003A5AD8"/>
    <w:rsid w:val="003A63ED"/>
    <w:rsid w:val="003A7852"/>
    <w:rsid w:val="003A7AC1"/>
    <w:rsid w:val="003B1447"/>
    <w:rsid w:val="003B5E95"/>
    <w:rsid w:val="003B6438"/>
    <w:rsid w:val="003C029D"/>
    <w:rsid w:val="003C2923"/>
    <w:rsid w:val="003C33DC"/>
    <w:rsid w:val="003C4887"/>
    <w:rsid w:val="003C6739"/>
    <w:rsid w:val="003D0AF1"/>
    <w:rsid w:val="003D11E2"/>
    <w:rsid w:val="003D5841"/>
    <w:rsid w:val="003D58D2"/>
    <w:rsid w:val="003D7887"/>
    <w:rsid w:val="003D7A6B"/>
    <w:rsid w:val="003D7E1B"/>
    <w:rsid w:val="003F037B"/>
    <w:rsid w:val="003F656D"/>
    <w:rsid w:val="003F7208"/>
    <w:rsid w:val="003F7C1B"/>
    <w:rsid w:val="00402212"/>
    <w:rsid w:val="00402F32"/>
    <w:rsid w:val="004101D2"/>
    <w:rsid w:val="00411B74"/>
    <w:rsid w:val="00413036"/>
    <w:rsid w:val="0042125C"/>
    <w:rsid w:val="004231B6"/>
    <w:rsid w:val="00423A7D"/>
    <w:rsid w:val="00424720"/>
    <w:rsid w:val="00425D2B"/>
    <w:rsid w:val="004304D3"/>
    <w:rsid w:val="004328FD"/>
    <w:rsid w:val="00432BBE"/>
    <w:rsid w:val="0043323D"/>
    <w:rsid w:val="00435793"/>
    <w:rsid w:val="00435F8A"/>
    <w:rsid w:val="00464D58"/>
    <w:rsid w:val="00476BF4"/>
    <w:rsid w:val="00477AE9"/>
    <w:rsid w:val="00481947"/>
    <w:rsid w:val="00490A30"/>
    <w:rsid w:val="004922DC"/>
    <w:rsid w:val="00497E0F"/>
    <w:rsid w:val="004A3C93"/>
    <w:rsid w:val="004B2813"/>
    <w:rsid w:val="004B500A"/>
    <w:rsid w:val="004B63AC"/>
    <w:rsid w:val="004B7F33"/>
    <w:rsid w:val="004C281E"/>
    <w:rsid w:val="004C453D"/>
    <w:rsid w:val="004C524B"/>
    <w:rsid w:val="004D0C93"/>
    <w:rsid w:val="004D1401"/>
    <w:rsid w:val="004D4425"/>
    <w:rsid w:val="004E398C"/>
    <w:rsid w:val="004E4C9A"/>
    <w:rsid w:val="004E57C7"/>
    <w:rsid w:val="004E644E"/>
    <w:rsid w:val="004F32B8"/>
    <w:rsid w:val="004F3352"/>
    <w:rsid w:val="004F6F9D"/>
    <w:rsid w:val="004F7FD2"/>
    <w:rsid w:val="005050C6"/>
    <w:rsid w:val="00506E04"/>
    <w:rsid w:val="00511255"/>
    <w:rsid w:val="0051168A"/>
    <w:rsid w:val="00515A0B"/>
    <w:rsid w:val="005172CF"/>
    <w:rsid w:val="0053091C"/>
    <w:rsid w:val="005406A1"/>
    <w:rsid w:val="00541F3F"/>
    <w:rsid w:val="00542DEE"/>
    <w:rsid w:val="00543613"/>
    <w:rsid w:val="00544FF8"/>
    <w:rsid w:val="00554E82"/>
    <w:rsid w:val="00556794"/>
    <w:rsid w:val="00556FEF"/>
    <w:rsid w:val="00563296"/>
    <w:rsid w:val="005632BE"/>
    <w:rsid w:val="00567BF7"/>
    <w:rsid w:val="0057176B"/>
    <w:rsid w:val="00573C4C"/>
    <w:rsid w:val="00585489"/>
    <w:rsid w:val="00585D9C"/>
    <w:rsid w:val="005865EB"/>
    <w:rsid w:val="005927BF"/>
    <w:rsid w:val="00593E61"/>
    <w:rsid w:val="005A0D33"/>
    <w:rsid w:val="005A3165"/>
    <w:rsid w:val="005A49A8"/>
    <w:rsid w:val="005A6206"/>
    <w:rsid w:val="005B3241"/>
    <w:rsid w:val="005C6C0E"/>
    <w:rsid w:val="005D12F5"/>
    <w:rsid w:val="005E1601"/>
    <w:rsid w:val="005E5346"/>
    <w:rsid w:val="005E5910"/>
    <w:rsid w:val="005F7BD4"/>
    <w:rsid w:val="00602153"/>
    <w:rsid w:val="006042DC"/>
    <w:rsid w:val="00607FC6"/>
    <w:rsid w:val="0061018B"/>
    <w:rsid w:val="00611729"/>
    <w:rsid w:val="00611957"/>
    <w:rsid w:val="00614F73"/>
    <w:rsid w:val="006155DC"/>
    <w:rsid w:val="00620C3A"/>
    <w:rsid w:val="0063180E"/>
    <w:rsid w:val="00633D25"/>
    <w:rsid w:val="00634DB3"/>
    <w:rsid w:val="00647986"/>
    <w:rsid w:val="00652734"/>
    <w:rsid w:val="00657C6C"/>
    <w:rsid w:val="006602EA"/>
    <w:rsid w:val="00664681"/>
    <w:rsid w:val="00665BDC"/>
    <w:rsid w:val="00667943"/>
    <w:rsid w:val="00680624"/>
    <w:rsid w:val="006871DE"/>
    <w:rsid w:val="006A3B25"/>
    <w:rsid w:val="006A7292"/>
    <w:rsid w:val="006B284B"/>
    <w:rsid w:val="006B5FC3"/>
    <w:rsid w:val="006B6B9F"/>
    <w:rsid w:val="006B7AAA"/>
    <w:rsid w:val="006C0C60"/>
    <w:rsid w:val="006C6321"/>
    <w:rsid w:val="006D05C0"/>
    <w:rsid w:val="006E07DC"/>
    <w:rsid w:val="006E115C"/>
    <w:rsid w:val="006E1403"/>
    <w:rsid w:val="006E270D"/>
    <w:rsid w:val="006F1BBB"/>
    <w:rsid w:val="006F66C6"/>
    <w:rsid w:val="006F7514"/>
    <w:rsid w:val="006F7E28"/>
    <w:rsid w:val="00700E29"/>
    <w:rsid w:val="0070332C"/>
    <w:rsid w:val="007077EC"/>
    <w:rsid w:val="00724831"/>
    <w:rsid w:val="00725C5C"/>
    <w:rsid w:val="00727904"/>
    <w:rsid w:val="0073416A"/>
    <w:rsid w:val="007444A8"/>
    <w:rsid w:val="007448E0"/>
    <w:rsid w:val="0075297A"/>
    <w:rsid w:val="007549E1"/>
    <w:rsid w:val="00755245"/>
    <w:rsid w:val="0076302F"/>
    <w:rsid w:val="0076742B"/>
    <w:rsid w:val="0077091E"/>
    <w:rsid w:val="0077160F"/>
    <w:rsid w:val="00771F3F"/>
    <w:rsid w:val="007778B6"/>
    <w:rsid w:val="00794F8E"/>
    <w:rsid w:val="00796A51"/>
    <w:rsid w:val="007A7D41"/>
    <w:rsid w:val="007B28B0"/>
    <w:rsid w:val="007B2E89"/>
    <w:rsid w:val="007B7020"/>
    <w:rsid w:val="007D36B6"/>
    <w:rsid w:val="007D432B"/>
    <w:rsid w:val="007D5A2A"/>
    <w:rsid w:val="007E233B"/>
    <w:rsid w:val="007E41E8"/>
    <w:rsid w:val="007E4DD2"/>
    <w:rsid w:val="007E771A"/>
    <w:rsid w:val="007F2007"/>
    <w:rsid w:val="007F35F7"/>
    <w:rsid w:val="007F5EF4"/>
    <w:rsid w:val="00803EB3"/>
    <w:rsid w:val="00811CD4"/>
    <w:rsid w:val="008143EC"/>
    <w:rsid w:val="008160E9"/>
    <w:rsid w:val="00817435"/>
    <w:rsid w:val="0082044D"/>
    <w:rsid w:val="008208CF"/>
    <w:rsid w:val="00825DF2"/>
    <w:rsid w:val="008260D2"/>
    <w:rsid w:val="00826382"/>
    <w:rsid w:val="00826CC3"/>
    <w:rsid w:val="00830BDF"/>
    <w:rsid w:val="00830DEF"/>
    <w:rsid w:val="00830F0D"/>
    <w:rsid w:val="008316A4"/>
    <w:rsid w:val="008326CA"/>
    <w:rsid w:val="008337AD"/>
    <w:rsid w:val="008350FE"/>
    <w:rsid w:val="0084081E"/>
    <w:rsid w:val="008418D2"/>
    <w:rsid w:val="008443E0"/>
    <w:rsid w:val="00845B0E"/>
    <w:rsid w:val="00850197"/>
    <w:rsid w:val="0085470D"/>
    <w:rsid w:val="0085614D"/>
    <w:rsid w:val="00860FA3"/>
    <w:rsid w:val="00862B33"/>
    <w:rsid w:val="00863CDB"/>
    <w:rsid w:val="008710B8"/>
    <w:rsid w:val="00873A9E"/>
    <w:rsid w:val="00874208"/>
    <w:rsid w:val="0087578A"/>
    <w:rsid w:val="008757D6"/>
    <w:rsid w:val="00876B12"/>
    <w:rsid w:val="00877C11"/>
    <w:rsid w:val="00877D2C"/>
    <w:rsid w:val="00880052"/>
    <w:rsid w:val="00881CAD"/>
    <w:rsid w:val="008835CD"/>
    <w:rsid w:val="008858AE"/>
    <w:rsid w:val="008878E0"/>
    <w:rsid w:val="00893D14"/>
    <w:rsid w:val="00894A20"/>
    <w:rsid w:val="00897EE0"/>
    <w:rsid w:val="008A0A40"/>
    <w:rsid w:val="008A6038"/>
    <w:rsid w:val="008A760C"/>
    <w:rsid w:val="008B11C4"/>
    <w:rsid w:val="008B2F39"/>
    <w:rsid w:val="008B6C24"/>
    <w:rsid w:val="008C0F42"/>
    <w:rsid w:val="008C1A16"/>
    <w:rsid w:val="008C2C11"/>
    <w:rsid w:val="008C4957"/>
    <w:rsid w:val="008C7661"/>
    <w:rsid w:val="008D12C1"/>
    <w:rsid w:val="008D2E4C"/>
    <w:rsid w:val="008D70C8"/>
    <w:rsid w:val="008D766C"/>
    <w:rsid w:val="008E019A"/>
    <w:rsid w:val="008E38A7"/>
    <w:rsid w:val="008F0BBB"/>
    <w:rsid w:val="008F3BF8"/>
    <w:rsid w:val="008F7706"/>
    <w:rsid w:val="00900B15"/>
    <w:rsid w:val="009025B0"/>
    <w:rsid w:val="009068DD"/>
    <w:rsid w:val="009164E7"/>
    <w:rsid w:val="0092079B"/>
    <w:rsid w:val="00920985"/>
    <w:rsid w:val="00922035"/>
    <w:rsid w:val="00923292"/>
    <w:rsid w:val="00930528"/>
    <w:rsid w:val="00934183"/>
    <w:rsid w:val="00935867"/>
    <w:rsid w:val="00936F5D"/>
    <w:rsid w:val="009374B5"/>
    <w:rsid w:val="00940A05"/>
    <w:rsid w:val="009518FD"/>
    <w:rsid w:val="00954B49"/>
    <w:rsid w:val="009600BB"/>
    <w:rsid w:val="0096299C"/>
    <w:rsid w:val="00967BFB"/>
    <w:rsid w:val="00973897"/>
    <w:rsid w:val="00973E05"/>
    <w:rsid w:val="00976B09"/>
    <w:rsid w:val="009778E7"/>
    <w:rsid w:val="00981BAE"/>
    <w:rsid w:val="009837C9"/>
    <w:rsid w:val="00986081"/>
    <w:rsid w:val="00987577"/>
    <w:rsid w:val="00990F62"/>
    <w:rsid w:val="00996F39"/>
    <w:rsid w:val="00997D93"/>
    <w:rsid w:val="009A0D57"/>
    <w:rsid w:val="009A51AC"/>
    <w:rsid w:val="009B069A"/>
    <w:rsid w:val="009B5098"/>
    <w:rsid w:val="009B5BC1"/>
    <w:rsid w:val="009C001A"/>
    <w:rsid w:val="009E2311"/>
    <w:rsid w:val="009E259E"/>
    <w:rsid w:val="009E7E21"/>
    <w:rsid w:val="009F0C0B"/>
    <w:rsid w:val="009F2FB0"/>
    <w:rsid w:val="009F31A7"/>
    <w:rsid w:val="009F59C1"/>
    <w:rsid w:val="009F7BF8"/>
    <w:rsid w:val="00A0277D"/>
    <w:rsid w:val="00A03609"/>
    <w:rsid w:val="00A0450A"/>
    <w:rsid w:val="00A05CA0"/>
    <w:rsid w:val="00A152C5"/>
    <w:rsid w:val="00A17C3F"/>
    <w:rsid w:val="00A22627"/>
    <w:rsid w:val="00A26AE5"/>
    <w:rsid w:val="00A42905"/>
    <w:rsid w:val="00A44DD2"/>
    <w:rsid w:val="00A55774"/>
    <w:rsid w:val="00A7263E"/>
    <w:rsid w:val="00A76E84"/>
    <w:rsid w:val="00A80818"/>
    <w:rsid w:val="00A81518"/>
    <w:rsid w:val="00A85112"/>
    <w:rsid w:val="00A8584D"/>
    <w:rsid w:val="00A867B9"/>
    <w:rsid w:val="00A86E87"/>
    <w:rsid w:val="00A874C8"/>
    <w:rsid w:val="00AA19F6"/>
    <w:rsid w:val="00AA44B3"/>
    <w:rsid w:val="00AA6044"/>
    <w:rsid w:val="00AB473A"/>
    <w:rsid w:val="00AB47DE"/>
    <w:rsid w:val="00AB5E9F"/>
    <w:rsid w:val="00AC5A35"/>
    <w:rsid w:val="00AC6CDB"/>
    <w:rsid w:val="00AD05F1"/>
    <w:rsid w:val="00AD1D9C"/>
    <w:rsid w:val="00AD24B7"/>
    <w:rsid w:val="00AD6F7A"/>
    <w:rsid w:val="00AE13D8"/>
    <w:rsid w:val="00AE76C5"/>
    <w:rsid w:val="00AE7A14"/>
    <w:rsid w:val="00AF1483"/>
    <w:rsid w:val="00AF6A15"/>
    <w:rsid w:val="00B0002B"/>
    <w:rsid w:val="00B01817"/>
    <w:rsid w:val="00B019C2"/>
    <w:rsid w:val="00B05F19"/>
    <w:rsid w:val="00B111B6"/>
    <w:rsid w:val="00B14BFE"/>
    <w:rsid w:val="00B15800"/>
    <w:rsid w:val="00B248CD"/>
    <w:rsid w:val="00B24902"/>
    <w:rsid w:val="00B251D7"/>
    <w:rsid w:val="00B278A6"/>
    <w:rsid w:val="00B31E5B"/>
    <w:rsid w:val="00B33246"/>
    <w:rsid w:val="00B34FE6"/>
    <w:rsid w:val="00B408D0"/>
    <w:rsid w:val="00B50CC3"/>
    <w:rsid w:val="00B52F13"/>
    <w:rsid w:val="00B5365E"/>
    <w:rsid w:val="00B548B3"/>
    <w:rsid w:val="00B704CC"/>
    <w:rsid w:val="00B74607"/>
    <w:rsid w:val="00B75B5D"/>
    <w:rsid w:val="00B8276C"/>
    <w:rsid w:val="00B835AA"/>
    <w:rsid w:val="00B90FBF"/>
    <w:rsid w:val="00B91B3C"/>
    <w:rsid w:val="00BB0ED6"/>
    <w:rsid w:val="00BB1F90"/>
    <w:rsid w:val="00BB36E8"/>
    <w:rsid w:val="00BC051C"/>
    <w:rsid w:val="00BC6869"/>
    <w:rsid w:val="00BC789F"/>
    <w:rsid w:val="00BD60D7"/>
    <w:rsid w:val="00BE4C59"/>
    <w:rsid w:val="00BE62D6"/>
    <w:rsid w:val="00BF3AC0"/>
    <w:rsid w:val="00C0448A"/>
    <w:rsid w:val="00C125E0"/>
    <w:rsid w:val="00C12AF5"/>
    <w:rsid w:val="00C12CBF"/>
    <w:rsid w:val="00C13970"/>
    <w:rsid w:val="00C20331"/>
    <w:rsid w:val="00C30915"/>
    <w:rsid w:val="00C31F36"/>
    <w:rsid w:val="00C33115"/>
    <w:rsid w:val="00C40316"/>
    <w:rsid w:val="00C40FB2"/>
    <w:rsid w:val="00C4342E"/>
    <w:rsid w:val="00C47240"/>
    <w:rsid w:val="00C5719E"/>
    <w:rsid w:val="00C6359A"/>
    <w:rsid w:val="00C63CE5"/>
    <w:rsid w:val="00C7012A"/>
    <w:rsid w:val="00C71BDA"/>
    <w:rsid w:val="00C72C63"/>
    <w:rsid w:val="00C73E37"/>
    <w:rsid w:val="00C75B9E"/>
    <w:rsid w:val="00C764EA"/>
    <w:rsid w:val="00C8226F"/>
    <w:rsid w:val="00C8270E"/>
    <w:rsid w:val="00C8703F"/>
    <w:rsid w:val="00C953FF"/>
    <w:rsid w:val="00C9657E"/>
    <w:rsid w:val="00CA0B0B"/>
    <w:rsid w:val="00CA16CC"/>
    <w:rsid w:val="00CA23C6"/>
    <w:rsid w:val="00CA3C55"/>
    <w:rsid w:val="00CA5689"/>
    <w:rsid w:val="00CA5EC1"/>
    <w:rsid w:val="00CA6F37"/>
    <w:rsid w:val="00CA7EBB"/>
    <w:rsid w:val="00CB3CC9"/>
    <w:rsid w:val="00CB7E32"/>
    <w:rsid w:val="00CC253D"/>
    <w:rsid w:val="00CC45B2"/>
    <w:rsid w:val="00CC5168"/>
    <w:rsid w:val="00CE1DC8"/>
    <w:rsid w:val="00CE4DD5"/>
    <w:rsid w:val="00CE51A4"/>
    <w:rsid w:val="00CF23AE"/>
    <w:rsid w:val="00CF7BD3"/>
    <w:rsid w:val="00D0011B"/>
    <w:rsid w:val="00D1218D"/>
    <w:rsid w:val="00D16695"/>
    <w:rsid w:val="00D22CAD"/>
    <w:rsid w:val="00D31AA7"/>
    <w:rsid w:val="00D33C8F"/>
    <w:rsid w:val="00D341C5"/>
    <w:rsid w:val="00D424B2"/>
    <w:rsid w:val="00D43CD4"/>
    <w:rsid w:val="00D44D1E"/>
    <w:rsid w:val="00D46676"/>
    <w:rsid w:val="00D53C1C"/>
    <w:rsid w:val="00D57283"/>
    <w:rsid w:val="00D60A89"/>
    <w:rsid w:val="00D61152"/>
    <w:rsid w:val="00D629FE"/>
    <w:rsid w:val="00D676F1"/>
    <w:rsid w:val="00D72250"/>
    <w:rsid w:val="00D82B46"/>
    <w:rsid w:val="00D85942"/>
    <w:rsid w:val="00D87475"/>
    <w:rsid w:val="00D91D1C"/>
    <w:rsid w:val="00D9228C"/>
    <w:rsid w:val="00D93B0A"/>
    <w:rsid w:val="00D943A4"/>
    <w:rsid w:val="00DA0EE6"/>
    <w:rsid w:val="00DA2C5B"/>
    <w:rsid w:val="00DA7FFA"/>
    <w:rsid w:val="00DB0C41"/>
    <w:rsid w:val="00DB426E"/>
    <w:rsid w:val="00DB5534"/>
    <w:rsid w:val="00DB7691"/>
    <w:rsid w:val="00DC3F5F"/>
    <w:rsid w:val="00DC5C44"/>
    <w:rsid w:val="00DD3C3B"/>
    <w:rsid w:val="00DE09A9"/>
    <w:rsid w:val="00DE0E26"/>
    <w:rsid w:val="00DE129C"/>
    <w:rsid w:val="00DE234C"/>
    <w:rsid w:val="00DE5587"/>
    <w:rsid w:val="00DE6522"/>
    <w:rsid w:val="00DF64F7"/>
    <w:rsid w:val="00DF7015"/>
    <w:rsid w:val="00E10960"/>
    <w:rsid w:val="00E14ED5"/>
    <w:rsid w:val="00E3168A"/>
    <w:rsid w:val="00E36DCB"/>
    <w:rsid w:val="00E431F4"/>
    <w:rsid w:val="00E4347E"/>
    <w:rsid w:val="00E43D66"/>
    <w:rsid w:val="00E54661"/>
    <w:rsid w:val="00E70DA2"/>
    <w:rsid w:val="00E70FEA"/>
    <w:rsid w:val="00E736A9"/>
    <w:rsid w:val="00E80C3D"/>
    <w:rsid w:val="00E92AE4"/>
    <w:rsid w:val="00E96FA7"/>
    <w:rsid w:val="00E970F7"/>
    <w:rsid w:val="00EA1C5F"/>
    <w:rsid w:val="00EA5D4C"/>
    <w:rsid w:val="00EA7EDC"/>
    <w:rsid w:val="00EB373E"/>
    <w:rsid w:val="00EB7626"/>
    <w:rsid w:val="00EB7A91"/>
    <w:rsid w:val="00EC1510"/>
    <w:rsid w:val="00EC4541"/>
    <w:rsid w:val="00ED176C"/>
    <w:rsid w:val="00ED1F12"/>
    <w:rsid w:val="00ED4253"/>
    <w:rsid w:val="00EE2D08"/>
    <w:rsid w:val="00EE7E0D"/>
    <w:rsid w:val="00EF4DFB"/>
    <w:rsid w:val="00EF508E"/>
    <w:rsid w:val="00EF5497"/>
    <w:rsid w:val="00F015B7"/>
    <w:rsid w:val="00F04E5F"/>
    <w:rsid w:val="00F056D2"/>
    <w:rsid w:val="00F06EA8"/>
    <w:rsid w:val="00F10B45"/>
    <w:rsid w:val="00F16D57"/>
    <w:rsid w:val="00F17063"/>
    <w:rsid w:val="00F172ED"/>
    <w:rsid w:val="00F260EF"/>
    <w:rsid w:val="00F307CC"/>
    <w:rsid w:val="00F30C55"/>
    <w:rsid w:val="00F33BC2"/>
    <w:rsid w:val="00F33D0F"/>
    <w:rsid w:val="00F34AD1"/>
    <w:rsid w:val="00F36B6E"/>
    <w:rsid w:val="00F40E24"/>
    <w:rsid w:val="00F42F0A"/>
    <w:rsid w:val="00F45547"/>
    <w:rsid w:val="00F50D4A"/>
    <w:rsid w:val="00F5426A"/>
    <w:rsid w:val="00F57F86"/>
    <w:rsid w:val="00F62CB8"/>
    <w:rsid w:val="00F66EEF"/>
    <w:rsid w:val="00F80735"/>
    <w:rsid w:val="00F829F0"/>
    <w:rsid w:val="00F845C2"/>
    <w:rsid w:val="00F84D03"/>
    <w:rsid w:val="00F854F6"/>
    <w:rsid w:val="00F87941"/>
    <w:rsid w:val="00F92EFB"/>
    <w:rsid w:val="00FA0825"/>
    <w:rsid w:val="00FA2A6F"/>
    <w:rsid w:val="00FC0226"/>
    <w:rsid w:val="00FC1481"/>
    <w:rsid w:val="00FC6549"/>
    <w:rsid w:val="00FD175F"/>
    <w:rsid w:val="00FD34D1"/>
    <w:rsid w:val="00FD79C2"/>
    <w:rsid w:val="00FE71A5"/>
    <w:rsid w:val="00FE75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AB31D"/>
  <w15:chartTrackingRefBased/>
  <w15:docId w15:val="{C1AA812D-CE0C-4B7B-86D9-7F1007BB8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63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speechdoc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C9624-2C73-4792-8C71-972341306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7</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 Gopal</dc:creator>
  <cp:keywords/>
  <dc:description/>
  <cp:lastModifiedBy>Ravi Kumar</cp:lastModifiedBy>
  <cp:revision>321</cp:revision>
  <dcterms:created xsi:type="dcterms:W3CDTF">2023-05-31T07:49:00Z</dcterms:created>
  <dcterms:modified xsi:type="dcterms:W3CDTF">2023-06-05T10:49:00Z</dcterms:modified>
</cp:coreProperties>
</file>